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4FB788" w14:textId="15EA09D1" w:rsidR="00961593" w:rsidRPr="00635545" w:rsidRDefault="00961593" w:rsidP="00961593">
      <w:pPr>
        <w:rPr>
          <w:rFonts w:ascii="Times New Roman" w:hAnsi="Times New Roman" w:cs="Times New Roman"/>
          <w:b/>
          <w:bCs/>
          <w:sz w:val="22"/>
        </w:rPr>
      </w:pPr>
      <w:r w:rsidRPr="00635545">
        <w:rPr>
          <w:rFonts w:ascii="Times New Roman" w:hAnsi="Times New Roman" w:cs="Times New Roman" w:hint="eastAsia"/>
          <w:b/>
          <w:bCs/>
          <w:sz w:val="22"/>
        </w:rPr>
        <w:t>T</w:t>
      </w:r>
      <w:r w:rsidRPr="00635545">
        <w:rPr>
          <w:rFonts w:ascii="Times New Roman" w:hAnsi="Times New Roman" w:cs="Times New Roman"/>
          <w:b/>
          <w:bCs/>
          <w:sz w:val="22"/>
        </w:rPr>
        <w:t xml:space="preserve">able S1. Patients’ detail </w:t>
      </w:r>
      <w:r w:rsidR="001048E6">
        <w:rPr>
          <w:rFonts w:ascii="Times New Roman" w:hAnsi="Times New Roman" w:cs="Times New Roman"/>
          <w:b/>
          <w:bCs/>
          <w:sz w:val="22"/>
        </w:rPr>
        <w:t>of</w:t>
      </w:r>
      <w:r w:rsidRPr="00635545">
        <w:rPr>
          <w:rFonts w:ascii="Times New Roman" w:hAnsi="Times New Roman" w:cs="Times New Roman"/>
          <w:b/>
          <w:bCs/>
          <w:sz w:val="22"/>
        </w:rPr>
        <w:t xml:space="preserve"> </w:t>
      </w:r>
      <w:r w:rsidR="00044AF1">
        <w:rPr>
          <w:rFonts w:ascii="Times New Roman" w:hAnsi="Times New Roman" w:cs="Times New Roman"/>
          <w:b/>
          <w:bCs/>
          <w:sz w:val="22"/>
        </w:rPr>
        <w:t>RNA</w:t>
      </w:r>
      <w:r w:rsidRPr="00635545">
        <w:rPr>
          <w:rFonts w:ascii="Times New Roman" w:hAnsi="Times New Roman" w:cs="Times New Roman"/>
          <w:b/>
          <w:bCs/>
          <w:sz w:val="22"/>
        </w:rPr>
        <w:t xml:space="preserve"> sequencing</w:t>
      </w:r>
    </w:p>
    <w:p w14:paraId="2F6210A1" w14:textId="435F541F" w:rsidR="00C01006" w:rsidRPr="00635545" w:rsidRDefault="00C01006" w:rsidP="00961593">
      <w:pPr>
        <w:rPr>
          <w:rFonts w:ascii="Times New Roman" w:hAnsi="Times New Roman" w:cs="Times New Roman"/>
          <w:sz w:val="22"/>
        </w:rPr>
      </w:pPr>
      <w:r w:rsidRPr="00635545">
        <w:rPr>
          <w:rFonts w:ascii="Times New Roman" w:hAnsi="Times New Roman" w:cs="Times New Roman"/>
          <w:sz w:val="22"/>
        </w:rPr>
        <w:t>T: Primary tumor</w:t>
      </w:r>
      <w:r w:rsidR="00041EDD">
        <w:rPr>
          <w:rFonts w:ascii="Times New Roman" w:hAnsi="Times New Roman" w:cs="Times New Roman" w:hint="eastAsia"/>
          <w:sz w:val="22"/>
        </w:rPr>
        <w:t>;</w:t>
      </w:r>
      <w:r w:rsidR="00041EDD">
        <w:rPr>
          <w:rFonts w:ascii="Times New Roman" w:hAnsi="Times New Roman" w:cs="Times New Roman"/>
          <w:sz w:val="22"/>
        </w:rPr>
        <w:t xml:space="preserve"> </w:t>
      </w:r>
      <w:r w:rsidRPr="00635545">
        <w:rPr>
          <w:rFonts w:ascii="Times New Roman" w:hAnsi="Times New Roman" w:cs="Times New Roman" w:hint="eastAsia"/>
          <w:sz w:val="22"/>
        </w:rPr>
        <w:t>N</w:t>
      </w:r>
      <w:r w:rsidRPr="00635545">
        <w:rPr>
          <w:rFonts w:ascii="Times New Roman" w:hAnsi="Times New Roman" w:cs="Times New Roman"/>
          <w:sz w:val="22"/>
        </w:rPr>
        <w:t>: Regional lymph node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1866"/>
        <w:gridCol w:w="2256"/>
        <w:gridCol w:w="1666"/>
      </w:tblGrid>
      <w:tr w:rsidR="00961593" w:rsidRPr="00635545" w14:paraId="7B1CC69B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single" w:sz="12" w:space="0" w:color="auto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BCAD2D" w14:textId="0F7E1AAD" w:rsidR="00961593" w:rsidRPr="005C736F" w:rsidRDefault="008815F5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5C736F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Patients' id</w:t>
            </w:r>
          </w:p>
        </w:tc>
        <w:tc>
          <w:tcPr>
            <w:tcW w:w="1123" w:type="pct"/>
            <w:tcBorders>
              <w:top w:val="single" w:sz="12" w:space="0" w:color="auto"/>
              <w:left w:val="nil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64C7310" w14:textId="77777777" w:rsidR="00961593" w:rsidRPr="005C736F" w:rsidRDefault="00961593" w:rsidP="009C3190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5C736F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1</w:t>
            </w:r>
          </w:p>
        </w:tc>
        <w:tc>
          <w:tcPr>
            <w:tcW w:w="1358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DE6ECE1" w14:textId="77777777" w:rsidR="00961593" w:rsidRPr="005C736F" w:rsidRDefault="00961593" w:rsidP="009C3190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5C736F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2</w:t>
            </w:r>
          </w:p>
        </w:tc>
        <w:tc>
          <w:tcPr>
            <w:tcW w:w="1003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F1A32D5" w14:textId="77777777" w:rsidR="00961593" w:rsidRPr="005C736F" w:rsidRDefault="00961593" w:rsidP="009C3190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5C736F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3</w:t>
            </w:r>
          </w:p>
        </w:tc>
      </w:tr>
      <w:tr w:rsidR="00961593" w:rsidRPr="00635545" w14:paraId="62B9E4C8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single" w:sz="6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C0F1D" w14:textId="7BD94AD1" w:rsidR="00961593" w:rsidRPr="00635545" w:rsidRDefault="001B2DDA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A</w:t>
            </w:r>
            <w:r w:rsidR="00961593"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ge at diagnosis</w:t>
            </w:r>
          </w:p>
          <w:p w14:paraId="75DC871A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single" w:sz="6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37D9CC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1358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1AB2993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1003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E66A44D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</w:t>
            </w:r>
          </w:p>
        </w:tc>
      </w:tr>
      <w:tr w:rsidR="00961593" w:rsidRPr="00635545" w14:paraId="1C70D09B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B017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Gender</w:t>
            </w:r>
          </w:p>
          <w:p w14:paraId="33921742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92FB99" w14:textId="4380F1A8" w:rsidR="00961593" w:rsidRPr="00635545" w:rsidRDefault="00680CCF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CACE09" w14:textId="1CA273FB" w:rsidR="00961593" w:rsidRPr="00635545" w:rsidRDefault="00680CCF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male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F049D" w14:textId="2EC2DD69" w:rsidR="00961593" w:rsidRPr="00635545" w:rsidRDefault="00680CCF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e</w:t>
            </w:r>
          </w:p>
        </w:tc>
      </w:tr>
      <w:tr w:rsidR="00961593" w:rsidRPr="00635545" w14:paraId="508F0951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F8E6B" w14:textId="6C7A634D" w:rsidR="00961593" w:rsidRPr="00635545" w:rsidRDefault="001B2DDA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P</w:t>
            </w:r>
            <w:r w:rsidR="00961593"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rimary location</w:t>
            </w:r>
          </w:p>
          <w:p w14:paraId="1D077CFC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52886B" w14:textId="37E7C6F6" w:rsidR="00961593" w:rsidRPr="00635545" w:rsidRDefault="00680CCF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oot </w:t>
            </w:r>
            <w:r w:rsidR="001048E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f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F954B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gue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48458A" w14:textId="19A791BB" w:rsidR="00961593" w:rsidRPr="00635545" w:rsidRDefault="00680CCF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entrum </w:t>
            </w:r>
            <w:r w:rsidR="001048E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f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F954B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gue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A0A2B5" w14:textId="5EA35ACE" w:rsidR="00961593" w:rsidRPr="00635545" w:rsidRDefault="00680CCF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um</w:t>
            </w:r>
          </w:p>
        </w:tc>
      </w:tr>
      <w:tr w:rsidR="00961593" w:rsidRPr="00635545" w14:paraId="5CC760E9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5432B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tumor stage</w:t>
            </w:r>
          </w:p>
          <w:p w14:paraId="39CE7AD3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ABEF4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C695C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I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2DCA5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</w:t>
            </w:r>
          </w:p>
        </w:tc>
      </w:tr>
      <w:tr w:rsidR="00961593" w:rsidRPr="00635545" w14:paraId="00A3C325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A29C" w14:textId="722CAE2A" w:rsidR="00961593" w:rsidRPr="00635545" w:rsidRDefault="00531B44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T</w:t>
            </w:r>
            <w:r w:rsidR="00B75D7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 xml:space="preserve"> stage</w:t>
            </w:r>
          </w:p>
          <w:p w14:paraId="3CB41DF4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DE6F7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2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27CF5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1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073B5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3</w:t>
            </w:r>
          </w:p>
        </w:tc>
      </w:tr>
      <w:tr w:rsidR="00961593" w:rsidRPr="00635545" w14:paraId="0A47F378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2147F" w14:textId="6017E692" w:rsidR="00961593" w:rsidRPr="00635545" w:rsidRDefault="00531B44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N</w:t>
            </w:r>
            <w:r w:rsidR="00B75D7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 xml:space="preserve"> stage</w:t>
            </w:r>
          </w:p>
          <w:p w14:paraId="0A590C81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4170F8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1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97897D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0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242C2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0</w:t>
            </w:r>
          </w:p>
        </w:tc>
      </w:tr>
      <w:tr w:rsidR="00961593" w:rsidRPr="00635545" w14:paraId="1CD7CDCB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3FC84" w14:textId="49B2567D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His</w:t>
            </w:r>
            <w:r w:rsidR="00F954BD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to</w:t>
            </w:r>
            <w:r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logic grade</w:t>
            </w:r>
          </w:p>
          <w:p w14:paraId="020B1718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819D9A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1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80B64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2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9E234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1</w:t>
            </w:r>
          </w:p>
        </w:tc>
      </w:tr>
      <w:tr w:rsidR="00961593" w:rsidRPr="00635545" w14:paraId="064E8E8F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EA39D" w14:textId="3BDF67AE" w:rsidR="00961593" w:rsidRPr="00635545" w:rsidRDefault="001B2DDA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R</w:t>
            </w:r>
            <w:r w:rsidR="00961593"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adiation</w:t>
            </w:r>
          </w:p>
          <w:p w14:paraId="4CD780B9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20603" w14:textId="17F3FCF7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5D5B88" w14:textId="6286AAC0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8D6452" w14:textId="622F5642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</w:tr>
      <w:tr w:rsidR="00961593" w:rsidRPr="00635545" w14:paraId="52CEE307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FC5AA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Recurrence</w:t>
            </w:r>
          </w:p>
          <w:p w14:paraId="6E0EC9B2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CA1AF" w14:textId="5232CB2F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B37F55" w14:textId="4510EFDF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8A1AB" w14:textId="077B6336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</w:tr>
      <w:tr w:rsidR="00961593" w:rsidRPr="00635545" w14:paraId="5CEF5D2F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86F70" w14:textId="16064BB4" w:rsidR="00961593" w:rsidRPr="00635545" w:rsidRDefault="001B2DDA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F</w:t>
            </w:r>
            <w:r w:rsidR="00961593"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ollow-up time</w:t>
            </w:r>
          </w:p>
          <w:p w14:paraId="21080B1C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9EE878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 months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91F62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 months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5B9A3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 months</w:t>
            </w:r>
          </w:p>
        </w:tc>
      </w:tr>
      <w:tr w:rsidR="00961593" w:rsidRPr="00635545" w14:paraId="59E245FA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AC0A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Cigerate</w:t>
            </w:r>
          </w:p>
          <w:p w14:paraId="7792DEE9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7E8455" w14:textId="737FB666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79C1B" w14:textId="1BE5AB5D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C6884" w14:textId="5DE5B6CF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</w:tr>
      <w:tr w:rsidR="00961593" w:rsidRPr="00635545" w14:paraId="529C833D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3603C" w14:textId="6E833D13" w:rsidR="00961593" w:rsidRPr="00635545" w:rsidRDefault="001B2DDA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A</w:t>
            </w:r>
            <w:r w:rsidR="00961593"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lcohol consumption</w:t>
            </w:r>
          </w:p>
          <w:p w14:paraId="0EAFC487" w14:textId="77777777" w:rsidR="00961593" w:rsidRPr="00635545" w:rsidRDefault="00961593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2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1323A5" w14:textId="65E06E73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</w:t>
            </w:r>
          </w:p>
        </w:tc>
        <w:tc>
          <w:tcPr>
            <w:tcW w:w="1358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B380C" w14:textId="2E2C0C18" w:rsidR="00961593" w:rsidRPr="00635545" w:rsidRDefault="008B40A3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  <w:tc>
          <w:tcPr>
            <w:tcW w:w="100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20CA9" w14:textId="17D30C56" w:rsidR="00961593" w:rsidRPr="00635545" w:rsidRDefault="00F81BF2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</w:t>
            </w:r>
          </w:p>
        </w:tc>
      </w:tr>
      <w:tr w:rsidR="00961593" w:rsidRPr="00635545" w14:paraId="2FE2290A" w14:textId="77777777" w:rsidTr="00041EDD">
        <w:trPr>
          <w:trHeight w:val="280"/>
          <w:jc w:val="center"/>
        </w:trPr>
        <w:tc>
          <w:tcPr>
            <w:tcW w:w="1516" w:type="pct"/>
            <w:tcBorders>
              <w:top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639ED0" w14:textId="72DDDD01" w:rsidR="00961593" w:rsidRPr="00635545" w:rsidRDefault="001B2DDA" w:rsidP="00FA38D8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S</w:t>
            </w:r>
            <w:r w:rsidR="00961593" w:rsidRPr="00635545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urvival state</w:t>
            </w:r>
          </w:p>
        </w:tc>
        <w:tc>
          <w:tcPr>
            <w:tcW w:w="1123" w:type="pct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D081BB" w14:textId="377957D4" w:rsidR="00961593" w:rsidRPr="00635545" w:rsidRDefault="00F81BF2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ve</w:t>
            </w:r>
          </w:p>
        </w:tc>
        <w:tc>
          <w:tcPr>
            <w:tcW w:w="1358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0DB98E" w14:textId="24BF2A99" w:rsidR="00961593" w:rsidRPr="00635545" w:rsidRDefault="00F81BF2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ve</w:t>
            </w:r>
          </w:p>
        </w:tc>
        <w:tc>
          <w:tcPr>
            <w:tcW w:w="1003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0942F29" w14:textId="1464F816" w:rsidR="00961593" w:rsidRPr="00635545" w:rsidRDefault="00F81BF2" w:rsidP="00FA38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</w:t>
            </w:r>
            <w:r w:rsidR="00961593" w:rsidRPr="0063554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ve</w:t>
            </w:r>
          </w:p>
        </w:tc>
      </w:tr>
    </w:tbl>
    <w:p w14:paraId="124D22C0" w14:textId="77777777" w:rsidR="00961593" w:rsidRPr="007C4968" w:rsidRDefault="00961593" w:rsidP="0096159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B1FBC0" w14:textId="77777777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005DBB9" w14:textId="77777777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CF1207F" w14:textId="77777777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BE34ABD" w14:textId="77777777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E46DB17" w14:textId="343AE97B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31BE355" w14:textId="6FED10F0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4AFB7F4" w14:textId="1430F3B8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50298DC" w14:textId="3FAF008C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B4BF6B" w14:textId="2C204D6E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E473B77" w14:textId="3DC14183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9FB0D0A" w14:textId="6F30194A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34711DD" w14:textId="78850700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26A824A" w14:textId="6B150AF3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731E3FF" w14:textId="2BDF8D9C" w:rsidR="00961593" w:rsidRDefault="00961593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1A7968C" w14:textId="7BE02004" w:rsidR="005210A8" w:rsidRDefault="005210A8" w:rsidP="00FC6A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393B3A" w14:textId="77777777" w:rsidR="00510182" w:rsidRDefault="00510182" w:rsidP="00FC6A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F1F050" w14:textId="08A2CF12" w:rsidR="00041EDD" w:rsidRDefault="00041EDD" w:rsidP="00FC6A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16706E" w14:textId="6478CAF5" w:rsidR="00A15DA1" w:rsidRPr="00227456" w:rsidRDefault="00FC6A02" w:rsidP="004B103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ble S2. </w:t>
      </w:r>
      <w:r w:rsidR="001B2DD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atients’ </w:t>
      </w:r>
      <w:r w:rsidR="00A812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aracteristics</w:t>
      </w:r>
      <w:r w:rsidR="001B2DD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in the tissue microarray chips</w:t>
      </w:r>
    </w:p>
    <w:tbl>
      <w:tblPr>
        <w:tblpPr w:leftFromText="180" w:rightFromText="180" w:vertAnchor="text" w:horzAnchor="margin" w:tblpXSpec="center" w:tblpY="-3"/>
        <w:tblW w:w="5000" w:type="pct"/>
        <w:tblLook w:val="04A0" w:firstRow="1" w:lastRow="0" w:firstColumn="1" w:lastColumn="0" w:noHBand="0" w:noVBand="1"/>
      </w:tblPr>
      <w:tblGrid>
        <w:gridCol w:w="3294"/>
        <w:gridCol w:w="2005"/>
        <w:gridCol w:w="3007"/>
      </w:tblGrid>
      <w:tr w:rsidR="008815F5" w:rsidRPr="006E064A" w14:paraId="31D43FAA" w14:textId="77777777" w:rsidTr="008815F5">
        <w:trPr>
          <w:trHeight w:val="280"/>
        </w:trPr>
        <w:tc>
          <w:tcPr>
            <w:tcW w:w="3190" w:type="pct"/>
            <w:gridSpan w:val="2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DB7AD" w14:textId="22FE43DC" w:rsidR="008815F5" w:rsidRPr="006E064A" w:rsidRDefault="008815F5" w:rsidP="008815F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</w:t>
            </w:r>
            <w:r w:rsidRPr="006E064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haracteristics</w:t>
            </w:r>
          </w:p>
        </w:tc>
        <w:tc>
          <w:tcPr>
            <w:tcW w:w="1810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C5CE2" w14:textId="77777777" w:rsidR="008815F5" w:rsidRPr="006E064A" w:rsidRDefault="008815F5" w:rsidP="008815F5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N</w:t>
            </w:r>
            <w:r w:rsidRPr="006E064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o. cases</w:t>
            </w:r>
          </w:p>
        </w:tc>
      </w:tr>
      <w:tr w:rsidR="001B2DDA" w:rsidRPr="006E064A" w14:paraId="4C12E421" w14:textId="77777777" w:rsidTr="00041EDD">
        <w:trPr>
          <w:trHeight w:val="280"/>
        </w:trPr>
        <w:tc>
          <w:tcPr>
            <w:tcW w:w="1983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B365F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A</w:t>
            </w:r>
            <w:r w:rsidRPr="006E064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ge</w:t>
            </w:r>
          </w:p>
        </w:tc>
        <w:tc>
          <w:tcPr>
            <w:tcW w:w="1207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BDA3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810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52255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B2DDA" w:rsidRPr="006E064A" w14:paraId="341786ED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6AA3F" w14:textId="77777777" w:rsidR="001B2DDA" w:rsidRPr="006E064A" w:rsidRDefault="001B2DDA" w:rsidP="00041EDD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E7B6" w14:textId="50E0971B" w:rsidR="001B2DDA" w:rsidRPr="00041EDD" w:rsidRDefault="00041EDD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41E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gt;</w:t>
            </w:r>
            <w:r w:rsidR="001B2DDA" w:rsidRPr="00041E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ys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0D20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</w:t>
            </w:r>
          </w:p>
        </w:tc>
      </w:tr>
      <w:tr w:rsidR="001B2DDA" w:rsidRPr="006E064A" w14:paraId="3F5CEA50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00725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ED022" w14:textId="49E379D3" w:rsidR="001B2DDA" w:rsidRPr="006E064A" w:rsidRDefault="001B2DDA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≤60ys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A34E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</w:t>
            </w:r>
          </w:p>
        </w:tc>
      </w:tr>
      <w:tr w:rsidR="001B2DDA" w:rsidRPr="006E064A" w14:paraId="57D4FD03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5C604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G</w:t>
            </w:r>
            <w:r w:rsidRPr="006E064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ender</w:t>
            </w: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A882F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28CC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B2DDA" w:rsidRPr="006E064A" w14:paraId="653C08BB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B534E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78A6F" w14:textId="69FE3C09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6BFE1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</w:t>
            </w:r>
          </w:p>
        </w:tc>
      </w:tr>
      <w:tr w:rsidR="001B2DDA" w:rsidRPr="006E064A" w14:paraId="1930D5CA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7E0A6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1DAA" w14:textId="3B24A1C1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male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8E909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</w:t>
            </w:r>
          </w:p>
        </w:tc>
      </w:tr>
      <w:tr w:rsidR="001B2DDA" w:rsidRPr="006E064A" w14:paraId="05CD9DDE" w14:textId="77777777" w:rsidTr="00041EDD">
        <w:trPr>
          <w:trHeight w:val="280"/>
        </w:trPr>
        <w:tc>
          <w:tcPr>
            <w:tcW w:w="319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65FDB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umor stage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81440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1B2DDA" w:rsidRPr="006E064A" w14:paraId="2B002226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DF89F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7B8FA" w14:textId="46667A5F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jacent tissue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01C73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</w:t>
            </w:r>
          </w:p>
        </w:tc>
      </w:tr>
      <w:tr w:rsidR="001B2DDA" w:rsidRPr="006E064A" w14:paraId="48CF1BB6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AD263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FDD9" w14:textId="6FE7DD68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85E85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</w:t>
            </w:r>
          </w:p>
        </w:tc>
      </w:tr>
      <w:tr w:rsidR="001B2DDA" w:rsidRPr="006E064A" w14:paraId="2D62A5E8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6F7A6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76FAD" w14:textId="1CA10CA5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erate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4078D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</w:t>
            </w:r>
          </w:p>
        </w:tc>
      </w:tr>
      <w:tr w:rsidR="001B2DDA" w:rsidRPr="006E064A" w14:paraId="1CB9BD96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38E85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F6AF8" w14:textId="5BCCED0C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or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78016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1B2DDA" w:rsidRPr="006E064A" w14:paraId="2F6A310A" w14:textId="77777777" w:rsidTr="00041EDD">
        <w:trPr>
          <w:trHeight w:val="280"/>
        </w:trPr>
        <w:tc>
          <w:tcPr>
            <w:tcW w:w="319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AE50F" w14:textId="3F0C7BDA" w:rsidR="001B2DDA" w:rsidRPr="006E064A" w:rsidRDefault="0074302F" w:rsidP="00041EDD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Primary l</w:t>
            </w:r>
            <w:r w:rsidR="001B2DD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ocation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22173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1B2DDA" w:rsidRPr="006E064A" w14:paraId="7940A380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81491" w14:textId="77777777" w:rsidR="001B2DDA" w:rsidRPr="006E064A" w:rsidRDefault="001B2DDA" w:rsidP="00041EDD">
            <w:pPr>
              <w:widowControl/>
              <w:jc w:val="left"/>
              <w:rPr>
                <w:rFonts w:ascii="Times New Roman" w:eastAsia="Times New Roman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9C08A" w14:textId="7AD69C8C" w:rsidR="001B2DDA" w:rsidRPr="006E064A" w:rsidRDefault="001048E6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gue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C3B03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</w:t>
            </w:r>
          </w:p>
        </w:tc>
      </w:tr>
      <w:tr w:rsidR="001B2DDA" w:rsidRPr="006E064A" w14:paraId="7DB83BB5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554B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DF863" w14:textId="57B060AF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cca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EB526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</w:t>
            </w:r>
          </w:p>
        </w:tc>
      </w:tr>
      <w:tr w:rsidR="001B2DDA" w:rsidRPr="006E064A" w14:paraId="6FC32302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784D8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01023" w14:textId="7670502F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p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7D4FF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1B2DDA" w:rsidRPr="006E064A" w14:paraId="1DF851E3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304E8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F173" w14:textId="036E6E0F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ate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EB953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</w:t>
            </w:r>
          </w:p>
        </w:tc>
      </w:tr>
      <w:tr w:rsidR="001B2DDA" w:rsidRPr="006E064A" w14:paraId="2BD1B9EE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35CC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EC620" w14:textId="739130F7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l cavity</w:t>
            </w:r>
          </w:p>
        </w:tc>
        <w:tc>
          <w:tcPr>
            <w:tcW w:w="1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8C7E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1B2DDA" w:rsidRPr="006E064A" w14:paraId="10529007" w14:textId="77777777" w:rsidTr="00041EDD">
        <w:trPr>
          <w:trHeight w:val="280"/>
        </w:trPr>
        <w:tc>
          <w:tcPr>
            <w:tcW w:w="19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D6B87A" w14:textId="77777777" w:rsidR="001B2DDA" w:rsidRPr="006E064A" w:rsidRDefault="001B2DDA" w:rsidP="00041EDD">
            <w:pPr>
              <w:widowControl/>
              <w:jc w:val="righ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0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FF210" w14:textId="2284F44E" w:rsidR="001B2DDA" w:rsidRPr="006E064A" w:rsidRDefault="00F81BF2" w:rsidP="00041E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</w:t>
            </w:r>
            <w:r w:rsidR="001B2DDA"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m</w:t>
            </w:r>
          </w:p>
        </w:tc>
        <w:tc>
          <w:tcPr>
            <w:tcW w:w="181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65689" w14:textId="77777777" w:rsidR="001B2DDA" w:rsidRPr="006E064A" w:rsidRDefault="001B2DDA" w:rsidP="00041E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E064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</w:t>
            </w:r>
          </w:p>
        </w:tc>
      </w:tr>
    </w:tbl>
    <w:p w14:paraId="418CDF50" w14:textId="77777777" w:rsidR="00FC6A02" w:rsidRDefault="00FC6A02" w:rsidP="00FC6A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5FD82D" w14:textId="77777777" w:rsidR="00FC6A02" w:rsidRDefault="00FC6A02" w:rsidP="00FC6A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F52790" w14:textId="77777777" w:rsidR="00FC6A02" w:rsidRDefault="00FC6A02" w:rsidP="00FC6A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485D2F" w14:textId="06FBAAC3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FD2C098" w14:textId="53338B8B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B7D24F1" w14:textId="0AFF1C67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7F14FCA" w14:textId="7F8EF74F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AB28684" w14:textId="1DDF3053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4DA6BD" w14:textId="3C02582F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0FDCD67" w14:textId="63BDC973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2E6233D" w14:textId="51E28232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9A9AA5B" w14:textId="7CF94F01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358D393" w14:textId="01B96BC6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1683557" w14:textId="55D31D1A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F105EC4" w14:textId="52104365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4F64A63" w14:textId="0790A9DC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3D113FE" w14:textId="16F8E486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56395B6" w14:textId="38734753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BCF695B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46BAE7C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DE61C7C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0AA639D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7149122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46232E2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7B89356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651B229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FBDBD43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9841DAF" w14:textId="0EEA3116" w:rsidR="00FC6A02" w:rsidRDefault="005210A8" w:rsidP="004B1037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le</w:t>
      </w:r>
      <w:r w:rsidR="00FD61E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3</w:t>
      </w:r>
      <w:r w:rsidR="001B2DD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FD61E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1B2DDA">
        <w:rPr>
          <w:rFonts w:ascii="Times New Roman" w:hAnsi="Times New Roman" w:cs="Times New Roman"/>
          <w:b/>
          <w:bCs/>
          <w:sz w:val="24"/>
          <w:szCs w:val="24"/>
        </w:rPr>
        <w:t xml:space="preserve">Details </w:t>
      </w:r>
      <w:r w:rsidR="001048E6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1B2DDA">
        <w:rPr>
          <w:rFonts w:ascii="Times New Roman" w:hAnsi="Times New Roman" w:cs="Times New Roman"/>
          <w:b/>
          <w:bCs/>
          <w:sz w:val="24"/>
          <w:szCs w:val="24"/>
        </w:rPr>
        <w:t xml:space="preserve"> the 4 selected patients in immunohis</w:t>
      </w:r>
      <w:r w:rsidR="00F954BD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="001B2DDA">
        <w:rPr>
          <w:rFonts w:ascii="Times New Roman" w:hAnsi="Times New Roman" w:cs="Times New Roman"/>
          <w:b/>
          <w:bCs/>
          <w:sz w:val="24"/>
          <w:szCs w:val="24"/>
        </w:rPr>
        <w:t>logical staining</w:t>
      </w:r>
    </w:p>
    <w:tbl>
      <w:tblPr>
        <w:tblW w:w="5092" w:type="pct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011"/>
        <w:gridCol w:w="925"/>
        <w:gridCol w:w="583"/>
        <w:gridCol w:w="219"/>
        <w:gridCol w:w="657"/>
        <w:gridCol w:w="1787"/>
        <w:gridCol w:w="1891"/>
        <w:gridCol w:w="693"/>
        <w:gridCol w:w="693"/>
      </w:tblGrid>
      <w:tr w:rsidR="009B6E61" w:rsidRPr="00531B44" w14:paraId="6E3BD4D2" w14:textId="77777777" w:rsidTr="009B6E61">
        <w:trPr>
          <w:trHeight w:val="747"/>
          <w:jc w:val="center"/>
        </w:trPr>
        <w:tc>
          <w:tcPr>
            <w:tcW w:w="598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4A6C103E" w14:textId="77777777" w:rsidR="001B2DDA" w:rsidRPr="00635545" w:rsidRDefault="001B2DDA" w:rsidP="0051018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 w:hint="eastAsia"/>
                <w:b/>
                <w:bCs/>
                <w:kern w:val="0"/>
                <w:sz w:val="22"/>
              </w:rPr>
              <w:t>T</w:t>
            </w:r>
            <w:r w:rsidRPr="00635545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issue type</w:t>
            </w:r>
          </w:p>
        </w:tc>
        <w:tc>
          <w:tcPr>
            <w:tcW w:w="54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2EB8011A" w14:textId="77777777" w:rsidR="001B2DDA" w:rsidRPr="00635545" w:rsidRDefault="001B2DDA" w:rsidP="0051018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G</w:t>
            </w:r>
            <w:r w:rsidRPr="00635545">
              <w:rPr>
                <w:rFonts w:ascii="Times New Roman" w:eastAsia="等线" w:hAnsi="Times New Roman" w:cs="Times New Roman" w:hint="eastAsia"/>
                <w:b/>
                <w:bCs/>
                <w:kern w:val="0"/>
                <w:sz w:val="22"/>
              </w:rPr>
              <w:t>ender</w:t>
            </w:r>
          </w:p>
        </w:tc>
        <w:tc>
          <w:tcPr>
            <w:tcW w:w="345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640F0F78" w14:textId="77777777" w:rsidR="001B2DDA" w:rsidRPr="00635545" w:rsidRDefault="001B2DDA" w:rsidP="0051018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Age</w:t>
            </w:r>
          </w:p>
        </w:tc>
        <w:tc>
          <w:tcPr>
            <w:tcW w:w="518" w:type="pct"/>
            <w:gridSpan w:val="2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30D1644F" w14:textId="77777777" w:rsidR="001B2DDA" w:rsidRPr="00635545" w:rsidRDefault="001B2DDA" w:rsidP="0051018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Tumor stage</w:t>
            </w:r>
          </w:p>
        </w:tc>
        <w:tc>
          <w:tcPr>
            <w:tcW w:w="1913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6C01EBE2" w14:textId="77777777" w:rsidR="001B2DDA" w:rsidRPr="00635545" w:rsidRDefault="001B2DDA" w:rsidP="0051018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Tumor size</w:t>
            </w:r>
          </w:p>
        </w:tc>
        <w:tc>
          <w:tcPr>
            <w:tcW w:w="142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20C33E5B" w14:textId="77777777" w:rsidR="001B2DDA" w:rsidRPr="00635545" w:rsidRDefault="001B2DDA" w:rsidP="0051018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Location</w:t>
            </w:r>
          </w:p>
        </w:tc>
        <w:tc>
          <w:tcPr>
            <w:tcW w:w="529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A93E599" w14:textId="0558E2E8" w:rsidR="009B6E61" w:rsidRDefault="001B2DDA" w:rsidP="00510182">
            <w:pPr>
              <w:widowControl/>
              <w:ind w:rightChars="-68" w:right="-143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T</w:t>
            </w:r>
          </w:p>
          <w:p w14:paraId="7D3BE945" w14:textId="7902C6DC" w:rsidR="001B2DDA" w:rsidRPr="00635545" w:rsidRDefault="001B2DDA" w:rsidP="00510182">
            <w:pPr>
              <w:widowControl/>
              <w:ind w:rightChars="-68" w:right="-143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stage</w:t>
            </w:r>
          </w:p>
        </w:tc>
        <w:tc>
          <w:tcPr>
            <w:tcW w:w="41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E70EF74" w14:textId="3E05A158" w:rsidR="001B2DDA" w:rsidRDefault="001B2DDA" w:rsidP="0051018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N</w:t>
            </w:r>
          </w:p>
          <w:p w14:paraId="4D9F2ADA" w14:textId="77777777" w:rsidR="001B2DDA" w:rsidRPr="00635545" w:rsidRDefault="001B2DDA" w:rsidP="0051018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stage</w:t>
            </w:r>
          </w:p>
        </w:tc>
      </w:tr>
      <w:tr w:rsidR="009B6E61" w:rsidRPr="00531B44" w14:paraId="2FCEFCF8" w14:textId="77777777" w:rsidTr="009B6E61">
        <w:trPr>
          <w:trHeight w:val="321"/>
          <w:jc w:val="center"/>
        </w:trPr>
        <w:tc>
          <w:tcPr>
            <w:tcW w:w="598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08605E26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</w:t>
            </w: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mor</w:t>
            </w:r>
          </w:p>
        </w:tc>
        <w:tc>
          <w:tcPr>
            <w:tcW w:w="54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40893F8" w14:textId="63638427" w:rsidR="001B2DDA" w:rsidRPr="00635545" w:rsidRDefault="00F81BF2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male</w:t>
            </w:r>
          </w:p>
        </w:tc>
        <w:tc>
          <w:tcPr>
            <w:tcW w:w="474" w:type="pct"/>
            <w:gridSpan w:val="2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8218BD4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</w:t>
            </w:r>
          </w:p>
        </w:tc>
        <w:tc>
          <w:tcPr>
            <w:tcW w:w="388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9FE0BE0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kern w:val="0"/>
                <w:sz w:val="22"/>
              </w:rPr>
              <w:t>I</w:t>
            </w:r>
          </w:p>
        </w:tc>
        <w:tc>
          <w:tcPr>
            <w:tcW w:w="1913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21A4B44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2*1 </w:t>
            </w:r>
            <w:r w:rsidRPr="00635545"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cm</w:t>
            </w:r>
          </w:p>
        </w:tc>
        <w:tc>
          <w:tcPr>
            <w:tcW w:w="142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5C66710" w14:textId="7B40447A" w:rsidR="001B2DDA" w:rsidRPr="00635545" w:rsidRDefault="00F81BF2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orsum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f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gue</w:t>
            </w:r>
          </w:p>
        </w:tc>
        <w:tc>
          <w:tcPr>
            <w:tcW w:w="529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576CB84A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1</w:t>
            </w:r>
          </w:p>
        </w:tc>
        <w:tc>
          <w:tcPr>
            <w:tcW w:w="410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00E6C2E2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0</w:t>
            </w:r>
          </w:p>
        </w:tc>
      </w:tr>
      <w:tr w:rsidR="009B6E61" w:rsidRPr="00531B44" w14:paraId="3A63FAFF" w14:textId="77777777" w:rsidTr="009B6E61">
        <w:trPr>
          <w:trHeight w:val="321"/>
          <w:jc w:val="center"/>
        </w:trPr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2CB77A9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</w:t>
            </w: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mor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42BA4AE6" w14:textId="34F44B3C" w:rsidR="001B2DDA" w:rsidRPr="00635545" w:rsidRDefault="00F81BF2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474" w:type="pct"/>
            <w:gridSpan w:val="2"/>
            <w:shd w:val="clear" w:color="auto" w:fill="auto"/>
            <w:noWrap/>
            <w:vAlign w:val="center"/>
            <w:hideMark/>
          </w:tcPr>
          <w:p w14:paraId="7FD83A19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388" w:type="pct"/>
            <w:shd w:val="clear" w:color="auto" w:fill="auto"/>
            <w:noWrap/>
            <w:vAlign w:val="center"/>
            <w:hideMark/>
          </w:tcPr>
          <w:p w14:paraId="2539BFD4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kern w:val="0"/>
                <w:sz w:val="22"/>
              </w:rPr>
              <w:t>II</w:t>
            </w:r>
          </w:p>
        </w:tc>
        <w:tc>
          <w:tcPr>
            <w:tcW w:w="1913" w:type="pct"/>
            <w:shd w:val="clear" w:color="auto" w:fill="auto"/>
            <w:noWrap/>
            <w:vAlign w:val="center"/>
            <w:hideMark/>
          </w:tcPr>
          <w:p w14:paraId="3380ED7A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5*4*4 cm</w:t>
            </w:r>
          </w:p>
        </w:tc>
        <w:tc>
          <w:tcPr>
            <w:tcW w:w="142" w:type="pct"/>
            <w:shd w:val="clear" w:color="auto" w:fill="auto"/>
            <w:noWrap/>
            <w:vAlign w:val="center"/>
            <w:hideMark/>
          </w:tcPr>
          <w:p w14:paraId="74232367" w14:textId="0DEB9199" w:rsidR="001B2DDA" w:rsidRPr="00635545" w:rsidRDefault="00F81BF2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orsum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f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gue</w:t>
            </w:r>
          </w:p>
        </w:tc>
        <w:tc>
          <w:tcPr>
            <w:tcW w:w="529" w:type="pct"/>
            <w:shd w:val="clear" w:color="auto" w:fill="auto"/>
            <w:noWrap/>
            <w:vAlign w:val="bottom"/>
            <w:hideMark/>
          </w:tcPr>
          <w:p w14:paraId="03122E91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3</w:t>
            </w:r>
          </w:p>
        </w:tc>
        <w:tc>
          <w:tcPr>
            <w:tcW w:w="410" w:type="pct"/>
            <w:shd w:val="clear" w:color="auto" w:fill="auto"/>
            <w:noWrap/>
            <w:vAlign w:val="bottom"/>
            <w:hideMark/>
          </w:tcPr>
          <w:p w14:paraId="6B9125CC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0</w:t>
            </w:r>
          </w:p>
        </w:tc>
      </w:tr>
      <w:tr w:rsidR="009B6E61" w:rsidRPr="00531B44" w14:paraId="290DD239" w14:textId="77777777" w:rsidTr="009B6E61">
        <w:trPr>
          <w:trHeight w:val="321"/>
          <w:jc w:val="center"/>
        </w:trPr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8A0EB2B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</w:t>
            </w: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mor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406AA4FE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  <w:p w14:paraId="56486BFB" w14:textId="144EBB56" w:rsidR="001B2DDA" w:rsidRPr="00635545" w:rsidRDefault="00F81BF2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male</w:t>
            </w:r>
          </w:p>
        </w:tc>
        <w:tc>
          <w:tcPr>
            <w:tcW w:w="474" w:type="pct"/>
            <w:gridSpan w:val="2"/>
            <w:shd w:val="clear" w:color="auto" w:fill="auto"/>
            <w:noWrap/>
            <w:vAlign w:val="center"/>
            <w:hideMark/>
          </w:tcPr>
          <w:p w14:paraId="33634F81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  <w:p w14:paraId="03EDE11B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388" w:type="pct"/>
            <w:shd w:val="clear" w:color="auto" w:fill="auto"/>
            <w:noWrap/>
            <w:vAlign w:val="bottom"/>
            <w:hideMark/>
          </w:tcPr>
          <w:p w14:paraId="57E18919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kern w:val="0"/>
                <w:sz w:val="22"/>
              </w:rPr>
              <w:t>III</w:t>
            </w:r>
          </w:p>
        </w:tc>
        <w:tc>
          <w:tcPr>
            <w:tcW w:w="1913" w:type="pct"/>
            <w:shd w:val="clear" w:color="auto" w:fill="auto"/>
            <w:noWrap/>
            <w:vAlign w:val="center"/>
            <w:hideMark/>
          </w:tcPr>
          <w:p w14:paraId="02555815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  <w:p w14:paraId="1F20C27F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8*1.3*0.7 cm</w:t>
            </w:r>
          </w:p>
        </w:tc>
        <w:tc>
          <w:tcPr>
            <w:tcW w:w="142" w:type="pct"/>
            <w:shd w:val="clear" w:color="auto" w:fill="auto"/>
            <w:noWrap/>
            <w:vAlign w:val="center"/>
            <w:hideMark/>
          </w:tcPr>
          <w:p w14:paraId="46D243B4" w14:textId="4B5DBF4A" w:rsidR="001B2DDA" w:rsidRPr="00635545" w:rsidRDefault="00F81BF2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t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m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f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gue</w:t>
            </w:r>
          </w:p>
        </w:tc>
        <w:tc>
          <w:tcPr>
            <w:tcW w:w="529" w:type="pct"/>
            <w:shd w:val="clear" w:color="auto" w:fill="auto"/>
            <w:noWrap/>
            <w:vAlign w:val="bottom"/>
            <w:hideMark/>
          </w:tcPr>
          <w:p w14:paraId="0B7C1866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1</w:t>
            </w:r>
          </w:p>
        </w:tc>
        <w:tc>
          <w:tcPr>
            <w:tcW w:w="410" w:type="pct"/>
            <w:shd w:val="clear" w:color="auto" w:fill="auto"/>
            <w:noWrap/>
            <w:vAlign w:val="bottom"/>
            <w:hideMark/>
          </w:tcPr>
          <w:p w14:paraId="32C0C9E3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0</w:t>
            </w:r>
          </w:p>
        </w:tc>
      </w:tr>
      <w:tr w:rsidR="009B6E61" w:rsidRPr="00531B44" w14:paraId="306BA218" w14:textId="77777777" w:rsidTr="009B6E61">
        <w:trPr>
          <w:trHeight w:val="321"/>
          <w:jc w:val="center"/>
        </w:trPr>
        <w:tc>
          <w:tcPr>
            <w:tcW w:w="59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46967F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  <w:p w14:paraId="39084C0C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</w:t>
            </w: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jacent</w:t>
            </w:r>
          </w:p>
        </w:tc>
        <w:tc>
          <w:tcPr>
            <w:tcW w:w="54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5A2DE5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  <w:p w14:paraId="349F733F" w14:textId="5A9CC737" w:rsidR="001B2DDA" w:rsidRPr="00635545" w:rsidRDefault="00F81BF2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474" w:type="pct"/>
            <w:gridSpan w:val="2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15158C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  <w:p w14:paraId="17E877A6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388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C42E256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1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F1DE93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42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F4855F" w14:textId="77777777" w:rsidR="001B2DDA" w:rsidRPr="00635545" w:rsidRDefault="001B2DDA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  <w:p w14:paraId="30AD4A6E" w14:textId="4A139A06" w:rsidR="001B2DDA" w:rsidRPr="00635545" w:rsidRDefault="001048E6" w:rsidP="001B2DD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="001B2DDA" w:rsidRPr="00635545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gue</w:t>
            </w:r>
          </w:p>
        </w:tc>
        <w:tc>
          <w:tcPr>
            <w:tcW w:w="5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30D2B4A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10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427ABE" w14:textId="77777777" w:rsidR="001B2DDA" w:rsidRPr="00635545" w:rsidRDefault="001B2DDA" w:rsidP="001B2DD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</w:tbl>
    <w:p w14:paraId="197289A0" w14:textId="5A166C15" w:rsidR="00FC6A02" w:rsidRPr="00FD61EE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93D3ADF" w14:textId="2D083D4D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02486F8" w14:textId="045AA353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43868B7" w14:textId="23160BD9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FD155BB" w14:textId="3CD2AEDE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98B3C82" w14:textId="6D9D3A77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3D8CF28" w14:textId="6F9008F8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3B51153" w14:textId="5466611D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6A865B5" w14:textId="3552B83B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172836E" w14:textId="6128DE30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7E0BF5C" w14:textId="041A2A28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ACFEC36" w14:textId="15A5CFDA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52397F8" w14:textId="1189BA4C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BBCA7BC" w14:textId="3F7BC4FE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A411B1E" w14:textId="7EBA1560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3D30F04" w14:textId="12F3F222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39CC87C" w14:textId="20C4177D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DC5D31B" w14:textId="77777777" w:rsidR="00FC6A02" w:rsidRDefault="00FC6A02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8BEF323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5C66EAF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7B6EEAA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6B024A5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E8CC2FB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F442AEE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50DE731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F2936F6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5240D82" w14:textId="77777777" w:rsidR="006E064A" w:rsidRDefault="006E064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0F99FDB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DBBBBAA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CDCD005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C60ECE7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030F91E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672F87E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22F1DB6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F47165D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5E5E735" w14:textId="77777777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AAE6C58" w14:textId="090F0A13" w:rsidR="001B2DDA" w:rsidRDefault="001B2DDA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102320D" w14:textId="6C46EA92" w:rsidR="00A812D7" w:rsidRDefault="00A812D7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7A1D8AC" w14:textId="77777777" w:rsidR="00A812D7" w:rsidRDefault="00A812D7" w:rsidP="00FA554F">
      <w:pPr>
        <w:adjustRightInd w:val="0"/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DA421B2" w14:textId="28584DEE" w:rsidR="00A15DA1" w:rsidRPr="007C4968" w:rsidRDefault="00FA554F" w:rsidP="00A812D7">
      <w:pPr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  <w:r w:rsidRPr="007C49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Table S</w:t>
      </w:r>
      <w:r w:rsidR="001B2DD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Pr="007C49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096C6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29</w:t>
      </w:r>
      <w:r w:rsidR="007C4968" w:rsidRPr="007C4968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7C4968" w:rsidRPr="007C4968">
        <w:rPr>
          <w:rFonts w:ascii="Times New Roman" w:hAnsi="Times New Roman" w:cs="Times New Roman"/>
          <w:b/>
          <w:sz w:val="24"/>
          <w:szCs w:val="24"/>
        </w:rPr>
        <w:t xml:space="preserve">DEGs according </w:t>
      </w:r>
      <w:r w:rsidR="00F954BD">
        <w:rPr>
          <w:rFonts w:ascii="Times New Roman" w:hAnsi="Times New Roman" w:cs="Times New Roman"/>
          <w:b/>
          <w:sz w:val="24"/>
          <w:szCs w:val="24"/>
        </w:rPr>
        <w:t>to</w:t>
      </w:r>
      <w:r w:rsidR="007C4968" w:rsidRPr="007C496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4AF1">
        <w:rPr>
          <w:rFonts w:ascii="Times New Roman" w:hAnsi="Times New Roman" w:cs="Times New Roman"/>
          <w:b/>
          <w:sz w:val="24"/>
          <w:szCs w:val="24"/>
        </w:rPr>
        <w:t>RNA</w:t>
      </w:r>
      <w:r w:rsidR="007C4968" w:rsidRPr="007C4968">
        <w:rPr>
          <w:rFonts w:ascii="Times New Roman" w:hAnsi="Times New Roman" w:cs="Times New Roman"/>
          <w:b/>
          <w:sz w:val="24"/>
          <w:szCs w:val="24"/>
        </w:rPr>
        <w:t xml:space="preserve"> sequencing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76"/>
        <w:gridCol w:w="2305"/>
        <w:gridCol w:w="1428"/>
        <w:gridCol w:w="2297"/>
      </w:tblGrid>
      <w:tr w:rsidR="006255A0" w:rsidRPr="00096C61" w14:paraId="6B670D38" w14:textId="77777777" w:rsidTr="00466E78">
        <w:trPr>
          <w:trHeight w:val="280"/>
        </w:trPr>
        <w:tc>
          <w:tcPr>
            <w:tcW w:w="10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18F1D8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DEGs</w:t>
            </w:r>
          </w:p>
        </w:tc>
        <w:tc>
          <w:tcPr>
            <w:tcW w:w="1503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A6D304B" w14:textId="3B5FAB44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L</w:t>
            </w:r>
            <w:r w:rsidRPr="00096C6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og2(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f</w:t>
            </w:r>
            <w:r w:rsidRPr="00096C6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old change)</w:t>
            </w:r>
          </w:p>
        </w:tc>
        <w:tc>
          <w:tcPr>
            <w:tcW w:w="975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4944602A" w14:textId="0FFF03A9" w:rsidR="006255A0" w:rsidRPr="006255A0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b/>
                <w:bCs/>
                <w:color w:val="000000"/>
                <w:sz w:val="22"/>
              </w:rPr>
              <w:t>P</w:t>
            </w:r>
            <w:r w:rsidRPr="006255A0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</w:rPr>
              <w:t>-value</w:t>
            </w:r>
          </w:p>
        </w:tc>
        <w:tc>
          <w:tcPr>
            <w:tcW w:w="1499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0BE9BAD" w14:textId="3C53AA5B" w:rsidR="006255A0" w:rsidRPr="00096C61" w:rsidRDefault="00466E78" w:rsidP="006255A0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FDR</w:t>
            </w:r>
          </w:p>
        </w:tc>
      </w:tr>
      <w:tr w:rsidR="006255A0" w:rsidRPr="00096C61" w14:paraId="69C77A9B" w14:textId="77777777" w:rsidTr="00466E78">
        <w:trPr>
          <w:trHeight w:val="280"/>
        </w:trPr>
        <w:tc>
          <w:tcPr>
            <w:tcW w:w="10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B73013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ISP3</w:t>
            </w:r>
          </w:p>
        </w:tc>
        <w:tc>
          <w:tcPr>
            <w:tcW w:w="1503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602C67E" w14:textId="6D5DD60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9.769350</w:t>
            </w:r>
          </w:p>
        </w:tc>
        <w:tc>
          <w:tcPr>
            <w:tcW w:w="975" w:type="pct"/>
            <w:tcBorders>
              <w:top w:val="single" w:sz="6" w:space="0" w:color="auto"/>
            </w:tcBorders>
            <w:vAlign w:val="center"/>
          </w:tcPr>
          <w:p w14:paraId="69887EF6" w14:textId="46D0103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52E-37</w:t>
            </w:r>
          </w:p>
        </w:tc>
        <w:tc>
          <w:tcPr>
            <w:tcW w:w="1499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8810C73" w14:textId="5F2A018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39E-33</w:t>
            </w:r>
          </w:p>
        </w:tc>
      </w:tr>
      <w:tr w:rsidR="006255A0" w:rsidRPr="00096C61" w14:paraId="09C3890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4B77C8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MP7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E320ACF" w14:textId="43E865B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.387680</w:t>
            </w:r>
          </w:p>
        </w:tc>
        <w:tc>
          <w:tcPr>
            <w:tcW w:w="975" w:type="pct"/>
            <w:vAlign w:val="center"/>
          </w:tcPr>
          <w:p w14:paraId="05B7CFCB" w14:textId="370B5F7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56E-3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90396F9" w14:textId="347BA00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27E-26</w:t>
            </w:r>
          </w:p>
        </w:tc>
      </w:tr>
      <w:tr w:rsidR="006255A0" w:rsidRPr="00096C61" w14:paraId="582B976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D6D933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3-2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FB55023" w14:textId="4594017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992692</w:t>
            </w:r>
          </w:p>
        </w:tc>
        <w:tc>
          <w:tcPr>
            <w:tcW w:w="975" w:type="pct"/>
            <w:vAlign w:val="center"/>
          </w:tcPr>
          <w:p w14:paraId="02B4C3ED" w14:textId="4A5AC66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46E-21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54877DF" w14:textId="77AB53A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2E-17</w:t>
            </w:r>
          </w:p>
        </w:tc>
      </w:tr>
      <w:tr w:rsidR="006255A0" w:rsidRPr="00096C61" w14:paraId="7D1F7A7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B5B374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PRSS11B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563C2B6" w14:textId="5A090B1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296710</w:t>
            </w:r>
          </w:p>
        </w:tc>
        <w:tc>
          <w:tcPr>
            <w:tcW w:w="975" w:type="pct"/>
            <w:vAlign w:val="center"/>
          </w:tcPr>
          <w:p w14:paraId="346A3271" w14:textId="177B2E2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49E-1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5D08F8B" w14:textId="6BCD0C9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07E-14</w:t>
            </w:r>
          </w:p>
        </w:tc>
      </w:tr>
      <w:tr w:rsidR="006255A0" w:rsidRPr="00096C61" w14:paraId="288E256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BA9550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DOU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A300A37" w14:textId="27FB81E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308590</w:t>
            </w:r>
          </w:p>
        </w:tc>
        <w:tc>
          <w:tcPr>
            <w:tcW w:w="975" w:type="pct"/>
            <w:vAlign w:val="center"/>
          </w:tcPr>
          <w:p w14:paraId="396F8F5E" w14:textId="6BA6268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59E-1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502694A" w14:textId="691DDB3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2E-13</w:t>
            </w:r>
          </w:p>
        </w:tc>
      </w:tr>
      <w:tr w:rsidR="006255A0" w:rsidRPr="00096C61" w14:paraId="75A4405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03CF0D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CF0A346" w14:textId="76B2F06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716870</w:t>
            </w:r>
          </w:p>
        </w:tc>
        <w:tc>
          <w:tcPr>
            <w:tcW w:w="975" w:type="pct"/>
            <w:vAlign w:val="center"/>
          </w:tcPr>
          <w:p w14:paraId="193E19FB" w14:textId="6020976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88E-14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C070DAB" w14:textId="07DBE072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26E-10</w:t>
            </w:r>
          </w:p>
        </w:tc>
      </w:tr>
      <w:tr w:rsidR="006255A0" w:rsidRPr="00096C61" w14:paraId="17CCE33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94661E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78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C263886" w14:textId="49BE755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798150</w:t>
            </w:r>
          </w:p>
        </w:tc>
        <w:tc>
          <w:tcPr>
            <w:tcW w:w="975" w:type="pct"/>
            <w:vAlign w:val="center"/>
          </w:tcPr>
          <w:p w14:paraId="4932ABA6" w14:textId="5D5E2C0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81E-14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65FE47A" w14:textId="7E777E3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7E-10</w:t>
            </w:r>
          </w:p>
        </w:tc>
      </w:tr>
      <w:tr w:rsidR="006255A0" w:rsidRPr="00096C61" w14:paraId="16AFD5C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A35154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RX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17E71BA" w14:textId="2AA777A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230360</w:t>
            </w:r>
          </w:p>
        </w:tc>
        <w:tc>
          <w:tcPr>
            <w:tcW w:w="975" w:type="pct"/>
            <w:vAlign w:val="center"/>
          </w:tcPr>
          <w:p w14:paraId="0605C227" w14:textId="00CB026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10E-1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A5EECD1" w14:textId="37EFCFD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60E-09</w:t>
            </w:r>
          </w:p>
        </w:tc>
      </w:tr>
      <w:tr w:rsidR="006255A0" w:rsidRPr="00096C61" w14:paraId="660925C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2A93AE9" w14:textId="00022A36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145F401" w14:textId="75A6D3C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484780</w:t>
            </w:r>
          </w:p>
        </w:tc>
        <w:tc>
          <w:tcPr>
            <w:tcW w:w="975" w:type="pct"/>
            <w:vAlign w:val="center"/>
          </w:tcPr>
          <w:p w14:paraId="6C09882D" w14:textId="0728BDD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79E-11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FE95906" w14:textId="25F6117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64E-08</w:t>
            </w:r>
          </w:p>
        </w:tc>
      </w:tr>
      <w:tr w:rsidR="006255A0" w:rsidRPr="00096C61" w14:paraId="6DB858E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7FC159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LV2-1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CD5462D" w14:textId="1C167DE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701678</w:t>
            </w:r>
          </w:p>
        </w:tc>
        <w:tc>
          <w:tcPr>
            <w:tcW w:w="975" w:type="pct"/>
            <w:vAlign w:val="center"/>
          </w:tcPr>
          <w:p w14:paraId="347CBFF0" w14:textId="41074AA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62E-11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05C3DB7" w14:textId="44BA272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1E-07</w:t>
            </w:r>
          </w:p>
        </w:tc>
      </w:tr>
      <w:tr w:rsidR="006255A0" w:rsidRPr="00096C61" w14:paraId="4BAFA50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437F52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GCS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1C3DF6A" w14:textId="25E8412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10.360700</w:t>
            </w:r>
          </w:p>
        </w:tc>
        <w:tc>
          <w:tcPr>
            <w:tcW w:w="975" w:type="pct"/>
            <w:vAlign w:val="center"/>
          </w:tcPr>
          <w:p w14:paraId="06CE0FDF" w14:textId="4FC6D4F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08E-11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12B7838" w14:textId="30DC199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4E-07</w:t>
            </w:r>
          </w:p>
        </w:tc>
      </w:tr>
      <w:tr w:rsidR="006255A0" w:rsidRPr="00096C61" w14:paraId="0D564FF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C5AEF9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WH4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7A61281" w14:textId="5A18979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310420</w:t>
            </w:r>
          </w:p>
        </w:tc>
        <w:tc>
          <w:tcPr>
            <w:tcW w:w="975" w:type="pct"/>
            <w:vAlign w:val="center"/>
          </w:tcPr>
          <w:p w14:paraId="7CAA2028" w14:textId="19E430F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11E-1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3473201" w14:textId="2A438DF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3E-07</w:t>
            </w:r>
          </w:p>
        </w:tc>
      </w:tr>
      <w:tr w:rsidR="006255A0" w:rsidRPr="00096C61" w14:paraId="706BC75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3469D7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NN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7136C78" w14:textId="7C7D341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247760</w:t>
            </w:r>
          </w:p>
        </w:tc>
        <w:tc>
          <w:tcPr>
            <w:tcW w:w="975" w:type="pct"/>
            <w:vAlign w:val="center"/>
          </w:tcPr>
          <w:p w14:paraId="1E2D01AA" w14:textId="6237408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95E-1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F1C0153" w14:textId="25A0A02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E-06</w:t>
            </w:r>
          </w:p>
        </w:tc>
      </w:tr>
      <w:tr w:rsidR="006255A0" w:rsidRPr="00096C61" w14:paraId="23108F3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1CBF82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MP9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8FBC104" w14:textId="6A43DF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370365</w:t>
            </w:r>
          </w:p>
        </w:tc>
        <w:tc>
          <w:tcPr>
            <w:tcW w:w="975" w:type="pct"/>
            <w:vAlign w:val="center"/>
          </w:tcPr>
          <w:p w14:paraId="4E7DFCE8" w14:textId="7CB3823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69E-1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828DF70" w14:textId="3FA5962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2E-06</w:t>
            </w:r>
          </w:p>
        </w:tc>
      </w:tr>
      <w:tr w:rsidR="006255A0" w:rsidRPr="00096C61" w14:paraId="0F1234A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D52644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MU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CDCEB73" w14:textId="48E1EB4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998550</w:t>
            </w:r>
          </w:p>
        </w:tc>
        <w:tc>
          <w:tcPr>
            <w:tcW w:w="975" w:type="pct"/>
            <w:vAlign w:val="center"/>
          </w:tcPr>
          <w:p w14:paraId="34419F03" w14:textId="0D97458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22E-1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8AA0F1A" w14:textId="525C269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0E-06</w:t>
            </w:r>
          </w:p>
        </w:tc>
      </w:tr>
      <w:tr w:rsidR="006255A0" w:rsidRPr="00096C61" w14:paraId="71887B9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87BE80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GM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48229B1" w14:textId="1E0B91A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247180</w:t>
            </w:r>
          </w:p>
        </w:tc>
        <w:tc>
          <w:tcPr>
            <w:tcW w:w="975" w:type="pct"/>
            <w:vAlign w:val="center"/>
          </w:tcPr>
          <w:p w14:paraId="036C8CAE" w14:textId="7F534C3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51E-0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A25A71A" w14:textId="547E115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14E-06</w:t>
            </w:r>
          </w:p>
        </w:tc>
      </w:tr>
      <w:tr w:rsidR="006255A0" w:rsidRPr="00096C61" w14:paraId="44E4A62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BFA4652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7A6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B687202" w14:textId="3CDEA5F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093410</w:t>
            </w:r>
          </w:p>
        </w:tc>
        <w:tc>
          <w:tcPr>
            <w:tcW w:w="975" w:type="pct"/>
            <w:vAlign w:val="center"/>
          </w:tcPr>
          <w:p w14:paraId="00E96F1B" w14:textId="39A0DE8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86E-0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27F336C" w14:textId="765DA0A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0E-06</w:t>
            </w:r>
          </w:p>
        </w:tc>
      </w:tr>
      <w:tr w:rsidR="006255A0" w:rsidRPr="00096C61" w14:paraId="2C8463F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2C7F46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X9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BF8B88A" w14:textId="4492558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413950</w:t>
            </w:r>
          </w:p>
        </w:tc>
        <w:tc>
          <w:tcPr>
            <w:tcW w:w="975" w:type="pct"/>
            <w:vAlign w:val="center"/>
          </w:tcPr>
          <w:p w14:paraId="4B21536F" w14:textId="6B86ED7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37E-0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C1DC110" w14:textId="16580E1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09E-06</w:t>
            </w:r>
          </w:p>
        </w:tc>
      </w:tr>
      <w:tr w:rsidR="006255A0" w:rsidRPr="00096C61" w14:paraId="4DDE665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DFCF7A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SRT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CB62048" w14:textId="3CE77FC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288640</w:t>
            </w:r>
          </w:p>
        </w:tc>
        <w:tc>
          <w:tcPr>
            <w:tcW w:w="975" w:type="pct"/>
            <w:vAlign w:val="center"/>
          </w:tcPr>
          <w:p w14:paraId="5B614FDB" w14:textId="3251B09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95E-0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3A07612" w14:textId="588AAED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2E-05</w:t>
            </w:r>
          </w:p>
        </w:tc>
      </w:tr>
      <w:tr w:rsidR="006255A0" w:rsidRPr="00096C61" w14:paraId="73BF8FD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808A3E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CE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E8459F1" w14:textId="181E7C9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208250</w:t>
            </w:r>
          </w:p>
        </w:tc>
        <w:tc>
          <w:tcPr>
            <w:tcW w:w="975" w:type="pct"/>
            <w:vAlign w:val="center"/>
          </w:tcPr>
          <w:p w14:paraId="4BF727E5" w14:textId="02EFBB1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03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E68C0F6" w14:textId="3F416CC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1E-05</w:t>
            </w:r>
          </w:p>
        </w:tc>
      </w:tr>
      <w:tr w:rsidR="006255A0" w:rsidRPr="00096C61" w14:paraId="2AE6897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6FEB36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AMB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4345C97" w14:textId="649E91A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771660</w:t>
            </w:r>
          </w:p>
        </w:tc>
        <w:tc>
          <w:tcPr>
            <w:tcW w:w="975" w:type="pct"/>
            <w:vAlign w:val="center"/>
          </w:tcPr>
          <w:p w14:paraId="3381EA86" w14:textId="41E82F7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45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4B62643" w14:textId="63C263F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0E-05</w:t>
            </w:r>
          </w:p>
        </w:tc>
      </w:tr>
      <w:tr w:rsidR="006255A0" w:rsidRPr="00096C61" w14:paraId="3824C76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935869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O1B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579CE5C" w14:textId="3245D975" w:rsidR="006255A0" w:rsidRPr="000768F1" w:rsidRDefault="006255A0" w:rsidP="00466E78">
            <w:pPr>
              <w:widowControl/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098291</w:t>
            </w:r>
          </w:p>
        </w:tc>
        <w:tc>
          <w:tcPr>
            <w:tcW w:w="975" w:type="pct"/>
            <w:vAlign w:val="center"/>
          </w:tcPr>
          <w:p w14:paraId="4A396F78" w14:textId="03722CE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69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5F376E4" w14:textId="1A0EF0D2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6E-05</w:t>
            </w:r>
          </w:p>
        </w:tc>
      </w:tr>
      <w:tr w:rsidR="006255A0" w:rsidRPr="00096C61" w14:paraId="6610A94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6023AD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1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E9933EF" w14:textId="3CB41CA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384544</w:t>
            </w:r>
          </w:p>
        </w:tc>
        <w:tc>
          <w:tcPr>
            <w:tcW w:w="975" w:type="pct"/>
            <w:vAlign w:val="center"/>
          </w:tcPr>
          <w:p w14:paraId="0B301703" w14:textId="4E321CC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83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3D4CEDD" w14:textId="18763DD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5E-05</w:t>
            </w:r>
          </w:p>
        </w:tc>
      </w:tr>
      <w:tr w:rsidR="006255A0" w:rsidRPr="00096C61" w14:paraId="4781B2A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83A32E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BC081CB" w14:textId="64BCAAA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457590</w:t>
            </w:r>
          </w:p>
        </w:tc>
        <w:tc>
          <w:tcPr>
            <w:tcW w:w="975" w:type="pct"/>
            <w:vAlign w:val="center"/>
          </w:tcPr>
          <w:p w14:paraId="56D157C2" w14:textId="7387876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13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DDD8D47" w14:textId="4EEF8BC1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95E-05</w:t>
            </w:r>
          </w:p>
        </w:tc>
      </w:tr>
      <w:tr w:rsidR="006255A0" w:rsidRPr="00096C61" w14:paraId="0C636D3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5AFF46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A3F1829" w14:textId="34ECB7E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177674</w:t>
            </w:r>
          </w:p>
        </w:tc>
        <w:tc>
          <w:tcPr>
            <w:tcW w:w="975" w:type="pct"/>
            <w:vAlign w:val="center"/>
          </w:tcPr>
          <w:p w14:paraId="5521A702" w14:textId="3161D38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64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C2D2EA7" w14:textId="382095D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2E-05</w:t>
            </w:r>
          </w:p>
        </w:tc>
      </w:tr>
      <w:tr w:rsidR="006255A0" w:rsidRPr="00096C61" w14:paraId="7257C1E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D61F22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2orf5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193C931" w14:textId="7857882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198000</w:t>
            </w:r>
          </w:p>
        </w:tc>
        <w:tc>
          <w:tcPr>
            <w:tcW w:w="975" w:type="pct"/>
            <w:vAlign w:val="center"/>
          </w:tcPr>
          <w:p w14:paraId="2C1EEF85" w14:textId="10FCD7E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88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C40F083" w14:textId="0710D74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E-05</w:t>
            </w:r>
          </w:p>
        </w:tc>
      </w:tr>
      <w:tr w:rsidR="006255A0" w:rsidRPr="00096C61" w14:paraId="6B9D7A2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BB6C5D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MD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DD07398" w14:textId="510E662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666750</w:t>
            </w:r>
          </w:p>
        </w:tc>
        <w:tc>
          <w:tcPr>
            <w:tcW w:w="975" w:type="pct"/>
            <w:vAlign w:val="center"/>
          </w:tcPr>
          <w:p w14:paraId="1E656AD8" w14:textId="4EF3AE6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90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5A9BBFB" w14:textId="39D7946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57E-05</w:t>
            </w:r>
          </w:p>
        </w:tc>
      </w:tr>
      <w:tr w:rsidR="006255A0" w:rsidRPr="00096C61" w14:paraId="09D46E9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365031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MP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5335A40" w14:textId="3072C6D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293344</w:t>
            </w:r>
          </w:p>
        </w:tc>
        <w:tc>
          <w:tcPr>
            <w:tcW w:w="975" w:type="pct"/>
            <w:vAlign w:val="center"/>
          </w:tcPr>
          <w:p w14:paraId="01BE5123" w14:textId="75769E6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48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8E9BBC0" w14:textId="33C0AD1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3E-05</w:t>
            </w:r>
          </w:p>
        </w:tc>
      </w:tr>
      <w:tr w:rsidR="006255A0" w:rsidRPr="00096C61" w14:paraId="0EEB41C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5A39FC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TS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1345D1E" w14:textId="3E4398B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205386</w:t>
            </w:r>
          </w:p>
        </w:tc>
        <w:tc>
          <w:tcPr>
            <w:tcW w:w="975" w:type="pct"/>
            <w:vAlign w:val="center"/>
          </w:tcPr>
          <w:p w14:paraId="69247375" w14:textId="62A8A2D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65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4543E6A" w14:textId="7D3B5B2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34E-05</w:t>
            </w:r>
          </w:p>
        </w:tc>
      </w:tr>
      <w:tr w:rsidR="006255A0" w:rsidRPr="00096C61" w14:paraId="4E74100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246230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GS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7BB0AA2" w14:textId="4246D0E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969630</w:t>
            </w:r>
          </w:p>
        </w:tc>
        <w:tc>
          <w:tcPr>
            <w:tcW w:w="975" w:type="pct"/>
            <w:vAlign w:val="center"/>
          </w:tcPr>
          <w:p w14:paraId="3D73CCC7" w14:textId="7A7C445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11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0B36D48" w14:textId="366E385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.68E-05</w:t>
            </w:r>
          </w:p>
        </w:tc>
      </w:tr>
      <w:tr w:rsidR="006255A0" w:rsidRPr="00096C61" w14:paraId="6068E136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59821E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GA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85985B1" w14:textId="31C892F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394417</w:t>
            </w:r>
          </w:p>
        </w:tc>
        <w:tc>
          <w:tcPr>
            <w:tcW w:w="975" w:type="pct"/>
            <w:vAlign w:val="center"/>
          </w:tcPr>
          <w:p w14:paraId="3DC772DF" w14:textId="0C575BF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87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02BEE7B" w14:textId="1E83B51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E-05</w:t>
            </w:r>
          </w:p>
        </w:tc>
      </w:tr>
      <w:tr w:rsidR="006255A0" w:rsidRPr="00096C61" w14:paraId="0D876F7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294D0A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URP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2145535" w14:textId="76BA18C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875930</w:t>
            </w:r>
          </w:p>
        </w:tc>
        <w:tc>
          <w:tcPr>
            <w:tcW w:w="975" w:type="pct"/>
            <w:vAlign w:val="center"/>
          </w:tcPr>
          <w:p w14:paraId="296920C3" w14:textId="0E708F0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02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1BDE859" w14:textId="278EB95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.26E-05</w:t>
            </w:r>
          </w:p>
        </w:tc>
      </w:tr>
      <w:tr w:rsidR="006255A0" w:rsidRPr="00096C61" w14:paraId="6B98349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FCC90A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GN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5D6681C" w14:textId="5C5502A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284080</w:t>
            </w:r>
          </w:p>
        </w:tc>
        <w:tc>
          <w:tcPr>
            <w:tcW w:w="975" w:type="pct"/>
            <w:vAlign w:val="center"/>
          </w:tcPr>
          <w:p w14:paraId="37FAD23F" w14:textId="0F2B565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04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7E587D0" w14:textId="411AB0B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E-05</w:t>
            </w:r>
          </w:p>
        </w:tc>
      </w:tr>
      <w:tr w:rsidR="006255A0" w:rsidRPr="00096C61" w14:paraId="0E6D546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92672A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DEC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3084202" w14:textId="4453866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605911</w:t>
            </w:r>
          </w:p>
        </w:tc>
        <w:tc>
          <w:tcPr>
            <w:tcW w:w="975" w:type="pct"/>
            <w:vAlign w:val="center"/>
          </w:tcPr>
          <w:p w14:paraId="0EF483BB" w14:textId="0C9BD87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58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E2FE4E6" w14:textId="2C608C5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43E-05</w:t>
            </w:r>
          </w:p>
        </w:tc>
      </w:tr>
      <w:tr w:rsidR="006255A0" w:rsidRPr="00096C61" w14:paraId="4F3B4C96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34AB46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K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3F8935D" w14:textId="5358E18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089790</w:t>
            </w:r>
          </w:p>
        </w:tc>
        <w:tc>
          <w:tcPr>
            <w:tcW w:w="975" w:type="pct"/>
            <w:vAlign w:val="center"/>
          </w:tcPr>
          <w:p w14:paraId="042C5C87" w14:textId="51CC220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55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B2395EB" w14:textId="556E512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13E-05</w:t>
            </w:r>
          </w:p>
        </w:tc>
      </w:tr>
      <w:tr w:rsidR="006255A0" w:rsidRPr="00096C61" w14:paraId="19F9EF7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0F5E5D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C2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47F50A8" w14:textId="13D1FC4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859920</w:t>
            </w:r>
          </w:p>
        </w:tc>
        <w:tc>
          <w:tcPr>
            <w:tcW w:w="975" w:type="pct"/>
            <w:vAlign w:val="center"/>
          </w:tcPr>
          <w:p w14:paraId="03ACF7AF" w14:textId="1F4317E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57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31078E0" w14:textId="34E6573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E-05</w:t>
            </w:r>
          </w:p>
        </w:tc>
      </w:tr>
      <w:tr w:rsidR="006255A0" w:rsidRPr="00096C61" w14:paraId="73FC99E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4635FC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HCG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35EF339" w14:textId="79C6D9C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905900</w:t>
            </w:r>
          </w:p>
        </w:tc>
        <w:tc>
          <w:tcPr>
            <w:tcW w:w="975" w:type="pct"/>
            <w:vAlign w:val="center"/>
          </w:tcPr>
          <w:p w14:paraId="1BE61F47" w14:textId="6BF7CD5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45E-0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5C2246F" w14:textId="1DA69D1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.61E-05</w:t>
            </w:r>
          </w:p>
        </w:tc>
      </w:tr>
      <w:tr w:rsidR="006255A0" w:rsidRPr="00096C61" w14:paraId="22863DB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CA91C1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ET1E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EA885A3" w14:textId="5C9E49F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627930</w:t>
            </w:r>
          </w:p>
        </w:tc>
        <w:tc>
          <w:tcPr>
            <w:tcW w:w="975" w:type="pct"/>
            <w:vAlign w:val="center"/>
          </w:tcPr>
          <w:p w14:paraId="5AE9EE40" w14:textId="1C8D115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05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77444F5" w14:textId="664AB40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6E-05</w:t>
            </w:r>
          </w:p>
        </w:tc>
      </w:tr>
      <w:tr w:rsidR="006255A0" w:rsidRPr="00096C61" w14:paraId="33157CD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2FAD06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EM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B1AC6DB" w14:textId="3F876C8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327055</w:t>
            </w:r>
          </w:p>
        </w:tc>
        <w:tc>
          <w:tcPr>
            <w:tcW w:w="975" w:type="pct"/>
            <w:vAlign w:val="center"/>
          </w:tcPr>
          <w:p w14:paraId="6F92ECB2" w14:textId="6AE014B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08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6F57EFD" w14:textId="5B65E87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19E-05</w:t>
            </w:r>
          </w:p>
        </w:tc>
      </w:tr>
      <w:tr w:rsidR="006255A0" w:rsidRPr="00096C61" w14:paraId="354087E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A63F2A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QTNF6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7614F6E" w14:textId="495A756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611950</w:t>
            </w:r>
          </w:p>
        </w:tc>
        <w:tc>
          <w:tcPr>
            <w:tcW w:w="975" w:type="pct"/>
            <w:vAlign w:val="center"/>
          </w:tcPr>
          <w:p w14:paraId="03075AC7" w14:textId="3188B5C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20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34550FC" w14:textId="5B4BE502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0</w:t>
            </w:r>
          </w:p>
        </w:tc>
      </w:tr>
      <w:tr w:rsidR="006255A0" w:rsidRPr="00096C61" w14:paraId="3E20807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7AB414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BP6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FF4F546" w14:textId="2E575A9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992770</w:t>
            </w:r>
          </w:p>
        </w:tc>
        <w:tc>
          <w:tcPr>
            <w:tcW w:w="975" w:type="pct"/>
            <w:vAlign w:val="center"/>
          </w:tcPr>
          <w:p w14:paraId="3E83C761" w14:textId="64B3988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40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3A00D06" w14:textId="4C323E1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14</w:t>
            </w:r>
          </w:p>
        </w:tc>
      </w:tr>
      <w:tr w:rsidR="006255A0" w:rsidRPr="00096C61" w14:paraId="403D8A5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FEC19A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IF1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FA235FA" w14:textId="683A5E9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013300</w:t>
            </w:r>
          </w:p>
        </w:tc>
        <w:tc>
          <w:tcPr>
            <w:tcW w:w="975" w:type="pct"/>
            <w:vAlign w:val="center"/>
          </w:tcPr>
          <w:p w14:paraId="5A9603C7" w14:textId="58EFFE3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51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4DB6850" w14:textId="099D6AE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2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41A8187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3F2390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LAMP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E828534" w14:textId="224ABE1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964079</w:t>
            </w:r>
          </w:p>
        </w:tc>
        <w:tc>
          <w:tcPr>
            <w:tcW w:w="975" w:type="pct"/>
            <w:vAlign w:val="center"/>
          </w:tcPr>
          <w:p w14:paraId="6BC664C6" w14:textId="09F939A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58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DCB772F" w14:textId="481BC0F5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22</w:t>
            </w:r>
          </w:p>
        </w:tc>
      </w:tr>
      <w:tr w:rsidR="006255A0" w:rsidRPr="00096C61" w14:paraId="3192FFC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8C0A0D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L1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0E85198" w14:textId="286C256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256163</w:t>
            </w:r>
          </w:p>
        </w:tc>
        <w:tc>
          <w:tcPr>
            <w:tcW w:w="975" w:type="pct"/>
            <w:vAlign w:val="center"/>
          </w:tcPr>
          <w:p w14:paraId="7C8B8561" w14:textId="3925D78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87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AB66024" w14:textId="3514DDB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42</w:t>
            </w:r>
          </w:p>
        </w:tc>
      </w:tr>
      <w:tr w:rsidR="006255A0" w:rsidRPr="00096C61" w14:paraId="4417D96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F6A24D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BOX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6143FDE" w14:textId="57E44D4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466980</w:t>
            </w:r>
          </w:p>
        </w:tc>
        <w:tc>
          <w:tcPr>
            <w:tcW w:w="975" w:type="pct"/>
            <w:vAlign w:val="center"/>
          </w:tcPr>
          <w:p w14:paraId="11E2FF59" w14:textId="7BC9DBF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5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065FFEC" w14:textId="0F88E5C2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78</w:t>
            </w:r>
          </w:p>
        </w:tc>
      </w:tr>
      <w:tr w:rsidR="006255A0" w:rsidRPr="00096C61" w14:paraId="487B149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1FB0D2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IC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734130A" w14:textId="6C7509E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861980</w:t>
            </w:r>
          </w:p>
        </w:tc>
        <w:tc>
          <w:tcPr>
            <w:tcW w:w="975" w:type="pct"/>
            <w:vAlign w:val="center"/>
          </w:tcPr>
          <w:p w14:paraId="3434EA35" w14:textId="0A08539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50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A916FCE" w14:textId="4C6AB1D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78</w:t>
            </w:r>
          </w:p>
        </w:tc>
      </w:tr>
      <w:tr w:rsidR="006255A0" w:rsidRPr="00096C61" w14:paraId="57FAC9E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4D1CE2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X1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FDDA9B1" w14:textId="610A122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345734</w:t>
            </w:r>
          </w:p>
        </w:tc>
        <w:tc>
          <w:tcPr>
            <w:tcW w:w="975" w:type="pct"/>
            <w:vAlign w:val="center"/>
          </w:tcPr>
          <w:p w14:paraId="2ADA513B" w14:textId="7C7CB9E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0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75F8EEB" w14:textId="6D09C51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78</w:t>
            </w:r>
          </w:p>
        </w:tc>
      </w:tr>
      <w:tr w:rsidR="006255A0" w:rsidRPr="00096C61" w14:paraId="30DB6BA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B20786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UBB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7B837A6" w14:textId="5A681CC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382867</w:t>
            </w:r>
          </w:p>
        </w:tc>
        <w:tc>
          <w:tcPr>
            <w:tcW w:w="975" w:type="pct"/>
            <w:vAlign w:val="center"/>
          </w:tcPr>
          <w:p w14:paraId="697E573E" w14:textId="57F597A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74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BE30FA1" w14:textId="771AC5F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9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156165A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CBEC40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SIG10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D734E3B" w14:textId="6725666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954030</w:t>
            </w:r>
          </w:p>
        </w:tc>
        <w:tc>
          <w:tcPr>
            <w:tcW w:w="975" w:type="pct"/>
            <w:vAlign w:val="center"/>
          </w:tcPr>
          <w:p w14:paraId="40EACD70" w14:textId="03C7EAD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91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F25BA1A" w14:textId="2EE5CCB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98</w:t>
            </w:r>
          </w:p>
        </w:tc>
      </w:tr>
      <w:tr w:rsidR="006255A0" w:rsidRPr="00096C61" w14:paraId="5C0BBF8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4860C1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G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58AA652" w14:textId="20D70C7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326588</w:t>
            </w:r>
          </w:p>
        </w:tc>
        <w:tc>
          <w:tcPr>
            <w:tcW w:w="975" w:type="pct"/>
            <w:vAlign w:val="center"/>
          </w:tcPr>
          <w:p w14:paraId="1EE16483" w14:textId="2789EA2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63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04D2EDD" w14:textId="0AD8166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42</w:t>
            </w:r>
          </w:p>
        </w:tc>
      </w:tr>
      <w:tr w:rsidR="006255A0" w:rsidRPr="00096C61" w14:paraId="4519224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9BEB55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ITRK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440BA81" w14:textId="7504D7E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630450</w:t>
            </w:r>
          </w:p>
        </w:tc>
        <w:tc>
          <w:tcPr>
            <w:tcW w:w="975" w:type="pct"/>
            <w:vAlign w:val="center"/>
          </w:tcPr>
          <w:p w14:paraId="05E6EF74" w14:textId="70E92AD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79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1FBD4A2" w14:textId="47D9B44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48</w:t>
            </w:r>
          </w:p>
        </w:tc>
      </w:tr>
      <w:tr w:rsidR="006255A0" w:rsidRPr="00096C61" w14:paraId="0F60F5C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045701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1RN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2EACC59" w14:textId="55DCF55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022290</w:t>
            </w:r>
          </w:p>
        </w:tc>
        <w:tc>
          <w:tcPr>
            <w:tcW w:w="975" w:type="pct"/>
            <w:vAlign w:val="center"/>
          </w:tcPr>
          <w:p w14:paraId="5D3CCF58" w14:textId="3C1D754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31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A266E43" w14:textId="077CE3D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276</w:t>
            </w:r>
          </w:p>
        </w:tc>
      </w:tr>
      <w:tr w:rsidR="006255A0" w:rsidRPr="00096C61" w14:paraId="4683E72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5C0B8C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MP1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D7E08C2" w14:textId="18BC0A4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500682</w:t>
            </w:r>
          </w:p>
        </w:tc>
        <w:tc>
          <w:tcPr>
            <w:tcW w:w="975" w:type="pct"/>
            <w:vAlign w:val="center"/>
          </w:tcPr>
          <w:p w14:paraId="607F29B5" w14:textId="5129630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23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A24880B" w14:textId="00EB5DE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325</w:t>
            </w:r>
          </w:p>
        </w:tc>
      </w:tr>
      <w:tr w:rsidR="006255A0" w:rsidRPr="00096C61" w14:paraId="619663F6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D47EF9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5A2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BBED8E1" w14:textId="00E233B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727060</w:t>
            </w:r>
          </w:p>
        </w:tc>
        <w:tc>
          <w:tcPr>
            <w:tcW w:w="975" w:type="pct"/>
            <w:vAlign w:val="center"/>
          </w:tcPr>
          <w:p w14:paraId="26A6A8BB" w14:textId="3BC9313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27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E641C16" w14:textId="096FF21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325</w:t>
            </w:r>
          </w:p>
        </w:tc>
      </w:tr>
      <w:tr w:rsidR="006255A0" w:rsidRPr="00096C61" w14:paraId="44B039E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185CAD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29732.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4C30785" w14:textId="00E592C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517020</w:t>
            </w:r>
          </w:p>
        </w:tc>
        <w:tc>
          <w:tcPr>
            <w:tcW w:w="975" w:type="pct"/>
            <w:vAlign w:val="center"/>
          </w:tcPr>
          <w:p w14:paraId="4422128F" w14:textId="3072598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56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B71B818" w14:textId="62A3E20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397</w:t>
            </w:r>
          </w:p>
        </w:tc>
      </w:tr>
      <w:tr w:rsidR="006255A0" w:rsidRPr="00096C61" w14:paraId="1ED5FA2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7AAFE5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K7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5EBD66D" w14:textId="023C736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078330</w:t>
            </w:r>
          </w:p>
        </w:tc>
        <w:tc>
          <w:tcPr>
            <w:tcW w:w="975" w:type="pct"/>
            <w:vAlign w:val="center"/>
          </w:tcPr>
          <w:p w14:paraId="22B152DB" w14:textId="2DE2947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80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425F286" w14:textId="6A2EDBC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405</w:t>
            </w:r>
          </w:p>
        </w:tc>
      </w:tr>
      <w:tr w:rsidR="006255A0" w:rsidRPr="00096C61" w14:paraId="5F1B4D1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1EADDE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GM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A507734" w14:textId="6422E6C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132470</w:t>
            </w:r>
          </w:p>
        </w:tc>
        <w:tc>
          <w:tcPr>
            <w:tcW w:w="975" w:type="pct"/>
            <w:vAlign w:val="center"/>
          </w:tcPr>
          <w:p w14:paraId="1520CF84" w14:textId="6866B16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57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2415309" w14:textId="07C469F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501</w:t>
            </w:r>
          </w:p>
        </w:tc>
      </w:tr>
      <w:tr w:rsidR="006255A0" w:rsidRPr="00096C61" w14:paraId="2561773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5688C5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FAP2B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6DCFFE3" w14:textId="29FB402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6.206250</w:t>
            </w:r>
          </w:p>
        </w:tc>
        <w:tc>
          <w:tcPr>
            <w:tcW w:w="975" w:type="pct"/>
            <w:vAlign w:val="center"/>
          </w:tcPr>
          <w:p w14:paraId="0B314793" w14:textId="46B0DF9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86E-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717C15A" w14:textId="26C5BEB1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564</w:t>
            </w:r>
          </w:p>
        </w:tc>
      </w:tr>
      <w:tr w:rsidR="006255A0" w:rsidRPr="00096C61" w14:paraId="351D554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726FA1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TYH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D55AD16" w14:textId="26D897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727757</w:t>
            </w:r>
          </w:p>
        </w:tc>
        <w:tc>
          <w:tcPr>
            <w:tcW w:w="975" w:type="pct"/>
            <w:vAlign w:val="center"/>
          </w:tcPr>
          <w:p w14:paraId="40A98FC0" w14:textId="0A7F550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00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CC8F9A1" w14:textId="7C93798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564</w:t>
            </w:r>
          </w:p>
        </w:tc>
      </w:tr>
      <w:tr w:rsidR="006255A0" w:rsidRPr="00096C61" w14:paraId="3B72C25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15C683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BED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11607E1" w14:textId="5E38A49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884110</w:t>
            </w:r>
          </w:p>
        </w:tc>
        <w:tc>
          <w:tcPr>
            <w:tcW w:w="975" w:type="pct"/>
            <w:vAlign w:val="center"/>
          </w:tcPr>
          <w:p w14:paraId="49ECCF69" w14:textId="51EE33A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44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70239DE" w14:textId="43FC87A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786</w:t>
            </w:r>
          </w:p>
        </w:tc>
      </w:tr>
      <w:tr w:rsidR="006255A0" w:rsidRPr="00096C61" w14:paraId="7275B24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C95F1B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469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F662A0E" w14:textId="3E105E8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987272</w:t>
            </w:r>
          </w:p>
        </w:tc>
        <w:tc>
          <w:tcPr>
            <w:tcW w:w="975" w:type="pct"/>
            <w:vAlign w:val="center"/>
          </w:tcPr>
          <w:p w14:paraId="019152F3" w14:textId="3A40716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43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4699B3F" w14:textId="1CDDBC6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786</w:t>
            </w:r>
          </w:p>
        </w:tc>
      </w:tr>
      <w:tr w:rsidR="006255A0" w:rsidRPr="00096C61" w14:paraId="312A37E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8461BD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EM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4A63E34" w14:textId="150710B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517580</w:t>
            </w:r>
          </w:p>
        </w:tc>
        <w:tc>
          <w:tcPr>
            <w:tcW w:w="975" w:type="pct"/>
            <w:vAlign w:val="center"/>
          </w:tcPr>
          <w:p w14:paraId="79266675" w14:textId="554B26D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54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2116A5D" w14:textId="3F27E91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14</w:t>
            </w:r>
          </w:p>
        </w:tc>
      </w:tr>
      <w:tr w:rsidR="006255A0" w:rsidRPr="00096C61" w14:paraId="16C19B9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BB00CCF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BSN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BE84441" w14:textId="4B186A9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884350</w:t>
            </w:r>
          </w:p>
        </w:tc>
        <w:tc>
          <w:tcPr>
            <w:tcW w:w="975" w:type="pct"/>
            <w:vAlign w:val="center"/>
          </w:tcPr>
          <w:p w14:paraId="0C2BFA3C" w14:textId="3F1D658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54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D0C2A5A" w14:textId="51357DE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14</w:t>
            </w:r>
          </w:p>
        </w:tc>
      </w:tr>
      <w:tr w:rsidR="006255A0" w:rsidRPr="00096C61" w14:paraId="29197F0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C7B6C2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ST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5F06AF5" w14:textId="02BDC1E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.341230</w:t>
            </w:r>
          </w:p>
        </w:tc>
        <w:tc>
          <w:tcPr>
            <w:tcW w:w="975" w:type="pct"/>
            <w:vAlign w:val="center"/>
          </w:tcPr>
          <w:p w14:paraId="3979E205" w14:textId="65CC2BE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61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62373AC" w14:textId="0E2B982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38</w:t>
            </w:r>
          </w:p>
        </w:tc>
      </w:tr>
      <w:tr w:rsidR="006255A0" w:rsidRPr="00096C61" w14:paraId="3D66274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22A03F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3B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0E6A97E" w14:textId="44C38FD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276440</w:t>
            </w:r>
          </w:p>
        </w:tc>
        <w:tc>
          <w:tcPr>
            <w:tcW w:w="975" w:type="pct"/>
            <w:vAlign w:val="center"/>
          </w:tcPr>
          <w:p w14:paraId="2E72E48A" w14:textId="64BD2A8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65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10DE70F" w14:textId="13E0B455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46</w:t>
            </w:r>
          </w:p>
        </w:tc>
      </w:tr>
      <w:tr w:rsidR="006255A0" w:rsidRPr="00096C61" w14:paraId="740E018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2FDC05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SG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BC777A8" w14:textId="1D72AA7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565780</w:t>
            </w:r>
          </w:p>
        </w:tc>
        <w:tc>
          <w:tcPr>
            <w:tcW w:w="975" w:type="pct"/>
            <w:vAlign w:val="center"/>
          </w:tcPr>
          <w:p w14:paraId="5712CFB5" w14:textId="4815C00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73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89916D8" w14:textId="08B65CC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873</w:t>
            </w:r>
          </w:p>
        </w:tc>
      </w:tr>
      <w:tr w:rsidR="006255A0" w:rsidRPr="00096C61" w14:paraId="2478E26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85EA16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AS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1635106" w14:textId="530262E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030086</w:t>
            </w:r>
          </w:p>
        </w:tc>
        <w:tc>
          <w:tcPr>
            <w:tcW w:w="975" w:type="pct"/>
            <w:vAlign w:val="center"/>
          </w:tcPr>
          <w:p w14:paraId="181A01B2" w14:textId="0573D85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14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364FE35" w14:textId="07B7252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047</w:t>
            </w:r>
          </w:p>
        </w:tc>
      </w:tr>
      <w:tr w:rsidR="006255A0" w:rsidRPr="00096C61" w14:paraId="0F71958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C92C7F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E2L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60DFED6" w14:textId="1D9949A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239792</w:t>
            </w:r>
          </w:p>
        </w:tc>
        <w:tc>
          <w:tcPr>
            <w:tcW w:w="975" w:type="pct"/>
            <w:vAlign w:val="center"/>
          </w:tcPr>
          <w:p w14:paraId="325CD67F" w14:textId="483EF2E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11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A9FCC68" w14:textId="38BFD50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047</w:t>
            </w:r>
          </w:p>
        </w:tc>
      </w:tr>
      <w:tr w:rsidR="006255A0" w:rsidRPr="00096C61" w14:paraId="25CF7AD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381935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TFR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CFF2947" w14:textId="1CAB70A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106340</w:t>
            </w:r>
          </w:p>
        </w:tc>
        <w:tc>
          <w:tcPr>
            <w:tcW w:w="975" w:type="pct"/>
            <w:vAlign w:val="center"/>
          </w:tcPr>
          <w:p w14:paraId="6E73FDFC" w14:textId="31FA0A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18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1835138" w14:textId="2E9D954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052</w:t>
            </w:r>
          </w:p>
        </w:tc>
      </w:tr>
      <w:tr w:rsidR="006255A0" w:rsidRPr="00096C61" w14:paraId="79E177F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3A8EF2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XPH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2EBE7CD" w14:textId="780E4AA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074080</w:t>
            </w:r>
          </w:p>
        </w:tc>
        <w:tc>
          <w:tcPr>
            <w:tcW w:w="975" w:type="pct"/>
            <w:vAlign w:val="center"/>
          </w:tcPr>
          <w:p w14:paraId="1FA9DEA4" w14:textId="60717DE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21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E18D648" w14:textId="72E393C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052</w:t>
            </w:r>
          </w:p>
        </w:tc>
      </w:tr>
      <w:tr w:rsidR="006255A0" w:rsidRPr="00096C61" w14:paraId="71A3D5D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9C37F6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MP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BFBF321" w14:textId="5751DBA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374840</w:t>
            </w:r>
          </w:p>
        </w:tc>
        <w:tc>
          <w:tcPr>
            <w:tcW w:w="975" w:type="pct"/>
            <w:vAlign w:val="center"/>
          </w:tcPr>
          <w:p w14:paraId="6820FB7B" w14:textId="7CF809F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28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B7FD1E2" w14:textId="592A128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07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3BF55DF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5508EC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K6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E8215C6" w14:textId="7A6475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038920</w:t>
            </w:r>
          </w:p>
        </w:tc>
        <w:tc>
          <w:tcPr>
            <w:tcW w:w="975" w:type="pct"/>
            <w:vAlign w:val="center"/>
          </w:tcPr>
          <w:p w14:paraId="7B08D9D9" w14:textId="52A33D0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32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376B472" w14:textId="545C7BD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071</w:t>
            </w:r>
          </w:p>
        </w:tc>
      </w:tr>
      <w:tr w:rsidR="006255A0" w:rsidRPr="00096C61" w14:paraId="10EB23C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F22C3C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PP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3BE0E47" w14:textId="7AFC958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978030</w:t>
            </w:r>
          </w:p>
        </w:tc>
        <w:tc>
          <w:tcPr>
            <w:tcW w:w="975" w:type="pct"/>
            <w:vAlign w:val="center"/>
          </w:tcPr>
          <w:p w14:paraId="44186D0E" w14:textId="5B68BF0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6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C94BB88" w14:textId="1D9A50B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119</w:t>
            </w:r>
          </w:p>
        </w:tc>
      </w:tr>
      <w:tr w:rsidR="006255A0" w:rsidRPr="00096C61" w14:paraId="1D959B1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7C94FAF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RR2A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102A8BD" w14:textId="47022B5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222580</w:t>
            </w:r>
          </w:p>
        </w:tc>
        <w:tc>
          <w:tcPr>
            <w:tcW w:w="975" w:type="pct"/>
            <w:vAlign w:val="center"/>
          </w:tcPr>
          <w:p w14:paraId="77429685" w14:textId="5C767EE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9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3A8CB8D" w14:textId="781C785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119</w:t>
            </w:r>
          </w:p>
        </w:tc>
      </w:tr>
      <w:tr w:rsidR="006255A0" w:rsidRPr="00096C61" w14:paraId="6F83057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F6C9EE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HY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5189E97" w14:textId="3945C92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616886</w:t>
            </w:r>
          </w:p>
        </w:tc>
        <w:tc>
          <w:tcPr>
            <w:tcW w:w="975" w:type="pct"/>
            <w:vAlign w:val="center"/>
          </w:tcPr>
          <w:p w14:paraId="0F993A42" w14:textId="48EF900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55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DF2325E" w14:textId="50956D91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132</w:t>
            </w:r>
          </w:p>
        </w:tc>
      </w:tr>
      <w:tr w:rsidR="006255A0" w:rsidRPr="00096C61" w14:paraId="4A58F39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075340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CRP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B596779" w14:textId="4543A70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569470</w:t>
            </w:r>
          </w:p>
        </w:tc>
        <w:tc>
          <w:tcPr>
            <w:tcW w:w="975" w:type="pct"/>
            <w:vAlign w:val="center"/>
          </w:tcPr>
          <w:p w14:paraId="6FF20EED" w14:textId="29753F2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86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7CACE4B" w14:textId="045C9CA5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253</w:t>
            </w:r>
          </w:p>
        </w:tc>
      </w:tr>
      <w:tr w:rsidR="006255A0" w:rsidRPr="00096C61" w14:paraId="5580573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1864B6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OX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807EDA3" w14:textId="4F6A9B2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554370</w:t>
            </w:r>
          </w:p>
        </w:tc>
        <w:tc>
          <w:tcPr>
            <w:tcW w:w="975" w:type="pct"/>
            <w:vAlign w:val="center"/>
          </w:tcPr>
          <w:p w14:paraId="37019858" w14:textId="1204702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35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8BAE8C4" w14:textId="343381A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448</w:t>
            </w:r>
          </w:p>
        </w:tc>
      </w:tr>
      <w:tr w:rsidR="006255A0" w:rsidRPr="00096C61" w14:paraId="15B16A2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79F5CD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RCKSL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7B92E84" w14:textId="47CF973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659274</w:t>
            </w:r>
          </w:p>
        </w:tc>
        <w:tc>
          <w:tcPr>
            <w:tcW w:w="975" w:type="pct"/>
            <w:vAlign w:val="center"/>
          </w:tcPr>
          <w:p w14:paraId="14AC282E" w14:textId="4F4EFF0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48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E73A5ED" w14:textId="533E360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486</w:t>
            </w:r>
          </w:p>
        </w:tc>
      </w:tr>
      <w:tr w:rsidR="006255A0" w:rsidRPr="00096C61" w14:paraId="689B283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2418FE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EF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83ADD9F" w14:textId="01E9D81B" w:rsidR="006255A0" w:rsidRPr="000768F1" w:rsidRDefault="006255A0" w:rsidP="00466E78">
            <w:pPr>
              <w:widowControl/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987485</w:t>
            </w:r>
          </w:p>
        </w:tc>
        <w:tc>
          <w:tcPr>
            <w:tcW w:w="975" w:type="pct"/>
            <w:vAlign w:val="center"/>
          </w:tcPr>
          <w:p w14:paraId="059E0CD0" w14:textId="249A833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67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8E9B394" w14:textId="2B8E1A92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546</w:t>
            </w:r>
          </w:p>
        </w:tc>
      </w:tr>
      <w:tr w:rsidR="006255A0" w:rsidRPr="00096C61" w14:paraId="1499B08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36335C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orf116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011EA2E" w14:textId="0314283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536470</w:t>
            </w:r>
          </w:p>
        </w:tc>
        <w:tc>
          <w:tcPr>
            <w:tcW w:w="975" w:type="pct"/>
            <w:vAlign w:val="center"/>
          </w:tcPr>
          <w:p w14:paraId="094DDD55" w14:textId="56A990E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07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D8B506F" w14:textId="1B5E3CC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696</w:t>
            </w:r>
          </w:p>
        </w:tc>
      </w:tr>
      <w:tr w:rsidR="006255A0" w:rsidRPr="00096C61" w14:paraId="4ABA518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7151A3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R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F9B38D3" w14:textId="3757F73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005330</w:t>
            </w:r>
          </w:p>
        </w:tc>
        <w:tc>
          <w:tcPr>
            <w:tcW w:w="975" w:type="pct"/>
            <w:vAlign w:val="center"/>
          </w:tcPr>
          <w:p w14:paraId="6A3D6775" w14:textId="4227D9C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21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20CA8F3" w14:textId="0B30CD3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731</w:t>
            </w:r>
          </w:p>
        </w:tc>
      </w:tr>
      <w:tr w:rsidR="006255A0" w:rsidRPr="00096C61" w14:paraId="12E1460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8D5E342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25A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07C3E8E" w14:textId="44B2CD2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314070</w:t>
            </w:r>
          </w:p>
        </w:tc>
        <w:tc>
          <w:tcPr>
            <w:tcW w:w="975" w:type="pct"/>
            <w:vAlign w:val="center"/>
          </w:tcPr>
          <w:p w14:paraId="12EFF81D" w14:textId="0DDAC9E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47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70917C2" w14:textId="50B6E15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817</w:t>
            </w:r>
          </w:p>
        </w:tc>
      </w:tr>
      <w:tr w:rsidR="006255A0" w:rsidRPr="00096C61" w14:paraId="0390E57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748E24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NFN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21E5054" w14:textId="1A75A99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472400</w:t>
            </w:r>
          </w:p>
        </w:tc>
        <w:tc>
          <w:tcPr>
            <w:tcW w:w="975" w:type="pct"/>
            <w:vAlign w:val="center"/>
          </w:tcPr>
          <w:p w14:paraId="0A4BA476" w14:textId="1D7FE97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25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7E2D1A0" w14:textId="1B0E2FC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062</w:t>
            </w:r>
          </w:p>
        </w:tc>
      </w:tr>
      <w:tr w:rsidR="006255A0" w:rsidRPr="00096C61" w14:paraId="117F451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8BF766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XC9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42EDA90" w14:textId="2EF6C2F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273947</w:t>
            </w:r>
          </w:p>
        </w:tc>
        <w:tc>
          <w:tcPr>
            <w:tcW w:w="975" w:type="pct"/>
            <w:vAlign w:val="center"/>
          </w:tcPr>
          <w:p w14:paraId="41DC777E" w14:textId="4F2BAE6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26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57EEE0E" w14:textId="12F0FB11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062</w:t>
            </w:r>
          </w:p>
        </w:tc>
      </w:tr>
      <w:tr w:rsidR="006255A0" w:rsidRPr="00096C61" w14:paraId="7083372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A8B1B9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8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5AE3039" w14:textId="4BA26CC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10.206800</w:t>
            </w:r>
          </w:p>
        </w:tc>
        <w:tc>
          <w:tcPr>
            <w:tcW w:w="975" w:type="pct"/>
            <w:vAlign w:val="center"/>
          </w:tcPr>
          <w:p w14:paraId="6FA68817" w14:textId="59CE862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14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85E30CF" w14:textId="41E0FF1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062</w:t>
            </w:r>
          </w:p>
        </w:tc>
      </w:tr>
      <w:tr w:rsidR="006255A0" w:rsidRPr="00096C61" w14:paraId="71E8D43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4E70D8F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AMTS1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F000AAD" w14:textId="3133C91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767747</w:t>
            </w:r>
          </w:p>
        </w:tc>
        <w:tc>
          <w:tcPr>
            <w:tcW w:w="975" w:type="pct"/>
            <w:vAlign w:val="center"/>
          </w:tcPr>
          <w:p w14:paraId="74531BBA" w14:textId="62FD4CC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78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271C6EA" w14:textId="62BFD4C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625</w:t>
            </w:r>
          </w:p>
        </w:tc>
      </w:tr>
      <w:tr w:rsidR="006255A0" w:rsidRPr="00096C61" w14:paraId="44EB9D7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C21968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SERPINH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F985F07" w14:textId="2AB7279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78165</w:t>
            </w:r>
          </w:p>
        </w:tc>
        <w:tc>
          <w:tcPr>
            <w:tcW w:w="975" w:type="pct"/>
            <w:vAlign w:val="center"/>
          </w:tcPr>
          <w:p w14:paraId="5D21ECB6" w14:textId="2A763FA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90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3587E22" w14:textId="335BA05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641</w:t>
            </w:r>
          </w:p>
        </w:tc>
      </w:tr>
      <w:tr w:rsidR="006255A0" w:rsidRPr="00096C61" w14:paraId="728C28C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E03CFA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341AD62" w14:textId="4F75AAD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6.268510</w:t>
            </w:r>
          </w:p>
        </w:tc>
        <w:tc>
          <w:tcPr>
            <w:tcW w:w="975" w:type="pct"/>
            <w:vAlign w:val="center"/>
          </w:tcPr>
          <w:p w14:paraId="2CB8B21E" w14:textId="15741A8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32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4350EF9" w14:textId="3E150DD2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76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1AA53AB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604DDE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PLP0P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3C142E2" w14:textId="7027A05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899106</w:t>
            </w:r>
          </w:p>
        </w:tc>
        <w:tc>
          <w:tcPr>
            <w:tcW w:w="975" w:type="pct"/>
            <w:vAlign w:val="center"/>
          </w:tcPr>
          <w:p w14:paraId="465647FA" w14:textId="222B278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38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0EB36E1" w14:textId="48C0102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76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6556A21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FCB5F2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IM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80ECDC9" w14:textId="3B3E35B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317680</w:t>
            </w:r>
          </w:p>
        </w:tc>
        <w:tc>
          <w:tcPr>
            <w:tcW w:w="975" w:type="pct"/>
            <w:vAlign w:val="center"/>
          </w:tcPr>
          <w:p w14:paraId="57091000" w14:textId="6C9848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99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F720C81" w14:textId="77140B7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2956</w:t>
            </w:r>
          </w:p>
        </w:tc>
      </w:tr>
      <w:tr w:rsidR="006255A0" w:rsidRPr="00096C61" w14:paraId="7350187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794C4B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067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14B6617" w14:textId="5C9EA14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340230</w:t>
            </w:r>
          </w:p>
        </w:tc>
        <w:tc>
          <w:tcPr>
            <w:tcW w:w="975" w:type="pct"/>
            <w:vAlign w:val="center"/>
          </w:tcPr>
          <w:p w14:paraId="4F1AE1D8" w14:textId="292223E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63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25072C7" w14:textId="11B7B15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159</w:t>
            </w:r>
          </w:p>
        </w:tc>
      </w:tr>
      <w:tr w:rsidR="006255A0" w:rsidRPr="00096C61" w14:paraId="638BD4C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2C7040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36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7F1DA42" w14:textId="4C9E737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9.838880</w:t>
            </w:r>
          </w:p>
        </w:tc>
        <w:tc>
          <w:tcPr>
            <w:tcW w:w="975" w:type="pct"/>
            <w:vAlign w:val="center"/>
          </w:tcPr>
          <w:p w14:paraId="0577D914" w14:textId="1DC820D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92E-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E9E8CC9" w14:textId="0B385A0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23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774351C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66EEDB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4F29P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8A2AFB7" w14:textId="75C179E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796560</w:t>
            </w:r>
          </w:p>
        </w:tc>
        <w:tc>
          <w:tcPr>
            <w:tcW w:w="975" w:type="pct"/>
            <w:vAlign w:val="center"/>
          </w:tcPr>
          <w:p w14:paraId="743237B0" w14:textId="219FF23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04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B00C2F0" w14:textId="61CF991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709</w:t>
            </w:r>
          </w:p>
        </w:tc>
      </w:tr>
      <w:tr w:rsidR="006255A0" w:rsidRPr="00096C61" w14:paraId="59BD7DF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CA4D19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A08DA89" w14:textId="1A6F21B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888640</w:t>
            </w:r>
          </w:p>
        </w:tc>
        <w:tc>
          <w:tcPr>
            <w:tcW w:w="975" w:type="pct"/>
            <w:vAlign w:val="center"/>
          </w:tcPr>
          <w:p w14:paraId="280A016E" w14:textId="101B8D8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05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262F77D" w14:textId="458F5DB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727</w:t>
            </w:r>
          </w:p>
        </w:tc>
      </w:tr>
      <w:tr w:rsidR="006255A0" w:rsidRPr="00096C61" w14:paraId="4E5D647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595EA1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LV6-57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343004C" w14:textId="346D07F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967626</w:t>
            </w:r>
          </w:p>
        </w:tc>
        <w:tc>
          <w:tcPr>
            <w:tcW w:w="975" w:type="pct"/>
            <w:vAlign w:val="center"/>
          </w:tcPr>
          <w:p w14:paraId="5E433416" w14:textId="0C116FA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09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5BA1251" w14:textId="22E5A04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831</w:t>
            </w:r>
          </w:p>
        </w:tc>
      </w:tr>
      <w:tr w:rsidR="006255A0" w:rsidRPr="00096C61" w14:paraId="026D444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FE5496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6V0A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A3D07FF" w14:textId="55D7D8E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320100</w:t>
            </w:r>
          </w:p>
        </w:tc>
        <w:tc>
          <w:tcPr>
            <w:tcW w:w="975" w:type="pct"/>
            <w:vAlign w:val="center"/>
          </w:tcPr>
          <w:p w14:paraId="44AF7F85" w14:textId="13F60E7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15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3189DDF" w14:textId="53321DD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935</w:t>
            </w:r>
          </w:p>
        </w:tc>
      </w:tr>
      <w:tr w:rsidR="006255A0" w:rsidRPr="00096C61" w14:paraId="3134A83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4E0866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FAP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491AD0A" w14:textId="54A858D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686261</w:t>
            </w:r>
          </w:p>
        </w:tc>
        <w:tc>
          <w:tcPr>
            <w:tcW w:w="975" w:type="pct"/>
            <w:vAlign w:val="center"/>
          </w:tcPr>
          <w:p w14:paraId="14FC7AE7" w14:textId="61951A0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14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12A5CBD" w14:textId="1BBBF6E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935</w:t>
            </w:r>
          </w:p>
        </w:tc>
      </w:tr>
      <w:tr w:rsidR="006255A0" w:rsidRPr="00096C61" w14:paraId="15EE05D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C26DD0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OB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9F9A66B" w14:textId="59657B9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732070</w:t>
            </w:r>
          </w:p>
        </w:tc>
        <w:tc>
          <w:tcPr>
            <w:tcW w:w="975" w:type="pct"/>
            <w:vAlign w:val="center"/>
          </w:tcPr>
          <w:p w14:paraId="68554337" w14:textId="30139C7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2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590FAB0" w14:textId="3503A81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297</w:t>
            </w:r>
          </w:p>
        </w:tc>
      </w:tr>
      <w:tr w:rsidR="006255A0" w:rsidRPr="00096C61" w14:paraId="2C193A8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7638D2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EKHG4B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12C09C1" w14:textId="2543F66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482171</w:t>
            </w:r>
          </w:p>
        </w:tc>
        <w:tc>
          <w:tcPr>
            <w:tcW w:w="975" w:type="pct"/>
            <w:vAlign w:val="center"/>
          </w:tcPr>
          <w:p w14:paraId="6EED1158" w14:textId="7B663D9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39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7268716" w14:textId="2A00774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666</w:t>
            </w:r>
          </w:p>
        </w:tc>
      </w:tr>
      <w:tr w:rsidR="006255A0" w:rsidRPr="00096C61" w14:paraId="71D84D2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EE5FC5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AP13-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80F8102" w14:textId="3B508205" w:rsidR="006255A0" w:rsidRPr="000768F1" w:rsidRDefault="006255A0" w:rsidP="00466E78">
            <w:pPr>
              <w:widowControl/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9.953400</w:t>
            </w:r>
          </w:p>
        </w:tc>
        <w:tc>
          <w:tcPr>
            <w:tcW w:w="975" w:type="pct"/>
            <w:vAlign w:val="center"/>
          </w:tcPr>
          <w:p w14:paraId="2288DCC4" w14:textId="1C56E60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41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7B76632" w14:textId="17BF576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698</w:t>
            </w:r>
          </w:p>
        </w:tc>
      </w:tr>
      <w:tr w:rsidR="006255A0" w:rsidRPr="00096C61" w14:paraId="6542FB7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213B0F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EC3B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8790D1D" w14:textId="1A98C0E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391280</w:t>
            </w:r>
          </w:p>
        </w:tc>
        <w:tc>
          <w:tcPr>
            <w:tcW w:w="975" w:type="pct"/>
            <w:vAlign w:val="center"/>
          </w:tcPr>
          <w:p w14:paraId="079121A2" w14:textId="4CC3C90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6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F9F81CA" w14:textId="778A169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479</w:t>
            </w:r>
          </w:p>
        </w:tc>
      </w:tr>
      <w:tr w:rsidR="006255A0" w:rsidRPr="00096C61" w14:paraId="6158B4B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5B629A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DR16C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86987B9" w14:textId="712E060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483070</w:t>
            </w:r>
          </w:p>
        </w:tc>
        <w:tc>
          <w:tcPr>
            <w:tcW w:w="975" w:type="pct"/>
            <w:vAlign w:val="center"/>
          </w:tcPr>
          <w:p w14:paraId="285BF58E" w14:textId="0E04D32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69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8D6BE8A" w14:textId="65C3ECA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503</w:t>
            </w:r>
          </w:p>
        </w:tc>
      </w:tr>
      <w:tr w:rsidR="006255A0" w:rsidRPr="00096C61" w14:paraId="735D5F2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319784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4A6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327B3DA" w14:textId="0DAA5B1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146229</w:t>
            </w:r>
          </w:p>
        </w:tc>
        <w:tc>
          <w:tcPr>
            <w:tcW w:w="975" w:type="pct"/>
            <w:vAlign w:val="center"/>
          </w:tcPr>
          <w:p w14:paraId="62223372" w14:textId="6A24B04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75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13257C1" w14:textId="6AE8055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667</w:t>
            </w:r>
          </w:p>
        </w:tc>
      </w:tr>
      <w:tr w:rsidR="006255A0" w:rsidRPr="00096C61" w14:paraId="54DC418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018456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QP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E2BE33A" w14:textId="5B764B4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361550</w:t>
            </w:r>
          </w:p>
        </w:tc>
        <w:tc>
          <w:tcPr>
            <w:tcW w:w="975" w:type="pct"/>
            <w:vAlign w:val="center"/>
          </w:tcPr>
          <w:p w14:paraId="43CE40CC" w14:textId="1C8B16A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83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78B44D4" w14:textId="551C900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796</w:t>
            </w:r>
          </w:p>
        </w:tc>
      </w:tr>
      <w:tr w:rsidR="006255A0" w:rsidRPr="00096C61" w14:paraId="51C11E5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0CB6B1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2G7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6D8BD15" w14:textId="6432407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620354</w:t>
            </w:r>
          </w:p>
        </w:tc>
        <w:tc>
          <w:tcPr>
            <w:tcW w:w="975" w:type="pct"/>
            <w:vAlign w:val="center"/>
          </w:tcPr>
          <w:p w14:paraId="2E3D189F" w14:textId="1EF067A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82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347BA40" w14:textId="5A98AD4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796</w:t>
            </w:r>
          </w:p>
        </w:tc>
      </w:tr>
      <w:tr w:rsidR="006255A0" w:rsidRPr="00096C61" w14:paraId="1BA0412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8B6ABF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PXM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2EF8523" w14:textId="76E05AD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803459</w:t>
            </w:r>
          </w:p>
        </w:tc>
        <w:tc>
          <w:tcPr>
            <w:tcW w:w="975" w:type="pct"/>
            <w:vAlign w:val="center"/>
          </w:tcPr>
          <w:p w14:paraId="3A2512FF" w14:textId="07C6000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1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A3B2FAA" w14:textId="0BE15D7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79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57BD095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DEF8DE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HX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A243EAC" w14:textId="1808DD3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705660</w:t>
            </w:r>
          </w:p>
        </w:tc>
        <w:tc>
          <w:tcPr>
            <w:tcW w:w="975" w:type="pct"/>
            <w:vAlign w:val="center"/>
          </w:tcPr>
          <w:p w14:paraId="045A0D08" w14:textId="51FB345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39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D0DDBFB" w14:textId="3B5699E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452</w:t>
            </w:r>
          </w:p>
        </w:tc>
      </w:tr>
      <w:tr w:rsidR="006255A0" w:rsidRPr="00096C61" w14:paraId="776E707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A1B602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S2C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744E8C6" w14:textId="271C5AC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393330</w:t>
            </w:r>
          </w:p>
        </w:tc>
        <w:tc>
          <w:tcPr>
            <w:tcW w:w="975" w:type="pct"/>
            <w:vAlign w:val="center"/>
          </w:tcPr>
          <w:p w14:paraId="17B90E5D" w14:textId="2D14428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3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677A7D5" w14:textId="0DB2998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461</w:t>
            </w:r>
          </w:p>
        </w:tc>
      </w:tr>
      <w:tr w:rsidR="006255A0" w:rsidRPr="00096C61" w14:paraId="639211C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2DC85A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CGR3A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0FF3E97" w14:textId="05D37A8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999325</w:t>
            </w:r>
          </w:p>
        </w:tc>
        <w:tc>
          <w:tcPr>
            <w:tcW w:w="975" w:type="pct"/>
            <w:vAlign w:val="center"/>
          </w:tcPr>
          <w:p w14:paraId="1BB478B3" w14:textId="7D49FD9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4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5CD6469" w14:textId="3168C75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461</w:t>
            </w:r>
          </w:p>
        </w:tc>
      </w:tr>
      <w:tr w:rsidR="006255A0" w:rsidRPr="00096C61" w14:paraId="4E7CCD0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5C095B2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CG2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83BB36A" w14:textId="1D107F0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868080</w:t>
            </w:r>
          </w:p>
        </w:tc>
        <w:tc>
          <w:tcPr>
            <w:tcW w:w="975" w:type="pct"/>
            <w:vAlign w:val="center"/>
          </w:tcPr>
          <w:p w14:paraId="60391807" w14:textId="1A92E9B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7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355D297" w14:textId="75873CE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474</w:t>
            </w:r>
          </w:p>
        </w:tc>
      </w:tr>
      <w:tr w:rsidR="006255A0" w:rsidRPr="00096C61" w14:paraId="6EA3C86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4D1C3F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59807.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E58507F" w14:textId="1CE5542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226989</w:t>
            </w:r>
          </w:p>
        </w:tc>
        <w:tc>
          <w:tcPr>
            <w:tcW w:w="975" w:type="pct"/>
            <w:vAlign w:val="center"/>
          </w:tcPr>
          <w:p w14:paraId="1CFFCE72" w14:textId="111DEDF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53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651E3FA" w14:textId="095BACC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531</w:t>
            </w:r>
          </w:p>
        </w:tc>
      </w:tr>
      <w:tr w:rsidR="006255A0" w:rsidRPr="00096C61" w14:paraId="0378858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C4C2EC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AMF8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1AB3879" w14:textId="24D95F1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301359</w:t>
            </w:r>
          </w:p>
        </w:tc>
        <w:tc>
          <w:tcPr>
            <w:tcW w:w="975" w:type="pct"/>
            <w:vAlign w:val="center"/>
          </w:tcPr>
          <w:p w14:paraId="34B60A72" w14:textId="443F3C0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53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D47B85C" w14:textId="1C9FACD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531</w:t>
            </w:r>
          </w:p>
        </w:tc>
      </w:tr>
      <w:tr w:rsidR="006255A0" w:rsidRPr="00096C61" w14:paraId="17AF143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1A7594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EOV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C197680" w14:textId="4222AF4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614810</w:t>
            </w:r>
          </w:p>
        </w:tc>
        <w:tc>
          <w:tcPr>
            <w:tcW w:w="975" w:type="pct"/>
            <w:vAlign w:val="center"/>
          </w:tcPr>
          <w:p w14:paraId="24CBBBC5" w14:textId="48EEB8D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61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D3C26F3" w14:textId="46BB918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695</w:t>
            </w:r>
          </w:p>
        </w:tc>
      </w:tr>
      <w:tr w:rsidR="006255A0" w:rsidRPr="00096C61" w14:paraId="3551142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2A756F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BL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8BF815E" w14:textId="47AC200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614425</w:t>
            </w:r>
          </w:p>
        </w:tc>
        <w:tc>
          <w:tcPr>
            <w:tcW w:w="975" w:type="pct"/>
            <w:vAlign w:val="center"/>
          </w:tcPr>
          <w:p w14:paraId="13161AAF" w14:textId="0935602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7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2E3B986" w14:textId="36EF3D7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991</w:t>
            </w:r>
          </w:p>
        </w:tc>
      </w:tr>
      <w:tr w:rsidR="006255A0" w:rsidRPr="00096C61" w14:paraId="4284679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27F318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IMP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49AD5B6" w14:textId="3155541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268462</w:t>
            </w:r>
          </w:p>
        </w:tc>
        <w:tc>
          <w:tcPr>
            <w:tcW w:w="975" w:type="pct"/>
            <w:vAlign w:val="center"/>
          </w:tcPr>
          <w:p w14:paraId="747435CE" w14:textId="5FB6886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75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93071A4" w14:textId="520A693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991</w:t>
            </w:r>
          </w:p>
        </w:tc>
      </w:tr>
      <w:tr w:rsidR="006255A0" w:rsidRPr="00096C61" w14:paraId="7BEB185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C87AD0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50103.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C04D755" w14:textId="3188660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6.983870</w:t>
            </w:r>
          </w:p>
        </w:tc>
        <w:tc>
          <w:tcPr>
            <w:tcW w:w="975" w:type="pct"/>
            <w:vAlign w:val="center"/>
          </w:tcPr>
          <w:p w14:paraId="3EE4DA81" w14:textId="789C38F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8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6EFE32D" w14:textId="2941083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215</w:t>
            </w:r>
          </w:p>
        </w:tc>
      </w:tr>
      <w:tr w:rsidR="006255A0" w:rsidRPr="00096C61" w14:paraId="3881E6C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511265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BA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DF86038" w14:textId="58BFDD2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312152</w:t>
            </w:r>
          </w:p>
        </w:tc>
        <w:tc>
          <w:tcPr>
            <w:tcW w:w="975" w:type="pct"/>
            <w:vAlign w:val="center"/>
          </w:tcPr>
          <w:p w14:paraId="3B337535" w14:textId="1C41B87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98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4FEA80E" w14:textId="5FCB38D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49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489900B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A7EEA8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VA1A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1F9455F" w14:textId="5395337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914609</w:t>
            </w:r>
          </w:p>
        </w:tc>
        <w:tc>
          <w:tcPr>
            <w:tcW w:w="975" w:type="pct"/>
            <w:vAlign w:val="center"/>
          </w:tcPr>
          <w:p w14:paraId="4A969141" w14:textId="204D8BC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09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38536EE" w14:textId="402445C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587</w:t>
            </w:r>
          </w:p>
        </w:tc>
      </w:tr>
      <w:tr w:rsidR="006255A0" w:rsidRPr="00096C61" w14:paraId="32B237D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0BDEF9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SC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19D0551" w14:textId="1DE3F21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664587</w:t>
            </w:r>
          </w:p>
        </w:tc>
        <w:tc>
          <w:tcPr>
            <w:tcW w:w="975" w:type="pct"/>
            <w:vAlign w:val="center"/>
          </w:tcPr>
          <w:p w14:paraId="3513270A" w14:textId="59F780F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09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0CD6541" w14:textId="0D4F44E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587</w:t>
            </w:r>
          </w:p>
        </w:tc>
      </w:tr>
      <w:tr w:rsidR="006255A0" w:rsidRPr="00096C61" w14:paraId="12117CE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A14388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4C94039" w14:textId="4CCBF78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459870</w:t>
            </w:r>
          </w:p>
        </w:tc>
        <w:tc>
          <w:tcPr>
            <w:tcW w:w="975" w:type="pct"/>
            <w:vAlign w:val="center"/>
          </w:tcPr>
          <w:p w14:paraId="759A1314" w14:textId="071B8EB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09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8103D6E" w14:textId="3ACD6B4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587</w:t>
            </w:r>
          </w:p>
        </w:tc>
      </w:tr>
      <w:tr w:rsidR="006255A0" w:rsidRPr="00096C61" w14:paraId="1B065C2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3F2736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M3D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7411D90" w14:textId="47E3202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356120</w:t>
            </w:r>
          </w:p>
        </w:tc>
        <w:tc>
          <w:tcPr>
            <w:tcW w:w="975" w:type="pct"/>
            <w:vAlign w:val="center"/>
          </w:tcPr>
          <w:p w14:paraId="134115E9" w14:textId="473F26D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17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D0C46D6" w14:textId="32DAE99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659</w:t>
            </w:r>
          </w:p>
        </w:tc>
      </w:tr>
      <w:tr w:rsidR="006255A0" w:rsidRPr="00096C61" w14:paraId="61E132C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E09366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278F426" w14:textId="6F56320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655060</w:t>
            </w:r>
          </w:p>
        </w:tc>
        <w:tc>
          <w:tcPr>
            <w:tcW w:w="975" w:type="pct"/>
            <w:vAlign w:val="center"/>
          </w:tcPr>
          <w:p w14:paraId="66350E59" w14:textId="5CC326C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15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50AFEE4" w14:textId="42F2585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659</w:t>
            </w:r>
          </w:p>
        </w:tc>
      </w:tr>
      <w:tr w:rsidR="006255A0" w:rsidRPr="00096C61" w14:paraId="61904A2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7655D0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61327.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6AF7904" w14:textId="58CAA5B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763542</w:t>
            </w:r>
          </w:p>
        </w:tc>
        <w:tc>
          <w:tcPr>
            <w:tcW w:w="975" w:type="pct"/>
            <w:vAlign w:val="center"/>
          </w:tcPr>
          <w:p w14:paraId="383B438A" w14:textId="45B3A47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21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EC0B299" w14:textId="1C74645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686</w:t>
            </w:r>
          </w:p>
        </w:tc>
      </w:tr>
      <w:tr w:rsidR="006255A0" w:rsidRPr="00096C61" w14:paraId="03BDBCE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779D1A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B39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76D97F7" w14:textId="71442F8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687380</w:t>
            </w:r>
          </w:p>
        </w:tc>
        <w:tc>
          <w:tcPr>
            <w:tcW w:w="975" w:type="pct"/>
            <w:vAlign w:val="center"/>
          </w:tcPr>
          <w:p w14:paraId="52AB3C2C" w14:textId="17B952F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30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72D6663" w14:textId="549AD35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878</w:t>
            </w:r>
          </w:p>
        </w:tc>
      </w:tr>
      <w:tr w:rsidR="006255A0" w:rsidRPr="00096C61" w14:paraId="16A0D1D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104DB1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S8L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254B2ED" w14:textId="5FE023E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74000</w:t>
            </w:r>
          </w:p>
        </w:tc>
        <w:tc>
          <w:tcPr>
            <w:tcW w:w="975" w:type="pct"/>
            <w:vAlign w:val="center"/>
          </w:tcPr>
          <w:p w14:paraId="6F6C8F08" w14:textId="3BB03FC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35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6D00D74" w14:textId="0E30565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939</w:t>
            </w:r>
          </w:p>
        </w:tc>
      </w:tr>
      <w:tr w:rsidR="006255A0" w:rsidRPr="00096C61" w14:paraId="1E88824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29EEF8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9orf15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657363B" w14:textId="34CE81C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967880</w:t>
            </w:r>
          </w:p>
        </w:tc>
        <w:tc>
          <w:tcPr>
            <w:tcW w:w="975" w:type="pct"/>
            <w:vAlign w:val="center"/>
          </w:tcPr>
          <w:p w14:paraId="5CCEBB06" w14:textId="738C30D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41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C82BC8E" w14:textId="1250095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02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6C6E60C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5F9DC5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100A1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D85EE10" w14:textId="71558AD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025200</w:t>
            </w:r>
          </w:p>
        </w:tc>
        <w:tc>
          <w:tcPr>
            <w:tcW w:w="975" w:type="pct"/>
            <w:vAlign w:val="center"/>
          </w:tcPr>
          <w:p w14:paraId="00759BC1" w14:textId="643A05F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4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0894023" w14:textId="01E9C6A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076</w:t>
            </w:r>
          </w:p>
        </w:tc>
      </w:tr>
      <w:tr w:rsidR="006255A0" w:rsidRPr="00096C61" w14:paraId="2300F82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184430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C0139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A0C6A57" w14:textId="79BCCC0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456510</w:t>
            </w:r>
          </w:p>
        </w:tc>
        <w:tc>
          <w:tcPr>
            <w:tcW w:w="975" w:type="pct"/>
            <w:vAlign w:val="center"/>
          </w:tcPr>
          <w:p w14:paraId="7C7F5590" w14:textId="2102A89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6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DE84738" w14:textId="3AE4F45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531</w:t>
            </w:r>
          </w:p>
        </w:tc>
      </w:tr>
      <w:tr w:rsidR="006255A0" w:rsidRPr="00096C61" w14:paraId="5EE1798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73D9F1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L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20D9099" w14:textId="5AECD62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791850</w:t>
            </w:r>
          </w:p>
        </w:tc>
        <w:tc>
          <w:tcPr>
            <w:tcW w:w="975" w:type="pct"/>
            <w:vAlign w:val="center"/>
          </w:tcPr>
          <w:p w14:paraId="45493BF0" w14:textId="7E0BACD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78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3A57E0C" w14:textId="3C0274D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755</w:t>
            </w:r>
          </w:p>
        </w:tc>
      </w:tr>
      <w:tr w:rsidR="006255A0" w:rsidRPr="00096C61" w14:paraId="1447199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B005B2F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10A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7B6C875" w14:textId="4ADF8DE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893234</w:t>
            </w:r>
          </w:p>
        </w:tc>
        <w:tc>
          <w:tcPr>
            <w:tcW w:w="975" w:type="pct"/>
            <w:vAlign w:val="center"/>
          </w:tcPr>
          <w:p w14:paraId="38B2A923" w14:textId="20F255C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08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C9BE904" w14:textId="258D4C3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446</w:t>
            </w:r>
          </w:p>
        </w:tc>
      </w:tr>
      <w:tr w:rsidR="006255A0" w:rsidRPr="00096C61" w14:paraId="35C8F7D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6ACA4B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LRFN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83806E7" w14:textId="7D5294B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832520</w:t>
            </w:r>
          </w:p>
        </w:tc>
        <w:tc>
          <w:tcPr>
            <w:tcW w:w="975" w:type="pct"/>
            <w:vAlign w:val="center"/>
          </w:tcPr>
          <w:p w14:paraId="1F5104CA" w14:textId="0BD06FA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48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0B39E33" w14:textId="390F698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393</w:t>
            </w:r>
          </w:p>
        </w:tc>
      </w:tr>
      <w:tr w:rsidR="006255A0" w:rsidRPr="00096C61" w14:paraId="30FA06D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9D91A4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MP1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8D1AC20" w14:textId="641F9E6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450353</w:t>
            </w:r>
          </w:p>
        </w:tc>
        <w:tc>
          <w:tcPr>
            <w:tcW w:w="975" w:type="pct"/>
            <w:vAlign w:val="center"/>
          </w:tcPr>
          <w:p w14:paraId="4103F93C" w14:textId="56584FC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78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6A55D53" w14:textId="0231869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056</w:t>
            </w:r>
          </w:p>
        </w:tc>
      </w:tr>
      <w:tr w:rsidR="006255A0" w:rsidRPr="00096C61" w14:paraId="7432339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2E5C0E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325FA04" w14:textId="2C0D77C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6.311650</w:t>
            </w:r>
          </w:p>
        </w:tc>
        <w:tc>
          <w:tcPr>
            <w:tcW w:w="975" w:type="pct"/>
            <w:vAlign w:val="center"/>
          </w:tcPr>
          <w:p w14:paraId="72C3C872" w14:textId="14F8832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91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719CF4B" w14:textId="507D521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243</w:t>
            </w:r>
          </w:p>
        </w:tc>
      </w:tr>
      <w:tr w:rsidR="006255A0" w:rsidRPr="00096C61" w14:paraId="7E08EBD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4F2A67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XD1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BE8DF1A" w14:textId="1BB86E9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935897</w:t>
            </w:r>
          </w:p>
        </w:tc>
        <w:tc>
          <w:tcPr>
            <w:tcW w:w="975" w:type="pct"/>
            <w:vAlign w:val="center"/>
          </w:tcPr>
          <w:p w14:paraId="4A0BEE18" w14:textId="1CCBE8B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92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F0215BE" w14:textId="5BEDBA2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243</w:t>
            </w:r>
          </w:p>
        </w:tc>
      </w:tr>
      <w:tr w:rsidR="006255A0" w:rsidRPr="00096C61" w14:paraId="3C805DD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74CA4C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2ML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25AEC2C" w14:textId="0D76C51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420340</w:t>
            </w:r>
          </w:p>
        </w:tc>
        <w:tc>
          <w:tcPr>
            <w:tcW w:w="975" w:type="pct"/>
            <w:vAlign w:val="center"/>
          </w:tcPr>
          <w:p w14:paraId="65BF603F" w14:textId="55ABE99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13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AEDB688" w14:textId="46B9ECD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647</w:t>
            </w:r>
          </w:p>
        </w:tc>
      </w:tr>
      <w:tr w:rsidR="006255A0" w:rsidRPr="00096C61" w14:paraId="09E8C9A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39BEFA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LHL6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0465DAC" w14:textId="207496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769694</w:t>
            </w:r>
          </w:p>
        </w:tc>
        <w:tc>
          <w:tcPr>
            <w:tcW w:w="975" w:type="pct"/>
            <w:vAlign w:val="center"/>
          </w:tcPr>
          <w:p w14:paraId="135959F4" w14:textId="3F2CD3F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38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CB8D5A3" w14:textId="79DC4BE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179</w:t>
            </w:r>
          </w:p>
        </w:tc>
      </w:tr>
      <w:tr w:rsidR="006255A0" w:rsidRPr="00096C61" w14:paraId="6643BF6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28BB8E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FSF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54104C2" w14:textId="33BE390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527421</w:t>
            </w:r>
          </w:p>
        </w:tc>
        <w:tc>
          <w:tcPr>
            <w:tcW w:w="975" w:type="pct"/>
            <w:vAlign w:val="center"/>
          </w:tcPr>
          <w:p w14:paraId="5D3B0AED" w14:textId="35CBA41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67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86859A4" w14:textId="65DCA88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795</w:t>
            </w:r>
          </w:p>
        </w:tc>
      </w:tr>
      <w:tr w:rsidR="006255A0" w:rsidRPr="00096C61" w14:paraId="4C9D11C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01359B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JP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165A643" w14:textId="239E0EB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680610</w:t>
            </w:r>
          </w:p>
        </w:tc>
        <w:tc>
          <w:tcPr>
            <w:tcW w:w="975" w:type="pct"/>
            <w:vAlign w:val="center"/>
          </w:tcPr>
          <w:p w14:paraId="6E3E32F4" w14:textId="6062AA2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84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29D6E4B" w14:textId="3D1F20E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994</w:t>
            </w:r>
          </w:p>
        </w:tc>
      </w:tr>
      <w:tr w:rsidR="006255A0" w:rsidRPr="00096C61" w14:paraId="6C7BB17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0C0EE8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18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48B2042" w14:textId="01A8630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111460</w:t>
            </w:r>
          </w:p>
        </w:tc>
        <w:tc>
          <w:tcPr>
            <w:tcW w:w="975" w:type="pct"/>
            <w:vAlign w:val="center"/>
          </w:tcPr>
          <w:p w14:paraId="1DB59495" w14:textId="44272D1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83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C24D7E8" w14:textId="6335B03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994</w:t>
            </w:r>
          </w:p>
        </w:tc>
      </w:tr>
      <w:tr w:rsidR="006255A0" w:rsidRPr="00096C61" w14:paraId="012C724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054792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HL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3B7985E" w14:textId="33EB820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35780</w:t>
            </w:r>
          </w:p>
        </w:tc>
        <w:tc>
          <w:tcPr>
            <w:tcW w:w="975" w:type="pct"/>
            <w:vAlign w:val="center"/>
          </w:tcPr>
          <w:p w14:paraId="7A2C8EEA" w14:textId="2DF942F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10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01C1A5E" w14:textId="5A11DBD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521</w:t>
            </w:r>
          </w:p>
        </w:tc>
      </w:tr>
      <w:tr w:rsidR="006255A0" w:rsidRPr="00096C61" w14:paraId="6045AD2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127BC8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18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C7807CC" w14:textId="6CE8C7E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333840</w:t>
            </w:r>
          </w:p>
        </w:tc>
        <w:tc>
          <w:tcPr>
            <w:tcW w:w="975" w:type="pct"/>
            <w:vAlign w:val="center"/>
          </w:tcPr>
          <w:p w14:paraId="600849C7" w14:textId="4E8ACA6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32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72CE479" w14:textId="1A739AD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831</w:t>
            </w:r>
          </w:p>
        </w:tc>
      </w:tr>
      <w:tr w:rsidR="006255A0" w:rsidRPr="00096C61" w14:paraId="10FBAFD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C119287" w14:textId="76335D62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92F368E" w14:textId="394A8B9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300960</w:t>
            </w:r>
          </w:p>
        </w:tc>
        <w:tc>
          <w:tcPr>
            <w:tcW w:w="975" w:type="pct"/>
            <w:vAlign w:val="center"/>
          </w:tcPr>
          <w:p w14:paraId="4AF0D1FB" w14:textId="3D82E47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30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92C3BB7" w14:textId="3903340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831</w:t>
            </w:r>
          </w:p>
        </w:tc>
      </w:tr>
      <w:tr w:rsidR="006255A0" w:rsidRPr="00096C61" w14:paraId="5A20D59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29605E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L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06D423C" w14:textId="7BDA738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92260</w:t>
            </w:r>
          </w:p>
        </w:tc>
        <w:tc>
          <w:tcPr>
            <w:tcW w:w="975" w:type="pct"/>
            <w:vAlign w:val="center"/>
          </w:tcPr>
          <w:p w14:paraId="0945F92D" w14:textId="6183CBC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50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329EAC8" w14:textId="13B45C4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132</w:t>
            </w:r>
          </w:p>
        </w:tc>
      </w:tr>
      <w:tr w:rsidR="006255A0" w:rsidRPr="00096C61" w14:paraId="551DDE2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8AFFBDF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25E5BF3" w14:textId="068EE10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734410</w:t>
            </w:r>
          </w:p>
        </w:tc>
        <w:tc>
          <w:tcPr>
            <w:tcW w:w="975" w:type="pct"/>
            <w:vAlign w:val="center"/>
          </w:tcPr>
          <w:p w14:paraId="0C159AD6" w14:textId="182C5DC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58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56D81EC" w14:textId="5C74E8D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212</w:t>
            </w:r>
          </w:p>
        </w:tc>
      </w:tr>
      <w:tr w:rsidR="006255A0" w:rsidRPr="00096C61" w14:paraId="2C7FA10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5E13AF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GL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C9FEEAB" w14:textId="325C95D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144820</w:t>
            </w:r>
          </w:p>
        </w:tc>
        <w:tc>
          <w:tcPr>
            <w:tcW w:w="975" w:type="pct"/>
            <w:vAlign w:val="center"/>
          </w:tcPr>
          <w:p w14:paraId="75C00B31" w14:textId="7915F9F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7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FEA59B1" w14:textId="33E1BA9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523</w:t>
            </w:r>
          </w:p>
        </w:tc>
      </w:tr>
      <w:tr w:rsidR="006255A0" w:rsidRPr="00096C61" w14:paraId="50070C6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7529A6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1QTNF7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6FA7F70" w14:textId="24ED95C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893420</w:t>
            </w:r>
          </w:p>
        </w:tc>
        <w:tc>
          <w:tcPr>
            <w:tcW w:w="975" w:type="pct"/>
            <w:vAlign w:val="center"/>
          </w:tcPr>
          <w:p w14:paraId="684BA8F7" w14:textId="5B22BFA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93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C973632" w14:textId="637A5CE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822</w:t>
            </w:r>
          </w:p>
        </w:tc>
      </w:tr>
      <w:tr w:rsidR="006255A0" w:rsidRPr="00096C61" w14:paraId="0F17B29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973E672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CDL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E5C7623" w14:textId="4997B50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80860</w:t>
            </w:r>
          </w:p>
        </w:tc>
        <w:tc>
          <w:tcPr>
            <w:tcW w:w="975" w:type="pct"/>
            <w:vAlign w:val="center"/>
          </w:tcPr>
          <w:p w14:paraId="7E764A6B" w14:textId="5F1E9A7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02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149964C" w14:textId="399E06C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918</w:t>
            </w:r>
          </w:p>
        </w:tc>
      </w:tr>
      <w:tr w:rsidR="006255A0" w:rsidRPr="00096C61" w14:paraId="0009DB4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B2BCBB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3BGRL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A32D211" w14:textId="5C07CCA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44830</w:t>
            </w:r>
          </w:p>
        </w:tc>
        <w:tc>
          <w:tcPr>
            <w:tcW w:w="975" w:type="pct"/>
            <w:vAlign w:val="center"/>
          </w:tcPr>
          <w:p w14:paraId="16019148" w14:textId="3418C7A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47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0DC5731" w14:textId="2384014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82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7BB9B9E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52D080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5A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B99F651" w14:textId="324385C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203929</w:t>
            </w:r>
          </w:p>
        </w:tc>
        <w:tc>
          <w:tcPr>
            <w:tcW w:w="975" w:type="pct"/>
            <w:vAlign w:val="center"/>
          </w:tcPr>
          <w:p w14:paraId="0D527CBA" w14:textId="35B05E9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77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EBA4A1A" w14:textId="552F295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257</w:t>
            </w:r>
          </w:p>
        </w:tc>
      </w:tr>
      <w:tr w:rsidR="006255A0" w:rsidRPr="00096C61" w14:paraId="71FE397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F1EF4A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WA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19C2A4C" w14:textId="636FEBF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386810</w:t>
            </w:r>
          </w:p>
        </w:tc>
        <w:tc>
          <w:tcPr>
            <w:tcW w:w="975" w:type="pct"/>
            <w:vAlign w:val="center"/>
          </w:tcPr>
          <w:p w14:paraId="5CDC4D51" w14:textId="4A2A53B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74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B608C96" w14:textId="308797E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257</w:t>
            </w:r>
          </w:p>
        </w:tc>
      </w:tr>
      <w:tr w:rsidR="006255A0" w:rsidRPr="00096C61" w14:paraId="0A9C29E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0EFAED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CT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6139738" w14:textId="57BC90A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855530</w:t>
            </w:r>
          </w:p>
        </w:tc>
        <w:tc>
          <w:tcPr>
            <w:tcW w:w="975" w:type="pct"/>
            <w:vAlign w:val="center"/>
          </w:tcPr>
          <w:p w14:paraId="2AA6F393" w14:textId="54D9C96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95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DA55434" w14:textId="1A3238D2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43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0E552CA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4015D8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PZ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36E34F2" w14:textId="7805AD9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535560</w:t>
            </w:r>
          </w:p>
        </w:tc>
        <w:tc>
          <w:tcPr>
            <w:tcW w:w="975" w:type="pct"/>
            <w:vAlign w:val="center"/>
          </w:tcPr>
          <w:p w14:paraId="2BEC2F01" w14:textId="420F4F6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90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5224246" w14:textId="13BA87F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43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4099F08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49DF4F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OXA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ACC0883" w14:textId="0CE1FED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76700</w:t>
            </w:r>
          </w:p>
        </w:tc>
        <w:tc>
          <w:tcPr>
            <w:tcW w:w="975" w:type="pct"/>
            <w:vAlign w:val="center"/>
          </w:tcPr>
          <w:p w14:paraId="4653C1B2" w14:textId="6066E37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74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19307AB" w14:textId="75FEC0A1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03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67BDDB4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CAC665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NIP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CDF23DF" w14:textId="54F9FE0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16050</w:t>
            </w:r>
          </w:p>
        </w:tc>
        <w:tc>
          <w:tcPr>
            <w:tcW w:w="975" w:type="pct"/>
            <w:vAlign w:val="center"/>
          </w:tcPr>
          <w:p w14:paraId="62B93C5F" w14:textId="6631F28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29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E4BA9CC" w14:textId="4930DFA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83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1373C29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9927A2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HRC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365F774" w14:textId="15934BC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213538</w:t>
            </w:r>
          </w:p>
        </w:tc>
        <w:tc>
          <w:tcPr>
            <w:tcW w:w="975" w:type="pct"/>
            <w:vAlign w:val="center"/>
          </w:tcPr>
          <w:p w14:paraId="021106F3" w14:textId="2532D14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22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73E1336" w14:textId="730079D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83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3272F4A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AFC77F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3H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29219AA" w14:textId="4ECEE71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301112</w:t>
            </w:r>
          </w:p>
        </w:tc>
        <w:tc>
          <w:tcPr>
            <w:tcW w:w="975" w:type="pct"/>
            <w:vAlign w:val="center"/>
          </w:tcPr>
          <w:p w14:paraId="70014975" w14:textId="29938AA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26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FA97178" w14:textId="744FBA3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83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3F849C0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F200E9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H7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BDBCC76" w14:textId="7284100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196770</w:t>
            </w:r>
          </w:p>
        </w:tc>
        <w:tc>
          <w:tcPr>
            <w:tcW w:w="975" w:type="pct"/>
            <w:vAlign w:val="center"/>
          </w:tcPr>
          <w:p w14:paraId="590042F2" w14:textId="1C3A034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42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14642FC" w14:textId="7C6C122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986</w:t>
            </w:r>
          </w:p>
        </w:tc>
      </w:tr>
      <w:tr w:rsidR="006255A0" w:rsidRPr="00096C61" w14:paraId="1B5703D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D62BA9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PT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F9E25D4" w14:textId="4F66EE7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185840</w:t>
            </w:r>
          </w:p>
        </w:tc>
        <w:tc>
          <w:tcPr>
            <w:tcW w:w="975" w:type="pct"/>
            <w:vAlign w:val="center"/>
          </w:tcPr>
          <w:p w14:paraId="165417C1" w14:textId="789D7F6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52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550E466" w14:textId="7A15185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079</w:t>
            </w:r>
          </w:p>
        </w:tc>
      </w:tr>
      <w:tr w:rsidR="006255A0" w:rsidRPr="00096C61" w14:paraId="487CBD9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43BCA7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FAP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4D406C3" w14:textId="3AD7786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154510</w:t>
            </w:r>
          </w:p>
        </w:tc>
        <w:tc>
          <w:tcPr>
            <w:tcW w:w="975" w:type="pct"/>
            <w:vAlign w:val="center"/>
          </w:tcPr>
          <w:p w14:paraId="6DA0BBBB" w14:textId="4D2CA75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85E-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1814D3C" w14:textId="331FFFA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627</w:t>
            </w:r>
          </w:p>
        </w:tc>
      </w:tr>
      <w:tr w:rsidR="006255A0" w:rsidRPr="00096C61" w14:paraId="6CBAD78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482AFB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CSTD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49CA3A0" w14:textId="7732656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86470</w:t>
            </w:r>
          </w:p>
        </w:tc>
        <w:tc>
          <w:tcPr>
            <w:tcW w:w="975" w:type="pct"/>
            <w:vAlign w:val="center"/>
          </w:tcPr>
          <w:p w14:paraId="504D6669" w14:textId="2E43CB5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</w:t>
            </w:r>
            <w:r w:rsidR="00466E78">
              <w:rPr>
                <w:rFonts w:ascii="等线" w:eastAsia="等线" w:hAnsi="等线" w:hint="eastAsia"/>
                <w:color w:val="000000"/>
                <w:sz w:val="22"/>
              </w:rPr>
              <w:t>0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07968EC" w14:textId="31A8EE1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89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5DC4F40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6EC8122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XL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A22DCAD" w14:textId="6368E86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759751</w:t>
            </w:r>
          </w:p>
        </w:tc>
        <w:tc>
          <w:tcPr>
            <w:tcW w:w="975" w:type="pct"/>
            <w:vAlign w:val="center"/>
          </w:tcPr>
          <w:p w14:paraId="01100655" w14:textId="7BD51DE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01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231DBAA" w14:textId="445EB9F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933</w:t>
            </w:r>
          </w:p>
        </w:tc>
      </w:tr>
      <w:tr w:rsidR="006255A0" w:rsidRPr="00096C61" w14:paraId="051AFDD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7D39B1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MILIN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BF2CC87" w14:textId="4AA9668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139058</w:t>
            </w:r>
          </w:p>
        </w:tc>
        <w:tc>
          <w:tcPr>
            <w:tcW w:w="975" w:type="pct"/>
            <w:vAlign w:val="center"/>
          </w:tcPr>
          <w:p w14:paraId="5B2F1AEF" w14:textId="39E8FDE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0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540E195" w14:textId="5ECF8BB2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945</w:t>
            </w:r>
          </w:p>
        </w:tc>
      </w:tr>
      <w:tr w:rsidR="006255A0" w:rsidRPr="00096C61" w14:paraId="3B58C2C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7895D2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DK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BC85E0A" w14:textId="5FCE329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175780</w:t>
            </w:r>
          </w:p>
        </w:tc>
        <w:tc>
          <w:tcPr>
            <w:tcW w:w="975" w:type="pct"/>
            <w:vAlign w:val="center"/>
          </w:tcPr>
          <w:p w14:paraId="79713519" w14:textId="3A61A92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0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12ECC19" w14:textId="39291E0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977</w:t>
            </w:r>
          </w:p>
        </w:tc>
      </w:tr>
      <w:tr w:rsidR="006255A0" w:rsidRPr="00096C61" w14:paraId="1FC7D4A4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73566F2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MEM132A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6BB2828" w14:textId="0477888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233427</w:t>
            </w:r>
          </w:p>
        </w:tc>
        <w:tc>
          <w:tcPr>
            <w:tcW w:w="975" w:type="pct"/>
            <w:vAlign w:val="center"/>
          </w:tcPr>
          <w:p w14:paraId="65DB3EA5" w14:textId="4FA2873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04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AE289A8" w14:textId="070F026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076</w:t>
            </w:r>
          </w:p>
        </w:tc>
      </w:tr>
      <w:tr w:rsidR="006255A0" w:rsidRPr="00096C61" w14:paraId="4A5A0A8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0354C8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9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7C6A72C" w14:textId="78BD42F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208159</w:t>
            </w:r>
          </w:p>
        </w:tc>
        <w:tc>
          <w:tcPr>
            <w:tcW w:w="975" w:type="pct"/>
            <w:vAlign w:val="center"/>
          </w:tcPr>
          <w:p w14:paraId="247B7499" w14:textId="292A519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05AE6EE" w14:textId="38C37F5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18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5A40ADE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B51F31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V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1E7BFB4" w14:textId="0FBEBFB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377450</w:t>
            </w:r>
          </w:p>
        </w:tc>
        <w:tc>
          <w:tcPr>
            <w:tcW w:w="975" w:type="pct"/>
            <w:vAlign w:val="center"/>
          </w:tcPr>
          <w:p w14:paraId="16E2FD57" w14:textId="5788534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0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8059C0F" w14:textId="2F34C7D5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889</w:t>
            </w:r>
          </w:p>
        </w:tc>
      </w:tr>
      <w:tr w:rsidR="006255A0" w:rsidRPr="00096C61" w14:paraId="42B0F52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E5CB8E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CAL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62E2460" w14:textId="23CEB6E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990489</w:t>
            </w:r>
          </w:p>
        </w:tc>
        <w:tc>
          <w:tcPr>
            <w:tcW w:w="975" w:type="pct"/>
            <w:vAlign w:val="center"/>
          </w:tcPr>
          <w:p w14:paraId="158D6466" w14:textId="23EF098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1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38FE781" w14:textId="1D1DA69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333</w:t>
            </w:r>
          </w:p>
        </w:tc>
      </w:tr>
      <w:tr w:rsidR="006255A0" w:rsidRPr="00096C61" w14:paraId="5399664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9B91F2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V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DEDC48E" w14:textId="4C4BEF2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040230</w:t>
            </w:r>
          </w:p>
        </w:tc>
        <w:tc>
          <w:tcPr>
            <w:tcW w:w="975" w:type="pct"/>
            <w:vAlign w:val="center"/>
          </w:tcPr>
          <w:p w14:paraId="07E7136F" w14:textId="244D783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1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2272A95" w14:textId="6C51599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405</w:t>
            </w:r>
          </w:p>
        </w:tc>
      </w:tr>
      <w:tr w:rsidR="006255A0" w:rsidRPr="00096C61" w14:paraId="07AB06A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EF67F7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EM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18432B3" w14:textId="18224AD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099469</w:t>
            </w:r>
          </w:p>
        </w:tc>
        <w:tc>
          <w:tcPr>
            <w:tcW w:w="975" w:type="pct"/>
            <w:vAlign w:val="center"/>
          </w:tcPr>
          <w:p w14:paraId="49DAD6A9" w14:textId="4B0A306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1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098F992" w14:textId="46E13C8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405</w:t>
            </w:r>
          </w:p>
        </w:tc>
      </w:tr>
      <w:tr w:rsidR="006255A0" w:rsidRPr="00096C61" w14:paraId="3FA5D19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72BA38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CARA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02DCD2B" w14:textId="769ED3C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469860</w:t>
            </w:r>
          </w:p>
        </w:tc>
        <w:tc>
          <w:tcPr>
            <w:tcW w:w="975" w:type="pct"/>
            <w:vAlign w:val="center"/>
          </w:tcPr>
          <w:p w14:paraId="5BD952CB" w14:textId="0DD10EB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2</w:t>
            </w:r>
            <w:r w:rsidR="00466E78">
              <w:rPr>
                <w:rFonts w:ascii="等线" w:eastAsia="等线" w:hAnsi="等线" w:hint="eastAsia"/>
                <w:color w:val="000000"/>
                <w:sz w:val="22"/>
              </w:rPr>
              <w:t>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9A525BF" w14:textId="6B69FB4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597</w:t>
            </w:r>
          </w:p>
        </w:tc>
      </w:tr>
      <w:tr w:rsidR="006255A0" w:rsidRPr="00096C61" w14:paraId="03FB485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765CF4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IM1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7CE3062" w14:textId="462E7A4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125060</w:t>
            </w:r>
          </w:p>
        </w:tc>
        <w:tc>
          <w:tcPr>
            <w:tcW w:w="975" w:type="pct"/>
            <w:vAlign w:val="center"/>
          </w:tcPr>
          <w:p w14:paraId="2344BF2B" w14:textId="5EE96F2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2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79115BA" w14:textId="3B4A0F9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368</w:t>
            </w:r>
          </w:p>
        </w:tc>
      </w:tr>
      <w:tr w:rsidR="006255A0" w:rsidRPr="00096C61" w14:paraId="178CC7C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A137EF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HRF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8FB5EAB" w14:textId="0016475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414327</w:t>
            </w:r>
          </w:p>
        </w:tc>
        <w:tc>
          <w:tcPr>
            <w:tcW w:w="975" w:type="pct"/>
            <w:vAlign w:val="center"/>
          </w:tcPr>
          <w:p w14:paraId="3B6EB988" w14:textId="3C5956A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2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E1E9D7F" w14:textId="1F6687A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576</w:t>
            </w:r>
          </w:p>
        </w:tc>
      </w:tr>
      <w:tr w:rsidR="006255A0" w:rsidRPr="00096C61" w14:paraId="6B8E406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ED8474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2RY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A33348E" w14:textId="71BCBCD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22180</w:t>
            </w:r>
          </w:p>
        </w:tc>
        <w:tc>
          <w:tcPr>
            <w:tcW w:w="975" w:type="pct"/>
            <w:vAlign w:val="center"/>
          </w:tcPr>
          <w:p w14:paraId="52528ADF" w14:textId="4A5DFC5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2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DDF535F" w14:textId="3EF8036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78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0DF7A07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B4A521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LV1-5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D3B2020" w14:textId="70A62A5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.217503</w:t>
            </w:r>
          </w:p>
        </w:tc>
        <w:tc>
          <w:tcPr>
            <w:tcW w:w="975" w:type="pct"/>
            <w:vAlign w:val="center"/>
          </w:tcPr>
          <w:p w14:paraId="62D2BEB5" w14:textId="12A66DE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31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06C8357" w14:textId="43A66DE5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089</w:t>
            </w:r>
          </w:p>
        </w:tc>
      </w:tr>
      <w:tr w:rsidR="006255A0" w:rsidRPr="00096C61" w14:paraId="0137EC8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FD297A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DBNDD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D1150B0" w14:textId="31B38B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540960</w:t>
            </w:r>
          </w:p>
        </w:tc>
        <w:tc>
          <w:tcPr>
            <w:tcW w:w="975" w:type="pct"/>
            <w:vAlign w:val="center"/>
          </w:tcPr>
          <w:p w14:paraId="5C7B00EB" w14:textId="15D1DCC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3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80C0C11" w14:textId="49EB21C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379</w:t>
            </w:r>
          </w:p>
        </w:tc>
      </w:tr>
      <w:tr w:rsidR="006255A0" w:rsidRPr="00096C61" w14:paraId="2302AAA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978BBF2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XDN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7CF1DC4" w14:textId="4FFB680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812818</w:t>
            </w:r>
          </w:p>
        </w:tc>
        <w:tc>
          <w:tcPr>
            <w:tcW w:w="975" w:type="pct"/>
            <w:vAlign w:val="center"/>
          </w:tcPr>
          <w:p w14:paraId="09A9D609" w14:textId="2F1087A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3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6F6BECD" w14:textId="75DF115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492</w:t>
            </w:r>
          </w:p>
        </w:tc>
      </w:tr>
      <w:tr w:rsidR="006255A0" w:rsidRPr="00096C61" w14:paraId="4EDE9F1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85A470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XD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A648AE5" w14:textId="7AD25C5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71850</w:t>
            </w:r>
          </w:p>
        </w:tc>
        <w:tc>
          <w:tcPr>
            <w:tcW w:w="975" w:type="pct"/>
            <w:vAlign w:val="center"/>
          </w:tcPr>
          <w:p w14:paraId="27156210" w14:textId="2831E49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3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AA8F57D" w14:textId="5384C20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614</w:t>
            </w:r>
          </w:p>
        </w:tc>
      </w:tr>
      <w:tr w:rsidR="006255A0" w:rsidRPr="00096C61" w14:paraId="1666E53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D8A17A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TP6V1C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5BA9439" w14:textId="732D24E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785720</w:t>
            </w:r>
          </w:p>
        </w:tc>
        <w:tc>
          <w:tcPr>
            <w:tcW w:w="975" w:type="pct"/>
            <w:vAlign w:val="center"/>
          </w:tcPr>
          <w:p w14:paraId="470311CF" w14:textId="1D1A7E0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41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8A3FE7E" w14:textId="054ED65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3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0</w:t>
            </w:r>
          </w:p>
        </w:tc>
      </w:tr>
      <w:tr w:rsidR="006255A0" w:rsidRPr="00096C61" w14:paraId="063B91B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47446BA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NF750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BC9F594" w14:textId="25ECE39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041840</w:t>
            </w:r>
          </w:p>
        </w:tc>
        <w:tc>
          <w:tcPr>
            <w:tcW w:w="975" w:type="pct"/>
            <w:vAlign w:val="center"/>
          </w:tcPr>
          <w:p w14:paraId="32AB9AAF" w14:textId="1C615C8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4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613F219" w14:textId="3C825ED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68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6255A0" w:rsidRPr="00096C61" w14:paraId="75B2F60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650AFEE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3A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07A10A1" w14:textId="0BE5056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032294</w:t>
            </w:r>
          </w:p>
        </w:tc>
        <w:tc>
          <w:tcPr>
            <w:tcW w:w="975" w:type="pct"/>
            <w:vAlign w:val="center"/>
          </w:tcPr>
          <w:p w14:paraId="21CB64FF" w14:textId="5E26C72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4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5DCE110" w14:textId="7C59F2F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974</w:t>
            </w:r>
          </w:p>
        </w:tc>
      </w:tr>
      <w:tr w:rsidR="006255A0" w:rsidRPr="00096C61" w14:paraId="77D48A2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D966FB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60402.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F48D0C4" w14:textId="6C0E2F6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523620</w:t>
            </w:r>
          </w:p>
        </w:tc>
        <w:tc>
          <w:tcPr>
            <w:tcW w:w="975" w:type="pct"/>
            <w:vAlign w:val="center"/>
          </w:tcPr>
          <w:p w14:paraId="5B3314CA" w14:textId="10B2506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4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0C16F37" w14:textId="12EE4E0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974</w:t>
            </w:r>
          </w:p>
        </w:tc>
      </w:tr>
      <w:tr w:rsidR="006255A0" w:rsidRPr="00096C61" w14:paraId="6F2A504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FC455E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AP3-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A205C0E" w14:textId="773DE945" w:rsidR="006255A0" w:rsidRPr="000768F1" w:rsidRDefault="006255A0" w:rsidP="00466E78">
            <w:pPr>
              <w:widowControl/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7.511100</w:t>
            </w:r>
          </w:p>
        </w:tc>
        <w:tc>
          <w:tcPr>
            <w:tcW w:w="975" w:type="pct"/>
            <w:vAlign w:val="center"/>
          </w:tcPr>
          <w:p w14:paraId="1E748528" w14:textId="23C2315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4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199AA62" w14:textId="51B16B7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326</w:t>
            </w:r>
          </w:p>
        </w:tc>
      </w:tr>
      <w:tr w:rsidR="006255A0" w:rsidRPr="00096C61" w14:paraId="33FC15B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557D75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FI30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5EC1890" w14:textId="1D2AEE5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409240</w:t>
            </w:r>
          </w:p>
        </w:tc>
        <w:tc>
          <w:tcPr>
            <w:tcW w:w="975" w:type="pct"/>
            <w:vAlign w:val="center"/>
          </w:tcPr>
          <w:p w14:paraId="62EE2A04" w14:textId="6BECA95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5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1F375D4" w14:textId="77250999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698</w:t>
            </w:r>
          </w:p>
        </w:tc>
      </w:tr>
      <w:tr w:rsidR="006255A0" w:rsidRPr="00096C61" w14:paraId="3916FE6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8DAD7B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ZAP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E916796" w14:textId="13060CD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991500</w:t>
            </w:r>
          </w:p>
        </w:tc>
        <w:tc>
          <w:tcPr>
            <w:tcW w:w="975" w:type="pct"/>
            <w:vAlign w:val="center"/>
          </w:tcPr>
          <w:p w14:paraId="49272C39" w14:textId="7129E97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5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409DAAC" w14:textId="65CEC9F8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024</w:t>
            </w:r>
          </w:p>
        </w:tc>
      </w:tr>
      <w:tr w:rsidR="006255A0" w:rsidRPr="00096C61" w14:paraId="52DE243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229BFD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4orf48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6B20E9F" w14:textId="6A28804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543381</w:t>
            </w:r>
          </w:p>
        </w:tc>
        <w:tc>
          <w:tcPr>
            <w:tcW w:w="975" w:type="pct"/>
            <w:vAlign w:val="center"/>
          </w:tcPr>
          <w:p w14:paraId="4FF0D607" w14:textId="6FEE592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6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33066A1" w14:textId="7ED86D9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011</w:t>
            </w:r>
          </w:p>
        </w:tc>
      </w:tr>
      <w:tr w:rsidR="006255A0" w:rsidRPr="00096C61" w14:paraId="54B893F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F1FA01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SCN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B4CFA27" w14:textId="2ECD352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057363</w:t>
            </w:r>
          </w:p>
        </w:tc>
        <w:tc>
          <w:tcPr>
            <w:tcW w:w="975" w:type="pct"/>
            <w:vAlign w:val="center"/>
          </w:tcPr>
          <w:p w14:paraId="3D17019E" w14:textId="25DF7F7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6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32BDC8B" w14:textId="654FAFC5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011</w:t>
            </w:r>
          </w:p>
        </w:tc>
      </w:tr>
      <w:tr w:rsidR="006255A0" w:rsidRPr="00096C61" w14:paraId="02FC0DD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81168E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HLH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EF287FC" w14:textId="117BDB9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067410</w:t>
            </w:r>
          </w:p>
        </w:tc>
        <w:tc>
          <w:tcPr>
            <w:tcW w:w="975" w:type="pct"/>
            <w:vAlign w:val="center"/>
          </w:tcPr>
          <w:p w14:paraId="133DA056" w14:textId="0A2AD98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6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7FF94CB" w14:textId="36A5D73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011</w:t>
            </w:r>
          </w:p>
        </w:tc>
      </w:tr>
      <w:tr w:rsidR="006255A0" w:rsidRPr="00096C61" w14:paraId="2EE4DF0C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AAC69C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KX2-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363656A" w14:textId="57A467A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196430</w:t>
            </w:r>
          </w:p>
        </w:tc>
        <w:tc>
          <w:tcPr>
            <w:tcW w:w="975" w:type="pct"/>
            <w:vAlign w:val="center"/>
          </w:tcPr>
          <w:p w14:paraId="3E22D583" w14:textId="28E7878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6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2F5E87E" w14:textId="3E3CD0C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285</w:t>
            </w:r>
          </w:p>
        </w:tc>
      </w:tr>
      <w:tr w:rsidR="006255A0" w:rsidRPr="00096C61" w14:paraId="39523D4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D4DAED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PP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8388881" w14:textId="5929612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228060</w:t>
            </w:r>
          </w:p>
        </w:tc>
        <w:tc>
          <w:tcPr>
            <w:tcW w:w="975" w:type="pct"/>
            <w:vAlign w:val="center"/>
          </w:tcPr>
          <w:p w14:paraId="318193C2" w14:textId="55461E9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6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3B6DD3D" w14:textId="5965CD4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334</w:t>
            </w:r>
          </w:p>
        </w:tc>
      </w:tr>
      <w:tr w:rsidR="006255A0" w:rsidRPr="00096C61" w14:paraId="58BDB62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304ED7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NC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F178617" w14:textId="2381468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036516</w:t>
            </w:r>
          </w:p>
        </w:tc>
        <w:tc>
          <w:tcPr>
            <w:tcW w:w="975" w:type="pct"/>
            <w:vAlign w:val="center"/>
          </w:tcPr>
          <w:p w14:paraId="65D330CA" w14:textId="1018430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7</w:t>
            </w:r>
            <w:r w:rsidR="00466E78">
              <w:rPr>
                <w:rFonts w:ascii="等线" w:eastAsia="等线" w:hAnsi="等线" w:hint="eastAsia"/>
                <w:color w:val="000000"/>
                <w:sz w:val="22"/>
              </w:rPr>
              <w:t>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963E7BB" w14:textId="530E475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767</w:t>
            </w:r>
          </w:p>
        </w:tc>
      </w:tr>
      <w:tr w:rsidR="006255A0" w:rsidRPr="00096C61" w14:paraId="3A6C034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102632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G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3A33067" w14:textId="317B5A5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401150</w:t>
            </w:r>
          </w:p>
        </w:tc>
        <w:tc>
          <w:tcPr>
            <w:tcW w:w="975" w:type="pct"/>
            <w:vAlign w:val="center"/>
          </w:tcPr>
          <w:p w14:paraId="0E9D03BE" w14:textId="444C02C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7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CD53557" w14:textId="720395F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011</w:t>
            </w:r>
          </w:p>
        </w:tc>
      </w:tr>
      <w:tr w:rsidR="006255A0" w:rsidRPr="00096C61" w14:paraId="4CC3A2F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CC5946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MP1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2DA16D2" w14:textId="6445CFB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1.210940</w:t>
            </w:r>
          </w:p>
        </w:tc>
        <w:tc>
          <w:tcPr>
            <w:tcW w:w="975" w:type="pct"/>
            <w:vAlign w:val="center"/>
          </w:tcPr>
          <w:p w14:paraId="38F2C1F7" w14:textId="331392C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8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4333D4D" w14:textId="38A54FC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621</w:t>
            </w:r>
          </w:p>
        </w:tc>
      </w:tr>
      <w:tr w:rsidR="006255A0" w:rsidRPr="00096C61" w14:paraId="456B6DE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850B2F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XB9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AEE1BD3" w14:textId="653F6378" w:rsidR="006255A0" w:rsidRPr="000768F1" w:rsidRDefault="006255A0" w:rsidP="00466E78">
            <w:pPr>
              <w:widowControl/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697134</w:t>
            </w:r>
          </w:p>
        </w:tc>
        <w:tc>
          <w:tcPr>
            <w:tcW w:w="975" w:type="pct"/>
            <w:vAlign w:val="center"/>
          </w:tcPr>
          <w:p w14:paraId="4D86EE5A" w14:textId="10F32AF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8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59AF9BC" w14:textId="5407E271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638</w:t>
            </w:r>
          </w:p>
        </w:tc>
      </w:tr>
      <w:tr w:rsidR="006255A0" w:rsidRPr="00096C61" w14:paraId="1660717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562F64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DF10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08EDBB6" w14:textId="4BD7DC5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401410</w:t>
            </w:r>
          </w:p>
        </w:tc>
        <w:tc>
          <w:tcPr>
            <w:tcW w:w="975" w:type="pct"/>
            <w:vAlign w:val="center"/>
          </w:tcPr>
          <w:p w14:paraId="6E704F29" w14:textId="5BC35E67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8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44A02F6" w14:textId="4C72E2B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036</w:t>
            </w:r>
          </w:p>
        </w:tc>
      </w:tr>
      <w:tr w:rsidR="006255A0" w:rsidRPr="00096C61" w14:paraId="666F0CB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CEDB17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TX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5BE1283" w14:textId="332BF49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121090</w:t>
            </w:r>
          </w:p>
        </w:tc>
        <w:tc>
          <w:tcPr>
            <w:tcW w:w="975" w:type="pct"/>
            <w:vAlign w:val="center"/>
          </w:tcPr>
          <w:p w14:paraId="555DFE5E" w14:textId="7109831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8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9E7A343" w14:textId="6599B91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217</w:t>
            </w:r>
          </w:p>
        </w:tc>
      </w:tr>
      <w:tr w:rsidR="006255A0" w:rsidRPr="00096C61" w14:paraId="5C5975A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D47BE5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OCD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45E0518" w14:textId="3852B3D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767881</w:t>
            </w:r>
          </w:p>
        </w:tc>
        <w:tc>
          <w:tcPr>
            <w:tcW w:w="975" w:type="pct"/>
            <w:vAlign w:val="center"/>
          </w:tcPr>
          <w:p w14:paraId="6479B208" w14:textId="14F7C66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19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276A309" w14:textId="11F44EA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3109</w:t>
            </w:r>
          </w:p>
        </w:tc>
      </w:tr>
      <w:tr w:rsidR="006255A0" w:rsidRPr="00096C61" w14:paraId="3CE26A69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F0331E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5-5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89F3C05" w14:textId="57CA5CC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488617</w:t>
            </w:r>
          </w:p>
        </w:tc>
        <w:tc>
          <w:tcPr>
            <w:tcW w:w="975" w:type="pct"/>
            <w:vAlign w:val="center"/>
          </w:tcPr>
          <w:p w14:paraId="12BA0441" w14:textId="00823EC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0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D49A240" w14:textId="2BAFCF8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125</w:t>
            </w:r>
          </w:p>
        </w:tc>
      </w:tr>
      <w:tr w:rsidR="006255A0" w:rsidRPr="00096C61" w14:paraId="083C7390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5190D0B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STA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D16431A" w14:textId="0955388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585370</w:t>
            </w:r>
          </w:p>
        </w:tc>
        <w:tc>
          <w:tcPr>
            <w:tcW w:w="975" w:type="pct"/>
            <w:vAlign w:val="center"/>
          </w:tcPr>
          <w:p w14:paraId="4E79B872" w14:textId="1FAFDD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0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D95D5EB" w14:textId="0541F5A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397</w:t>
            </w:r>
          </w:p>
        </w:tc>
      </w:tr>
      <w:tr w:rsidR="006255A0" w:rsidRPr="00096C61" w14:paraId="4F1BCD0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22A10F7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33850.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72D9894D" w14:textId="256723E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330840</w:t>
            </w:r>
          </w:p>
        </w:tc>
        <w:tc>
          <w:tcPr>
            <w:tcW w:w="975" w:type="pct"/>
            <w:vAlign w:val="center"/>
          </w:tcPr>
          <w:p w14:paraId="2A46E9DD" w14:textId="38D10C4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0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4B06B94" w14:textId="2EA5D0C5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397</w:t>
            </w:r>
          </w:p>
        </w:tc>
      </w:tr>
      <w:tr w:rsidR="006255A0" w:rsidRPr="00096C61" w14:paraId="3FAD276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896661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RTAP13-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CD6FEDC" w14:textId="00DA4FD6" w:rsidR="006255A0" w:rsidRPr="000768F1" w:rsidRDefault="006255A0" w:rsidP="00466E78">
            <w:pPr>
              <w:widowControl/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9.167600</w:t>
            </w:r>
          </w:p>
        </w:tc>
        <w:tc>
          <w:tcPr>
            <w:tcW w:w="975" w:type="pct"/>
            <w:vAlign w:val="center"/>
          </w:tcPr>
          <w:p w14:paraId="2C83B19F" w14:textId="46D00B0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0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4850F6A" w14:textId="7D868405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397</w:t>
            </w:r>
          </w:p>
        </w:tc>
      </w:tr>
      <w:tr w:rsidR="006255A0" w:rsidRPr="00096C61" w14:paraId="3AE2DC3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0CD88B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6orf13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8029658" w14:textId="5235673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1.972110</w:t>
            </w:r>
          </w:p>
        </w:tc>
        <w:tc>
          <w:tcPr>
            <w:tcW w:w="975" w:type="pct"/>
            <w:vAlign w:val="center"/>
          </w:tcPr>
          <w:p w14:paraId="2515392C" w14:textId="3643821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0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BCE781D" w14:textId="5341F9B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533</w:t>
            </w:r>
          </w:p>
        </w:tc>
      </w:tr>
      <w:tr w:rsidR="006255A0" w:rsidRPr="00096C61" w14:paraId="30E2DB2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C26B7D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HV3-3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467A418" w14:textId="65C54B5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043637</w:t>
            </w:r>
          </w:p>
        </w:tc>
        <w:tc>
          <w:tcPr>
            <w:tcW w:w="975" w:type="pct"/>
            <w:vAlign w:val="center"/>
          </w:tcPr>
          <w:p w14:paraId="1F99AE2D" w14:textId="56E2FDA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0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BBCB119" w14:textId="3A3F0B1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533</w:t>
            </w:r>
          </w:p>
        </w:tc>
      </w:tr>
      <w:tr w:rsidR="006255A0" w:rsidRPr="00096C61" w14:paraId="39267DF6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9FD730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PZ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B32BEEA" w14:textId="5CE96F2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639445</w:t>
            </w:r>
          </w:p>
        </w:tc>
        <w:tc>
          <w:tcPr>
            <w:tcW w:w="975" w:type="pct"/>
            <w:vAlign w:val="center"/>
          </w:tcPr>
          <w:p w14:paraId="6F5AEAB2" w14:textId="5D28EFB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1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D1AD33B" w14:textId="65BBC3F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827</w:t>
            </w:r>
          </w:p>
        </w:tc>
      </w:tr>
      <w:tr w:rsidR="006255A0" w:rsidRPr="00096C61" w14:paraId="02723A7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4BB263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PRIN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AB55894" w14:textId="025902E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062115</w:t>
            </w:r>
          </w:p>
        </w:tc>
        <w:tc>
          <w:tcPr>
            <w:tcW w:w="975" w:type="pct"/>
            <w:vAlign w:val="center"/>
          </w:tcPr>
          <w:p w14:paraId="7CF32708" w14:textId="068029D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1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E8654DA" w14:textId="0DEA9F6F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827</w:t>
            </w:r>
          </w:p>
        </w:tc>
      </w:tr>
      <w:tr w:rsidR="006255A0" w:rsidRPr="00096C61" w14:paraId="27ABAA4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33A9AA9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4F1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A4C29A7" w14:textId="2BD04CE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590860</w:t>
            </w:r>
          </w:p>
        </w:tc>
        <w:tc>
          <w:tcPr>
            <w:tcW w:w="975" w:type="pct"/>
            <w:vAlign w:val="center"/>
          </w:tcPr>
          <w:p w14:paraId="4437F60F" w14:textId="7DD24DC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1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C1D35F5" w14:textId="172D699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041</w:t>
            </w:r>
          </w:p>
        </w:tc>
      </w:tr>
      <w:tr w:rsidR="006255A0" w:rsidRPr="00096C61" w14:paraId="59B44543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FB0616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GFBP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C966133" w14:textId="7123FC1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1.958570</w:t>
            </w:r>
          </w:p>
        </w:tc>
        <w:tc>
          <w:tcPr>
            <w:tcW w:w="975" w:type="pct"/>
            <w:vAlign w:val="center"/>
          </w:tcPr>
          <w:p w14:paraId="1545E12C" w14:textId="07FEFDB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1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04F3515" w14:textId="31E76621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041</w:t>
            </w:r>
          </w:p>
        </w:tc>
      </w:tr>
      <w:tr w:rsidR="006255A0" w:rsidRPr="00096C61" w14:paraId="19FAE801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3D204FC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RR3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B163C18" w14:textId="0C8BB11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323040</w:t>
            </w:r>
          </w:p>
        </w:tc>
        <w:tc>
          <w:tcPr>
            <w:tcW w:w="975" w:type="pct"/>
            <w:vAlign w:val="center"/>
          </w:tcPr>
          <w:p w14:paraId="7B9EA19C" w14:textId="5C57823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21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5A5F028" w14:textId="34DC1F0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596</w:t>
            </w:r>
          </w:p>
        </w:tc>
      </w:tr>
      <w:tr w:rsidR="006255A0" w:rsidRPr="00096C61" w14:paraId="67E9915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9A32E0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AMC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42A91B3" w14:textId="6616719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498799</w:t>
            </w:r>
          </w:p>
        </w:tc>
        <w:tc>
          <w:tcPr>
            <w:tcW w:w="975" w:type="pct"/>
            <w:vAlign w:val="center"/>
          </w:tcPr>
          <w:p w14:paraId="2711E317" w14:textId="242C193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2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A98EDDA" w14:textId="0FAAD09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999</w:t>
            </w:r>
          </w:p>
        </w:tc>
      </w:tr>
      <w:tr w:rsidR="006255A0" w:rsidRPr="00096C61" w14:paraId="084DB42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67AC6C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DH20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F295F6B" w14:textId="06106F5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958690</w:t>
            </w:r>
          </w:p>
        </w:tc>
        <w:tc>
          <w:tcPr>
            <w:tcW w:w="975" w:type="pct"/>
            <w:vAlign w:val="center"/>
          </w:tcPr>
          <w:p w14:paraId="1643F0DF" w14:textId="4ACFBED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2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215C5B0" w14:textId="7441AAD7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999</w:t>
            </w:r>
          </w:p>
        </w:tc>
      </w:tr>
      <w:tr w:rsidR="006255A0" w:rsidRPr="00096C61" w14:paraId="1FE9E57E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804ED0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MEPA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005C323" w14:textId="3F8C535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051444</w:t>
            </w:r>
          </w:p>
        </w:tc>
        <w:tc>
          <w:tcPr>
            <w:tcW w:w="975" w:type="pct"/>
            <w:vAlign w:val="center"/>
          </w:tcPr>
          <w:p w14:paraId="064C298D" w14:textId="1ED883D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2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70EDABA" w14:textId="477C4AB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999</w:t>
            </w:r>
          </w:p>
        </w:tc>
      </w:tr>
      <w:tr w:rsidR="006255A0" w:rsidRPr="00096C61" w14:paraId="61282F6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B15D70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NK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3FE739F4" w14:textId="0567132C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5.471970</w:t>
            </w:r>
          </w:p>
        </w:tc>
        <w:tc>
          <w:tcPr>
            <w:tcW w:w="975" w:type="pct"/>
            <w:vAlign w:val="center"/>
          </w:tcPr>
          <w:p w14:paraId="410BC1E7" w14:textId="73459043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3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A080803" w14:textId="32E2C77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108</w:t>
            </w:r>
          </w:p>
        </w:tc>
      </w:tr>
      <w:tr w:rsidR="006255A0" w:rsidRPr="00096C61" w14:paraId="50A8665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DAEA9B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CG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0B135D6" w14:textId="5E57202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219755</w:t>
            </w:r>
          </w:p>
        </w:tc>
        <w:tc>
          <w:tcPr>
            <w:tcW w:w="975" w:type="pct"/>
            <w:vAlign w:val="center"/>
          </w:tcPr>
          <w:p w14:paraId="47115968" w14:textId="4EBC420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3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9B505B3" w14:textId="7B1A9D4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499</w:t>
            </w:r>
          </w:p>
        </w:tc>
      </w:tr>
      <w:tr w:rsidR="006255A0" w:rsidRPr="00096C61" w14:paraId="633D72E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76AE7E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61068.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B506484" w14:textId="4F7A4A1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771960</w:t>
            </w:r>
          </w:p>
        </w:tc>
        <w:tc>
          <w:tcPr>
            <w:tcW w:w="975" w:type="pct"/>
            <w:vAlign w:val="center"/>
          </w:tcPr>
          <w:p w14:paraId="2DCB6A82" w14:textId="218540E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4</w:t>
            </w:r>
            <w:r w:rsidR="00466E78">
              <w:rPr>
                <w:rFonts w:ascii="等线" w:eastAsia="等线" w:hAnsi="等线" w:hint="eastAsia"/>
                <w:color w:val="000000"/>
                <w:sz w:val="22"/>
              </w:rPr>
              <w:t>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DFF3914" w14:textId="7F9FBAB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563</w:t>
            </w:r>
          </w:p>
        </w:tc>
      </w:tr>
      <w:tr w:rsidR="006255A0" w:rsidRPr="00096C61" w14:paraId="3A0D78F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76E026D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DN17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25FE8C3" w14:textId="21795C3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441320</w:t>
            </w:r>
          </w:p>
        </w:tc>
        <w:tc>
          <w:tcPr>
            <w:tcW w:w="975" w:type="pct"/>
            <w:vAlign w:val="center"/>
          </w:tcPr>
          <w:p w14:paraId="75A1AFAE" w14:textId="1F5400C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4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C90CCCB" w14:textId="6FC1B74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774</w:t>
            </w:r>
          </w:p>
        </w:tc>
      </w:tr>
      <w:tr w:rsidR="006255A0" w:rsidRPr="00096C61" w14:paraId="15FEFFA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31E660D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VPL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E1CF788" w14:textId="47D2F66E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460860</w:t>
            </w:r>
          </w:p>
        </w:tc>
        <w:tc>
          <w:tcPr>
            <w:tcW w:w="975" w:type="pct"/>
            <w:vAlign w:val="center"/>
          </w:tcPr>
          <w:p w14:paraId="0D9FA0C7" w14:textId="74AE260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5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94ACF4A" w14:textId="56DD94B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778</w:t>
            </w:r>
          </w:p>
        </w:tc>
      </w:tr>
      <w:tr w:rsidR="006255A0" w:rsidRPr="00096C61" w14:paraId="51662D47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2A3A01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184324.1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A4138B9" w14:textId="0344B50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235196</w:t>
            </w:r>
          </w:p>
        </w:tc>
        <w:tc>
          <w:tcPr>
            <w:tcW w:w="975" w:type="pct"/>
            <w:vAlign w:val="center"/>
          </w:tcPr>
          <w:p w14:paraId="37CEC5B6" w14:textId="57F50D84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5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746B3F3E" w14:textId="313124F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8</w:t>
            </w:r>
            <w:r w:rsidR="00466E7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0</w:t>
            </w:r>
          </w:p>
        </w:tc>
      </w:tr>
      <w:tr w:rsidR="006255A0" w:rsidRPr="00096C61" w14:paraId="5171970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57E3E205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C100128770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C62C2DD" w14:textId="7DE08F1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815900</w:t>
            </w:r>
          </w:p>
        </w:tc>
        <w:tc>
          <w:tcPr>
            <w:tcW w:w="975" w:type="pct"/>
            <w:vAlign w:val="center"/>
          </w:tcPr>
          <w:p w14:paraId="5D2C0696" w14:textId="39AF9F7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6</w:t>
            </w:r>
            <w:r w:rsidR="00466E78">
              <w:rPr>
                <w:rFonts w:ascii="等线" w:eastAsia="等线" w:hAnsi="等线" w:hint="eastAsia"/>
                <w:color w:val="000000"/>
                <w:sz w:val="22"/>
              </w:rPr>
              <w:t>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2249B97" w14:textId="1283965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958</w:t>
            </w:r>
          </w:p>
        </w:tc>
      </w:tr>
      <w:tr w:rsidR="006255A0" w:rsidRPr="00096C61" w14:paraId="6349E84A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DBC5AC4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QR5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0DF2CC8D" w14:textId="2ADDB016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671770</w:t>
            </w:r>
          </w:p>
        </w:tc>
        <w:tc>
          <w:tcPr>
            <w:tcW w:w="975" w:type="pct"/>
            <w:vAlign w:val="center"/>
          </w:tcPr>
          <w:p w14:paraId="581AE067" w14:textId="7C7E5D4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63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358DE02" w14:textId="7D05870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958</w:t>
            </w:r>
          </w:p>
        </w:tc>
      </w:tr>
      <w:tr w:rsidR="006255A0" w:rsidRPr="00096C61" w14:paraId="7A43869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561388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TMEM154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DC14345" w14:textId="15B900D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115940</w:t>
            </w:r>
          </w:p>
        </w:tc>
        <w:tc>
          <w:tcPr>
            <w:tcW w:w="975" w:type="pct"/>
            <w:vAlign w:val="center"/>
          </w:tcPr>
          <w:p w14:paraId="4CF4CBE8" w14:textId="16CE9E1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62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7F9EE9A" w14:textId="1A1FB1CD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958</w:t>
            </w:r>
          </w:p>
        </w:tc>
      </w:tr>
      <w:tr w:rsidR="006255A0" w:rsidRPr="00096C61" w14:paraId="6BB0C9C8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0B908B8F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TX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4346A1EC" w14:textId="7562824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063240</w:t>
            </w:r>
          </w:p>
        </w:tc>
        <w:tc>
          <w:tcPr>
            <w:tcW w:w="975" w:type="pct"/>
            <w:vAlign w:val="center"/>
          </w:tcPr>
          <w:p w14:paraId="2668D102" w14:textId="4564737F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9</w:t>
            </w:r>
            <w:r w:rsidR="00466E78">
              <w:rPr>
                <w:rFonts w:ascii="等线" w:eastAsia="等线" w:hAnsi="等线" w:hint="eastAsia"/>
                <w:color w:val="000000"/>
                <w:sz w:val="22"/>
              </w:rPr>
              <w:t>0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C8C4145" w14:textId="663F533A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863</w:t>
            </w:r>
          </w:p>
        </w:tc>
      </w:tr>
      <w:tr w:rsidR="006255A0" w:rsidRPr="00096C61" w14:paraId="268B4F2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839F61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1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2A1C01E" w14:textId="5F2C20B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497916</w:t>
            </w:r>
          </w:p>
        </w:tc>
        <w:tc>
          <w:tcPr>
            <w:tcW w:w="975" w:type="pct"/>
            <w:vAlign w:val="center"/>
          </w:tcPr>
          <w:p w14:paraId="575DEA70" w14:textId="43DF96BD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95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213FC593" w14:textId="1E26F3A6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409</w:t>
            </w:r>
          </w:p>
        </w:tc>
      </w:tr>
      <w:tr w:rsidR="006255A0" w:rsidRPr="00096C61" w14:paraId="7D8BF02F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496942B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XB7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63170B9" w14:textId="3AF05810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028861</w:t>
            </w:r>
          </w:p>
        </w:tc>
        <w:tc>
          <w:tcPr>
            <w:tcW w:w="975" w:type="pct"/>
            <w:vAlign w:val="center"/>
          </w:tcPr>
          <w:p w14:paraId="63BF6F0D" w14:textId="73A6B82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29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4BD9CCA0" w14:textId="48F7C14C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822</w:t>
            </w:r>
          </w:p>
        </w:tc>
      </w:tr>
      <w:tr w:rsidR="006255A0" w:rsidRPr="00096C61" w14:paraId="77CA037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C8A480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OXA10-AS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FF98E8D" w14:textId="316F252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487574</w:t>
            </w:r>
          </w:p>
        </w:tc>
        <w:tc>
          <w:tcPr>
            <w:tcW w:w="975" w:type="pct"/>
            <w:vAlign w:val="center"/>
          </w:tcPr>
          <w:p w14:paraId="1D4A381A" w14:textId="5DF2EAA2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314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11AB6839" w14:textId="42143BE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971</w:t>
            </w:r>
          </w:p>
        </w:tc>
      </w:tr>
      <w:tr w:rsidR="006255A0" w:rsidRPr="00096C61" w14:paraId="1B176A4B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1BF48F68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STAMP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02E36DE" w14:textId="0FF0D34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.620736</w:t>
            </w:r>
          </w:p>
        </w:tc>
        <w:tc>
          <w:tcPr>
            <w:tcW w:w="975" w:type="pct"/>
            <w:vAlign w:val="center"/>
          </w:tcPr>
          <w:p w14:paraId="7B98C60E" w14:textId="4B20337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319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680ECE90" w14:textId="4356FF9B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512</w:t>
            </w:r>
          </w:p>
        </w:tc>
      </w:tr>
      <w:tr w:rsidR="006255A0" w:rsidRPr="00096C61" w14:paraId="11548C46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6C557C0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G00000231062.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268364D8" w14:textId="24E65F0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4.543220</w:t>
            </w:r>
          </w:p>
        </w:tc>
        <w:tc>
          <w:tcPr>
            <w:tcW w:w="975" w:type="pct"/>
            <w:vAlign w:val="center"/>
          </w:tcPr>
          <w:p w14:paraId="3C09B807" w14:textId="2D639501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32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8F09A1A" w14:textId="2EF304BE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734</w:t>
            </w:r>
          </w:p>
        </w:tc>
      </w:tr>
      <w:tr w:rsidR="006255A0" w:rsidRPr="00096C61" w14:paraId="5C84FFB2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3960F13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YS2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5ECD4E33" w14:textId="34D767C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6.744740</w:t>
            </w:r>
          </w:p>
        </w:tc>
        <w:tc>
          <w:tcPr>
            <w:tcW w:w="975" w:type="pct"/>
            <w:vAlign w:val="center"/>
          </w:tcPr>
          <w:p w14:paraId="16BFF30B" w14:textId="60581E5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327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3510B1E2" w14:textId="5BE5B79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734</w:t>
            </w:r>
          </w:p>
        </w:tc>
      </w:tr>
      <w:tr w:rsidR="006255A0" w:rsidRPr="00096C61" w14:paraId="6343826D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75522C46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R133A1HG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6C7966BF" w14:textId="46B522E5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3.393880</w:t>
            </w:r>
          </w:p>
        </w:tc>
        <w:tc>
          <w:tcPr>
            <w:tcW w:w="975" w:type="pct"/>
            <w:vAlign w:val="center"/>
          </w:tcPr>
          <w:p w14:paraId="750C010F" w14:textId="2F915E7A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328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0C924A92" w14:textId="5CDBBDC4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734</w:t>
            </w:r>
          </w:p>
        </w:tc>
      </w:tr>
      <w:tr w:rsidR="006255A0" w:rsidRPr="00096C61" w14:paraId="57152B55" w14:textId="77777777" w:rsidTr="00466E78">
        <w:trPr>
          <w:trHeight w:val="280"/>
        </w:trPr>
        <w:tc>
          <w:tcPr>
            <w:tcW w:w="1024" w:type="pct"/>
            <w:shd w:val="clear" w:color="auto" w:fill="auto"/>
            <w:noWrap/>
            <w:vAlign w:val="center"/>
            <w:hideMark/>
          </w:tcPr>
          <w:p w14:paraId="2FEF8310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OCS1</w:t>
            </w:r>
          </w:p>
        </w:tc>
        <w:tc>
          <w:tcPr>
            <w:tcW w:w="1503" w:type="pct"/>
            <w:shd w:val="clear" w:color="auto" w:fill="auto"/>
            <w:noWrap/>
            <w:vAlign w:val="center"/>
            <w:hideMark/>
          </w:tcPr>
          <w:p w14:paraId="1283D322" w14:textId="2E0890B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358373</w:t>
            </w:r>
          </w:p>
        </w:tc>
        <w:tc>
          <w:tcPr>
            <w:tcW w:w="975" w:type="pct"/>
            <w:vAlign w:val="center"/>
          </w:tcPr>
          <w:p w14:paraId="351F653F" w14:textId="76E24ADB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326</w:t>
            </w:r>
          </w:p>
        </w:tc>
        <w:tc>
          <w:tcPr>
            <w:tcW w:w="1499" w:type="pct"/>
            <w:shd w:val="clear" w:color="auto" w:fill="auto"/>
            <w:noWrap/>
            <w:vAlign w:val="center"/>
            <w:hideMark/>
          </w:tcPr>
          <w:p w14:paraId="5F7CF022" w14:textId="68919C20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734</w:t>
            </w:r>
          </w:p>
        </w:tc>
      </w:tr>
      <w:tr w:rsidR="006255A0" w:rsidRPr="00096C61" w14:paraId="30127AF4" w14:textId="77777777" w:rsidTr="00466E78">
        <w:trPr>
          <w:trHeight w:val="280"/>
        </w:trPr>
        <w:tc>
          <w:tcPr>
            <w:tcW w:w="1024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2C33B1" w14:textId="77777777" w:rsidR="006255A0" w:rsidRPr="00096C61" w:rsidRDefault="006255A0" w:rsidP="00466E7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96C6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TC9</w:t>
            </w:r>
          </w:p>
        </w:tc>
        <w:tc>
          <w:tcPr>
            <w:tcW w:w="150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4C80902" w14:textId="19A4C168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2.023650</w:t>
            </w:r>
          </w:p>
        </w:tc>
        <w:tc>
          <w:tcPr>
            <w:tcW w:w="975" w:type="pct"/>
            <w:tcBorders>
              <w:bottom w:val="single" w:sz="12" w:space="0" w:color="auto"/>
            </w:tcBorders>
            <w:vAlign w:val="center"/>
          </w:tcPr>
          <w:p w14:paraId="7DF69170" w14:textId="625E99E9" w:rsidR="006255A0" w:rsidRPr="00096C61" w:rsidRDefault="006255A0" w:rsidP="00466E78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00326</w:t>
            </w:r>
          </w:p>
        </w:tc>
        <w:tc>
          <w:tcPr>
            <w:tcW w:w="1499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9D92B8" w14:textId="107BF1C3" w:rsidR="006255A0" w:rsidRPr="00096C61" w:rsidRDefault="006255A0" w:rsidP="006255A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96C6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734</w:t>
            </w:r>
          </w:p>
        </w:tc>
      </w:tr>
    </w:tbl>
    <w:p w14:paraId="24597657" w14:textId="65EF8149" w:rsidR="001D6967" w:rsidRDefault="001D6967"/>
    <w:p w14:paraId="303FBCDD" w14:textId="183D40FB" w:rsidR="007C4968" w:rsidRDefault="007C4968"/>
    <w:p w14:paraId="00F296BC" w14:textId="758D4A97" w:rsidR="007C4968" w:rsidRDefault="007C4968"/>
    <w:p w14:paraId="487367B6" w14:textId="0E5E82DE" w:rsidR="007C4968" w:rsidRDefault="007C4968"/>
    <w:p w14:paraId="5ACF38A4" w14:textId="5ABCDC0B" w:rsidR="007C4968" w:rsidRDefault="007C4968"/>
    <w:p w14:paraId="1A52847D" w14:textId="6AB177DD" w:rsidR="007C4968" w:rsidRDefault="007C4968"/>
    <w:p w14:paraId="35504BED" w14:textId="647D997D" w:rsidR="007C4968" w:rsidRDefault="007C4968"/>
    <w:p w14:paraId="41763ACF" w14:textId="6FBAEE57" w:rsidR="007C4968" w:rsidRDefault="007C4968"/>
    <w:p w14:paraId="715662F5" w14:textId="1A1F4BD0" w:rsidR="007C4968" w:rsidRDefault="007C4968"/>
    <w:p w14:paraId="3DAC3950" w14:textId="131F883C" w:rsidR="007C4968" w:rsidRDefault="007C4968"/>
    <w:p w14:paraId="3BBA14ED" w14:textId="6CC1AB9A" w:rsidR="007C4968" w:rsidRDefault="007C4968"/>
    <w:p w14:paraId="5CE1152D" w14:textId="6EB70709" w:rsidR="007C4968" w:rsidRDefault="007C4968"/>
    <w:p w14:paraId="7E95DF60" w14:textId="77777777" w:rsidR="00227456" w:rsidRDefault="00227456"/>
    <w:p w14:paraId="26BE8791" w14:textId="77777777" w:rsidR="0033530E" w:rsidRDefault="003353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C0C118" w14:textId="77777777" w:rsidR="0033530E" w:rsidRDefault="003353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7A2001" w14:textId="735835EF" w:rsidR="0033530E" w:rsidRDefault="003353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CD38C3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0C737C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FF5B98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725C39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EE1719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6FD6DA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DAD0B0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D6DBA9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92D501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2472E8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9859F3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48323F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0DF550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6D20F2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E7CC67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3BA1BC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01AD97" w14:textId="77777777" w:rsidR="005210A8" w:rsidRDefault="005210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09FD4E" w14:textId="6388F858" w:rsidR="009549CC" w:rsidRPr="005210A8" w:rsidRDefault="00FA38D8" w:rsidP="00510182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B2DDA">
        <w:rPr>
          <w:rFonts w:ascii="Times New Roman" w:hAnsi="Times New Roman" w:cs="Times New Roman"/>
          <w:b/>
          <w:bCs/>
          <w:sz w:val="24"/>
          <w:szCs w:val="24"/>
        </w:rPr>
        <w:t>S5.</w:t>
      </w:r>
      <w:r w:rsidR="00A15D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1ED3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DE1ED3">
        <w:rPr>
          <w:rFonts w:ascii="Times New Roman" w:hAnsi="Times New Roman" w:cs="Times New Roman" w:hint="eastAsia"/>
          <w:b/>
          <w:bCs/>
          <w:sz w:val="24"/>
          <w:szCs w:val="24"/>
        </w:rPr>
        <w:t>he</w:t>
      </w:r>
      <w:r w:rsidR="00DE1ED3">
        <w:rPr>
          <w:rFonts w:ascii="Times New Roman" w:hAnsi="Times New Roman" w:cs="Times New Roman"/>
          <w:b/>
          <w:bCs/>
          <w:sz w:val="24"/>
          <w:szCs w:val="24"/>
        </w:rPr>
        <w:t xml:space="preserve"> first 100 </w:t>
      </w:r>
      <w:r w:rsidR="00A15DA1">
        <w:rPr>
          <w:rFonts w:ascii="Times New Roman" w:hAnsi="Times New Roman" w:cs="Times New Roman"/>
          <w:b/>
          <w:bCs/>
          <w:sz w:val="24"/>
          <w:szCs w:val="24"/>
        </w:rPr>
        <w:t>GO e</w:t>
      </w:r>
      <w:r w:rsidR="00A15DA1" w:rsidRPr="00A15DA1">
        <w:rPr>
          <w:rFonts w:ascii="Times New Roman" w:hAnsi="Times New Roman" w:cs="Times New Roman"/>
          <w:b/>
          <w:bCs/>
          <w:sz w:val="24"/>
          <w:szCs w:val="24"/>
        </w:rPr>
        <w:t xml:space="preserve">nrichment results </w:t>
      </w:r>
      <w:r w:rsidR="001048E6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A15DA1" w:rsidRPr="00A15D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15DA1">
        <w:rPr>
          <w:rFonts w:ascii="Times New Roman" w:hAnsi="Times New Roman" w:cs="Times New Roman"/>
          <w:b/>
          <w:bCs/>
          <w:sz w:val="24"/>
          <w:szCs w:val="24"/>
        </w:rPr>
        <w:t>the DEGs</w:t>
      </w:r>
      <w:r w:rsidR="00DE1ED3">
        <w:rPr>
          <w:rFonts w:ascii="Times New Roman" w:hAnsi="Times New Roman" w:cs="Times New Roman"/>
          <w:b/>
          <w:bCs/>
          <w:sz w:val="24"/>
          <w:szCs w:val="24"/>
        </w:rPr>
        <w:t xml:space="preserve"> in BP, CC and MF</w:t>
      </w:r>
    </w:p>
    <w:tbl>
      <w:tblPr>
        <w:tblW w:w="8505" w:type="dxa"/>
        <w:jc w:val="center"/>
        <w:tblLook w:val="04A0" w:firstRow="1" w:lastRow="0" w:firstColumn="1" w:lastColumn="0" w:noHBand="0" w:noVBand="1"/>
      </w:tblPr>
      <w:tblGrid>
        <w:gridCol w:w="1134"/>
        <w:gridCol w:w="1134"/>
        <w:gridCol w:w="1701"/>
        <w:gridCol w:w="4536"/>
      </w:tblGrid>
      <w:tr w:rsidR="0006732F" w:rsidRPr="003B173B" w14:paraId="6036B3F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EFB772" w14:textId="41C1DADC" w:rsidR="0006732F" w:rsidRPr="003B173B" w:rsidRDefault="0006732F" w:rsidP="0006732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  <w:t>Gene count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5D5187" w14:textId="60E6F5CA" w:rsidR="0006732F" w:rsidRPr="003B173B" w:rsidRDefault="0006732F" w:rsidP="0006732F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  <w:t>P-value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D7BF6" w14:textId="04650E0B" w:rsidR="0006732F" w:rsidRPr="003B173B" w:rsidRDefault="0006732F" w:rsidP="003B173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  <w:t>FDR</w:t>
            </w:r>
          </w:p>
        </w:tc>
        <w:tc>
          <w:tcPr>
            <w:tcW w:w="4536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976FF" w14:textId="77777777" w:rsidR="0006732F" w:rsidRPr="003B173B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3B173B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Term</w:t>
            </w:r>
          </w:p>
        </w:tc>
      </w:tr>
      <w:tr w:rsidR="0006732F" w:rsidRPr="003B173B" w14:paraId="70E6250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9500" w14:textId="25588096" w:rsidR="0006732F" w:rsidRPr="003B173B" w:rsidRDefault="0006732F" w:rsidP="0006732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  <w:t>GO-BP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ADB85" w14:textId="77777777" w:rsidR="0006732F" w:rsidRPr="003B173B" w:rsidRDefault="0006732F" w:rsidP="0006732F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51D6" w14:textId="77777777" w:rsidR="0006732F" w:rsidRPr="003B173B" w:rsidRDefault="0006732F" w:rsidP="003B173B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  <w:tc>
          <w:tcPr>
            <w:tcW w:w="453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5462" w14:textId="031775DB" w:rsidR="0006732F" w:rsidRPr="003B173B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06732F" w:rsidRPr="0006732F" w14:paraId="4E65B51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F12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A92F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71E-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52A5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72E-3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5CA7B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ngle-Organism Process</w:t>
            </w:r>
          </w:p>
        </w:tc>
      </w:tr>
      <w:tr w:rsidR="0006732F" w:rsidRPr="0006732F" w14:paraId="681C14D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F61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EB0A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5E-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C6CC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35E-2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0F2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ular Process</w:t>
            </w:r>
          </w:p>
        </w:tc>
      </w:tr>
      <w:tr w:rsidR="0006732F" w:rsidRPr="0006732F" w14:paraId="260B73B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9651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C28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76E-3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A43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43E-2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3C72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ngle-Organism Cellular Process</w:t>
            </w:r>
          </w:p>
        </w:tc>
      </w:tr>
      <w:tr w:rsidR="0006732F" w:rsidRPr="0006732F" w14:paraId="41CFDB5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3F45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E5C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3E-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C92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51E-2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6F5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ulticellular Organismal Process</w:t>
            </w:r>
          </w:p>
        </w:tc>
      </w:tr>
      <w:tr w:rsidR="0006732F" w:rsidRPr="0006732F" w14:paraId="40D8465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E225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87B5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1E-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654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9E-2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9F1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ngle-Multicellular Organism Process</w:t>
            </w:r>
          </w:p>
        </w:tc>
      </w:tr>
      <w:tr w:rsidR="0006732F" w:rsidRPr="0006732F" w14:paraId="1C83EE0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E3D8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C704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84E-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A7F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5E-2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75851" w14:textId="2CDB0C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n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ical Structure Development</w:t>
            </w:r>
          </w:p>
        </w:tc>
      </w:tr>
      <w:tr w:rsidR="0006732F" w:rsidRPr="0006732F" w14:paraId="27FEE15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46E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AC2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26E-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0BEB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15E-2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7AA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issue Development</w:t>
            </w:r>
          </w:p>
        </w:tc>
      </w:tr>
      <w:tr w:rsidR="0006732F" w:rsidRPr="0006732F" w14:paraId="0FA0C00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A92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531D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67E-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6B15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4E-2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507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evelopmental Process</w:t>
            </w:r>
          </w:p>
        </w:tc>
      </w:tr>
      <w:tr w:rsidR="0006732F" w:rsidRPr="0006732F" w14:paraId="5EE56B3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31F7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9D83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2E-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794B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4E-2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1CE5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ulticellular Organism Development</w:t>
            </w:r>
          </w:p>
        </w:tc>
      </w:tr>
      <w:tr w:rsidR="0006732F" w:rsidRPr="0006732F" w14:paraId="2F4C589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F232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55B6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74E-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410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2E-2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B95B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ngle-Organism Developmental Process</w:t>
            </w:r>
          </w:p>
        </w:tc>
      </w:tr>
      <w:tr w:rsidR="0006732F" w:rsidRPr="0006732F" w14:paraId="380862A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660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A1E3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93E-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51D1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58E-2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A96C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ystem Development</w:t>
            </w:r>
          </w:p>
        </w:tc>
      </w:tr>
      <w:tr w:rsidR="0006732F" w:rsidRPr="0006732F" w14:paraId="5E31E91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B09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D018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07E-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05C0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61E-2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629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Matrix Organization</w:t>
            </w:r>
          </w:p>
        </w:tc>
      </w:tr>
      <w:tr w:rsidR="0006732F" w:rsidRPr="0006732F" w14:paraId="2371C5B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8F3B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9DEA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37E-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FE1E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61E-2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ADD1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Structure Organization</w:t>
            </w:r>
          </w:p>
        </w:tc>
      </w:tr>
      <w:tr w:rsidR="0006732F" w:rsidRPr="0006732F" w14:paraId="4B88F01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A634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E9EC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59E-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E6D9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5E-1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361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nimal Organ Development</w:t>
            </w:r>
          </w:p>
        </w:tc>
      </w:tr>
      <w:tr w:rsidR="0006732F" w:rsidRPr="0006732F" w14:paraId="6643EB4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EADD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0000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3E-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CD33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16E-1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0EA2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kin Development</w:t>
            </w:r>
          </w:p>
        </w:tc>
      </w:tr>
      <w:tr w:rsidR="0006732F" w:rsidRPr="0006732F" w14:paraId="5463F3C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6E2F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D9FC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38E-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6854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60E-1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F0A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iological Regulation</w:t>
            </w:r>
          </w:p>
        </w:tc>
      </w:tr>
      <w:tr w:rsidR="0006732F" w:rsidRPr="0006732F" w14:paraId="637C9C3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2E6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B10D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68E-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1207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49E-1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E08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pidermis Development</w:t>
            </w:r>
          </w:p>
        </w:tc>
      </w:tr>
      <w:tr w:rsidR="0006732F" w:rsidRPr="0006732F" w14:paraId="0AB74CE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0C9C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9F08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16E-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D099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01E-1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AA12" w14:textId="20AABC1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ological Process</w:t>
            </w:r>
          </w:p>
        </w:tc>
      </w:tr>
      <w:tr w:rsidR="0006732F" w:rsidRPr="0006732F" w14:paraId="258F86A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337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6E3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58E-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477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29E-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7F83" w14:textId="3C6A41F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ular Process</w:t>
            </w:r>
          </w:p>
        </w:tc>
      </w:tr>
      <w:tr w:rsidR="0006732F" w:rsidRPr="0006732F" w14:paraId="11CD8FA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E7CA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07E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95E-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BF37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21E-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83888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pidermal Cell Differentiation</w:t>
            </w:r>
          </w:p>
        </w:tc>
      </w:tr>
      <w:tr w:rsidR="0006732F" w:rsidRPr="0006732F" w14:paraId="5174FEE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CAFC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FD19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67E-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4A1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67E-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F7C6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Keratinocyte Differentiation</w:t>
            </w:r>
          </w:p>
        </w:tc>
      </w:tr>
      <w:tr w:rsidR="0006732F" w:rsidRPr="0006732F" w14:paraId="31E70F4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371D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B02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68E-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C0F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67E-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C22F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pithelium Development</w:t>
            </w:r>
          </w:p>
        </w:tc>
      </w:tr>
      <w:tr w:rsidR="0006732F" w:rsidRPr="0006732F" w14:paraId="2D95EEA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596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BD3B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75E-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6593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41E-1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7A4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llagen Metabolic Process</w:t>
            </w:r>
          </w:p>
        </w:tc>
      </w:tr>
      <w:tr w:rsidR="0006732F" w:rsidRPr="0006732F" w14:paraId="76D8E73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7C3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48FF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34E-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E67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98E-1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156B9" w14:textId="02181631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Stimulus</w:t>
            </w:r>
          </w:p>
        </w:tc>
      </w:tr>
      <w:tr w:rsidR="0006732F" w:rsidRPr="0006732F" w14:paraId="6AE1939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64B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FB1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76E-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12CA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29E-1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B867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Differentiation</w:t>
            </w:r>
          </w:p>
        </w:tc>
      </w:tr>
      <w:tr w:rsidR="0006732F" w:rsidRPr="0006732F" w14:paraId="58EF495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C8F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5A61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98E-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18BA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47E-1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79AE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ulticellular Organismal Macromolecule Metabolic Process</w:t>
            </w:r>
          </w:p>
        </w:tc>
      </w:tr>
      <w:tr w:rsidR="0006732F" w:rsidRPr="0006732F" w14:paraId="41DCA05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873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A19E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09E-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B98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21E-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F90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ulticellular Organism Metabolic Process</w:t>
            </w:r>
          </w:p>
        </w:tc>
      </w:tr>
      <w:tr w:rsidR="0006732F" w:rsidRPr="0006732F" w14:paraId="5794F8A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F194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A323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25E-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5CF1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29E-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532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ganic Substance Metabolic Process</w:t>
            </w:r>
          </w:p>
        </w:tc>
      </w:tr>
      <w:tr w:rsidR="0006732F" w:rsidRPr="0006732F" w14:paraId="3B7AA9D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422E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5BB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1E-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C30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16E-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5F8E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tabolic Process</w:t>
            </w:r>
          </w:p>
        </w:tc>
      </w:tr>
      <w:tr w:rsidR="0006732F" w:rsidRPr="0006732F" w14:paraId="408DC0C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22A2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7982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69E-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A10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46E-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25E7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ular Developmental Process</w:t>
            </w:r>
          </w:p>
        </w:tc>
      </w:tr>
      <w:tr w:rsidR="0006732F" w:rsidRPr="0006732F" w14:paraId="317ED29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AA20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70F2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89E-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595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34E-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CAEE8" w14:textId="30BD5C6D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ositive 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ological Process</w:t>
            </w:r>
          </w:p>
        </w:tc>
      </w:tr>
      <w:tr w:rsidR="0006732F" w:rsidRPr="0006732F" w14:paraId="37A1DFA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2FD8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B66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6E-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6542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21E-1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721A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llagen Catabolic Process</w:t>
            </w:r>
          </w:p>
        </w:tc>
      </w:tr>
      <w:tr w:rsidR="0006732F" w:rsidRPr="0006732F" w14:paraId="60CD075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DCC0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A0C6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5E-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B02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69E-1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82DA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ngle-Organism Metabolic Process</w:t>
            </w:r>
          </w:p>
        </w:tc>
      </w:tr>
      <w:tr w:rsidR="0006732F" w:rsidRPr="0006732F" w14:paraId="7B96491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F3EC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8AF5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93E-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5BE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6E-1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232D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ulticellular Organism Catabolic Process</w:t>
            </w:r>
          </w:p>
        </w:tc>
      </w:tr>
      <w:tr w:rsidR="0006732F" w:rsidRPr="0006732F" w14:paraId="7079946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EB40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0F4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07E-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D8F6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14E-1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3567C" w14:textId="72704950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n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ical Structure Morphogenesis</w:t>
            </w:r>
          </w:p>
        </w:tc>
      </w:tr>
      <w:tr w:rsidR="0006732F" w:rsidRPr="0006732F" w14:paraId="0A60AD4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5C6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C9FF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8E-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0619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89E-1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D303F" w14:textId="00421E3E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ositive 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ular Process</w:t>
            </w:r>
          </w:p>
        </w:tc>
      </w:tr>
      <w:tr w:rsidR="0006732F" w:rsidRPr="0006732F" w14:paraId="1A8BB3E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3EE7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CA4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32E-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380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33E-1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C02FE" w14:textId="5C7A227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sponse 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hemical</w:t>
            </w:r>
          </w:p>
        </w:tc>
      </w:tr>
      <w:tr w:rsidR="0006732F" w:rsidRPr="0006732F" w14:paraId="7BF5D7A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2431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D75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81E-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06E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36E-1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D86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pithelial Cell Differentiation</w:t>
            </w:r>
          </w:p>
        </w:tc>
      </w:tr>
      <w:tr w:rsidR="0006732F" w:rsidRPr="0006732F" w14:paraId="261270D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E25E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04C9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06E-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7B9A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51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A830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Adhesion</w:t>
            </w:r>
          </w:p>
        </w:tc>
      </w:tr>
      <w:tr w:rsidR="0006732F" w:rsidRPr="0006732F" w14:paraId="681423C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F261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lastRenderedPageBreak/>
              <w:t>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3F9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4E-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5214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67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6F9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iological Adhesion</w:t>
            </w:r>
          </w:p>
        </w:tc>
      </w:tr>
      <w:tr w:rsidR="0006732F" w:rsidRPr="0006732F" w14:paraId="16B05AF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9CA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2579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0E-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C43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23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D22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llagen Fibril Organization</w:t>
            </w:r>
          </w:p>
        </w:tc>
      </w:tr>
      <w:tr w:rsidR="0006732F" w:rsidRPr="0006732F" w14:paraId="6E74C3A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607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4BD2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84E-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947A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61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8EC3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imary Metabolic Process</w:t>
            </w:r>
          </w:p>
        </w:tc>
      </w:tr>
      <w:tr w:rsidR="0006732F" w:rsidRPr="0006732F" w14:paraId="793B3AF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2BE6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F3C1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04E-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089C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69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19DB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Proliferation</w:t>
            </w:r>
          </w:p>
        </w:tc>
      </w:tr>
      <w:tr w:rsidR="0006732F" w:rsidRPr="0006732F" w14:paraId="13D8C74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2AB6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6E1A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46E-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2C3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89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1971" w14:textId="3154B752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Negative 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ological Process</w:t>
            </w:r>
          </w:p>
        </w:tc>
      </w:tr>
      <w:tr w:rsidR="0006732F" w:rsidRPr="0006732F" w14:paraId="2C18792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2C8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396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94E-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2501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40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6EE7F" w14:textId="7B5FB77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Negative 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ular Process</w:t>
            </w:r>
          </w:p>
        </w:tc>
      </w:tr>
      <w:tr w:rsidR="0006732F" w:rsidRPr="0006732F" w14:paraId="2CA475B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D4A5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2F7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19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BE11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8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708AB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keletal System Development</w:t>
            </w:r>
          </w:p>
        </w:tc>
      </w:tr>
      <w:tr w:rsidR="0006732F" w:rsidRPr="0006732F" w14:paraId="1E244D0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5C9E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482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6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00AE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8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5BF3" w14:textId="1A5DB63B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ellular 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hemical Stimulus</w:t>
            </w:r>
          </w:p>
        </w:tc>
      </w:tr>
      <w:tr w:rsidR="0006732F" w:rsidRPr="0006732F" w14:paraId="260FC45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A20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744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97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6EAC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6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174E" w14:textId="08DA4BC1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 Proliferation</w:t>
            </w:r>
          </w:p>
        </w:tc>
      </w:tr>
      <w:tr w:rsidR="0006732F" w:rsidRPr="0006732F" w14:paraId="0D83E0E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CB9A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A11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58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01CF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83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043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acromolecule Metabolic Process</w:t>
            </w:r>
          </w:p>
        </w:tc>
      </w:tr>
      <w:tr w:rsidR="0006732F" w:rsidRPr="0006732F" w14:paraId="799823E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77C5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1CE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92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8B9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95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CB0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eptide Cross-Linking</w:t>
            </w:r>
          </w:p>
        </w:tc>
      </w:tr>
      <w:tr w:rsidR="0006732F" w:rsidRPr="0006732F" w14:paraId="2817CA8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651B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AFDE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55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B67E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35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CD802" w14:textId="5216F2D6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ellular 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Stimulus</w:t>
            </w:r>
          </w:p>
        </w:tc>
      </w:tr>
      <w:tr w:rsidR="0006732F" w:rsidRPr="0006732F" w14:paraId="7AF7560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2469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AA74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21E-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0573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66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F9015" w14:textId="16AD063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Organic Substance</w:t>
            </w:r>
          </w:p>
        </w:tc>
      </w:tr>
      <w:tr w:rsidR="0006732F" w:rsidRPr="0006732F" w14:paraId="2642C82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D74E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F0A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2E-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0DA9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12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33C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gan Morphogenesis</w:t>
            </w:r>
          </w:p>
        </w:tc>
      </w:tr>
      <w:tr w:rsidR="0006732F" w:rsidRPr="0006732F" w14:paraId="2860EC2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5CFC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851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5E-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BEEB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3E-0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CC2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ular Metabolic Process</w:t>
            </w:r>
          </w:p>
        </w:tc>
      </w:tr>
      <w:tr w:rsidR="0006732F" w:rsidRPr="0006732F" w14:paraId="36956CD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3A3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13F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98E-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58E8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07E-0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8AA2D" w14:textId="7FE761E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Surface 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Signaling Pathway</w:t>
            </w:r>
          </w:p>
        </w:tc>
      </w:tr>
      <w:tr w:rsidR="0006732F" w:rsidRPr="0006732F" w14:paraId="7BF5A70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D74E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ACB5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37E-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810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27E-0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BAD8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Keratinization</w:t>
            </w:r>
          </w:p>
        </w:tc>
      </w:tr>
      <w:tr w:rsidR="0006732F" w:rsidRPr="0006732F" w14:paraId="00537B6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274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E57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23E-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0378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17E-0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E6D49" w14:textId="38CB369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ositive 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 Proliferation</w:t>
            </w:r>
          </w:p>
        </w:tc>
      </w:tr>
      <w:tr w:rsidR="0006732F" w:rsidRPr="0006732F" w14:paraId="4917D12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2489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430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4E-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2ABD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20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656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Matrix Disassembly</w:t>
            </w:r>
          </w:p>
        </w:tc>
      </w:tr>
      <w:tr w:rsidR="0006732F" w:rsidRPr="0006732F" w14:paraId="628C832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94D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F2F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05E-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29E5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93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4B10" w14:textId="1CC02A56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Stimulus</w:t>
            </w:r>
          </w:p>
        </w:tc>
      </w:tr>
      <w:tr w:rsidR="0006732F" w:rsidRPr="0006732F" w14:paraId="3AE987F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0169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F1A7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04E-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F90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35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F602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Migration</w:t>
            </w:r>
          </w:p>
        </w:tc>
      </w:tr>
      <w:tr w:rsidR="0006732F" w:rsidRPr="0006732F" w14:paraId="75F12D4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31FF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E613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48E-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5031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36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4E13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Motility</w:t>
            </w:r>
          </w:p>
        </w:tc>
      </w:tr>
      <w:tr w:rsidR="0006732F" w:rsidRPr="0006732F" w14:paraId="65662C2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4153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F30B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48E-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530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36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A84D2" w14:textId="52F8D665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Localiz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</w:t>
            </w:r>
          </w:p>
        </w:tc>
      </w:tr>
      <w:tr w:rsidR="0006732F" w:rsidRPr="0006732F" w14:paraId="415F4CE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BE8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571B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4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ABE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55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6E9AB" w14:textId="20962AA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ulticellular Organismal Process</w:t>
            </w:r>
          </w:p>
        </w:tc>
      </w:tr>
      <w:tr w:rsidR="0006732F" w:rsidRPr="0006732F" w14:paraId="1D45A4D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5A5C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08F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89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12B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42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5525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ngle Organism Signaling</w:t>
            </w:r>
          </w:p>
        </w:tc>
      </w:tr>
      <w:tr w:rsidR="0006732F" w:rsidRPr="0006732F" w14:paraId="11CF3C9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2550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5B85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6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E2C5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61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B33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gnaling</w:t>
            </w:r>
          </w:p>
        </w:tc>
      </w:tr>
      <w:tr w:rsidR="0006732F" w:rsidRPr="0006732F" w14:paraId="286FAEE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166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905D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26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2118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60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81F2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Communication</w:t>
            </w:r>
          </w:p>
        </w:tc>
      </w:tr>
      <w:tr w:rsidR="0006732F" w:rsidRPr="0006732F" w14:paraId="58669F6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4987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93BC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26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756D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60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B1F3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ube Development</w:t>
            </w:r>
          </w:p>
        </w:tc>
      </w:tr>
      <w:tr w:rsidR="0006732F" w:rsidRPr="0006732F" w14:paraId="4B9240E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F04D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A48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1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57E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60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89AC" w14:textId="0B0A74F2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Endogenous Stimulus</w:t>
            </w:r>
          </w:p>
        </w:tc>
      </w:tr>
      <w:tr w:rsidR="0006732F" w:rsidRPr="0006732F" w14:paraId="5593B25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F1A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45B2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2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CBA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60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8F2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ular Component Organization</w:t>
            </w:r>
          </w:p>
        </w:tc>
      </w:tr>
      <w:tr w:rsidR="0006732F" w:rsidRPr="0006732F" w14:paraId="64A9A9E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924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4D19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58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43E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6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DE727" w14:textId="3015153E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Exte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 Stimulus</w:t>
            </w:r>
          </w:p>
        </w:tc>
      </w:tr>
      <w:tr w:rsidR="0006732F" w:rsidRPr="0006732F" w14:paraId="71E1733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9C9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3ED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74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08C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50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EDD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ocomotion</w:t>
            </w:r>
          </w:p>
        </w:tc>
      </w:tr>
      <w:tr w:rsidR="0006732F" w:rsidRPr="0006732F" w14:paraId="0729A2C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E14B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CB32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51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0B0F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79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19B2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issue Morphogenesis</w:t>
            </w:r>
          </w:p>
        </w:tc>
      </w:tr>
      <w:tr w:rsidR="0006732F" w:rsidRPr="0006732F" w14:paraId="3438DFA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55E1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7827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92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5EDC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2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E8749" w14:textId="0CF7A8A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ellular Component Organiz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iogenesis</w:t>
            </w:r>
          </w:p>
        </w:tc>
      </w:tr>
      <w:tr w:rsidR="0006732F" w:rsidRPr="0006732F" w14:paraId="11EAD95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7CA6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BA92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79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4322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62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5C45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in Metabolic Process</w:t>
            </w:r>
          </w:p>
        </w:tc>
      </w:tr>
      <w:tr w:rsidR="0006732F" w:rsidRPr="0006732F" w14:paraId="15DA2D4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736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9C6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50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18DA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4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46F9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mmune System Process</w:t>
            </w:r>
          </w:p>
        </w:tc>
      </w:tr>
      <w:tr w:rsidR="0006732F" w:rsidRPr="0006732F" w14:paraId="5806014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8D25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9441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56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712E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59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35BA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mbryonic Morphogenesis</w:t>
            </w:r>
          </w:p>
        </w:tc>
      </w:tr>
      <w:tr w:rsidR="0006732F" w:rsidRPr="0006732F" w14:paraId="0E2E598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CD3E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BC4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89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4FA6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67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6433E" w14:textId="4C8AA789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Signal Transduction</w:t>
            </w:r>
          </w:p>
        </w:tc>
      </w:tr>
      <w:tr w:rsidR="0006732F" w:rsidRPr="0006732F" w14:paraId="42A4546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2AE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71B5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5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FB0C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83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D2DD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ngle-Organism Catabolic Process</w:t>
            </w:r>
          </w:p>
        </w:tc>
      </w:tr>
      <w:tr w:rsidR="0006732F" w:rsidRPr="0006732F" w14:paraId="505C043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65E8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4ADC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9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C154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92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9C233" w14:textId="34EBB0B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Lipid</w:t>
            </w:r>
          </w:p>
        </w:tc>
      </w:tr>
      <w:tr w:rsidR="0006732F" w:rsidRPr="0006732F" w14:paraId="30880E9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2B7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22F4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8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6F5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92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921F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ocalization</w:t>
            </w:r>
          </w:p>
        </w:tc>
      </w:tr>
      <w:tr w:rsidR="0006732F" w:rsidRPr="0006732F" w14:paraId="0CC088B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584B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2091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57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C89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54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635C" w14:textId="7D2847EE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 Communication</w:t>
            </w:r>
          </w:p>
        </w:tc>
      </w:tr>
      <w:tr w:rsidR="0006732F" w:rsidRPr="0006732F" w14:paraId="4C04D0E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A2C4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lastRenderedPageBreak/>
              <w:t>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1581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84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C477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40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E580E" w14:textId="57936EF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ellular 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Organic Substance</w:t>
            </w:r>
          </w:p>
        </w:tc>
      </w:tr>
      <w:tr w:rsidR="0006732F" w:rsidRPr="0006732F" w14:paraId="6E75A1C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FE4A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71E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2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5440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34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F47E3" w14:textId="2F9946D1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Signaling</w:t>
            </w:r>
          </w:p>
        </w:tc>
      </w:tr>
      <w:tr w:rsidR="0006732F" w:rsidRPr="0006732F" w14:paraId="284977F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D73F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5B43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55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E59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55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9C43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ube Morphogenesis</w:t>
            </w:r>
          </w:p>
        </w:tc>
      </w:tr>
      <w:tr w:rsidR="0006732F" w:rsidRPr="0006732F" w14:paraId="0395CCD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C902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31C4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68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1CB0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57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5CA12" w14:textId="476A8ABC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ositive 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etabolic Process</w:t>
            </w:r>
          </w:p>
        </w:tc>
      </w:tr>
      <w:tr w:rsidR="0006732F" w:rsidRPr="0006732F" w14:paraId="3E31CAB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F0AD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0050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03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50A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00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0D9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gnal Transduction</w:t>
            </w:r>
          </w:p>
        </w:tc>
      </w:tr>
      <w:tr w:rsidR="0006732F" w:rsidRPr="0006732F" w14:paraId="6D2460D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DA8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E0CD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55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E620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15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7D0E" w14:textId="5FC0C52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Movem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ubcellular Component</w:t>
            </w:r>
          </w:p>
        </w:tc>
      </w:tr>
      <w:tr w:rsidR="0006732F" w:rsidRPr="0006732F" w14:paraId="6DFA5B3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1C3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8FFB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69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7DC9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17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73C8A" w14:textId="6B9BC31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ositive 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ular Metabolic Process</w:t>
            </w:r>
          </w:p>
        </w:tc>
      </w:tr>
      <w:tr w:rsidR="0006732F" w:rsidRPr="0006732F" w14:paraId="421038A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1C9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6FD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69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AB0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7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410AA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nnective Tissue Development</w:t>
            </w:r>
          </w:p>
        </w:tc>
      </w:tr>
      <w:tr w:rsidR="0006732F" w:rsidRPr="0006732F" w14:paraId="63AEB65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31E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9B04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83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C7E9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8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544B" w14:textId="0412C36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ositive 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Gene Expression</w:t>
            </w:r>
          </w:p>
        </w:tc>
      </w:tr>
      <w:tr w:rsidR="0006732F" w:rsidRPr="0006732F" w14:paraId="56E4898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6BDA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FF3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22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E6B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58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5504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artilage Development</w:t>
            </w:r>
          </w:p>
        </w:tc>
      </w:tr>
      <w:tr w:rsidR="0006732F" w:rsidRPr="0006732F" w14:paraId="2779E3B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DF26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9A09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97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21FF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78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1042C" w14:textId="2CB525E3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Morphogenesis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An Epithelium</w:t>
            </w:r>
          </w:p>
        </w:tc>
      </w:tr>
      <w:tr w:rsidR="0006732F" w:rsidRPr="0006732F" w14:paraId="4B375BF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24F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319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83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BCB0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02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946A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mbryo Development</w:t>
            </w:r>
          </w:p>
        </w:tc>
      </w:tr>
      <w:tr w:rsidR="0006732F" w:rsidRPr="0006732F" w14:paraId="43741B3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E58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3AD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0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33C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05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F7765" w14:textId="3263AD7B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n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ical Structure Formation Involved In Morphogenesis</w:t>
            </w:r>
          </w:p>
        </w:tc>
      </w:tr>
      <w:tr w:rsidR="0006732F" w:rsidRPr="0006732F" w14:paraId="082C734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9EF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333F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28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249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83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F5B4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olysis</w:t>
            </w:r>
          </w:p>
        </w:tc>
      </w:tr>
      <w:tr w:rsidR="0006732F" w:rsidRPr="0006732F" w14:paraId="26F59D2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3A2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65EA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7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9216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37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24673" w14:textId="61F19141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etabolic Process</w:t>
            </w:r>
          </w:p>
        </w:tc>
      </w:tr>
      <w:tr w:rsidR="0006732F" w:rsidRPr="0006732F" w14:paraId="3EE9F56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B49F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96A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62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12D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76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83585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cretion</w:t>
            </w:r>
          </w:p>
        </w:tc>
      </w:tr>
      <w:tr w:rsidR="0006732F" w:rsidRPr="0006732F" w14:paraId="327ACFD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7375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122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74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F3D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08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6C6F0" w14:textId="166BCFF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ellular 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Endogenous Stimulus</w:t>
            </w:r>
          </w:p>
        </w:tc>
      </w:tr>
      <w:tr w:rsidR="0006732F" w:rsidRPr="0006732F" w14:paraId="34847D8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3243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25BE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0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B9C2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48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28712" w14:textId="3320010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spon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Stress</w:t>
            </w:r>
          </w:p>
        </w:tc>
      </w:tr>
      <w:tr w:rsidR="0006732F" w:rsidRPr="0006732F" w14:paraId="4E652B1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828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50C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3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E28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66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9AD97" w14:textId="3F79CE01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gul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Hormone Levels</w:t>
            </w:r>
          </w:p>
        </w:tc>
      </w:tr>
      <w:tr w:rsidR="0006732F" w:rsidRPr="0006732F" w14:paraId="271B818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AB6F" w14:textId="5D1F28CD" w:rsidR="0006732F" w:rsidRPr="003B173B" w:rsidRDefault="0006732F" w:rsidP="0006732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  <w:t>GO-C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7CE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F202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24705" w14:textId="1B902BB2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06732F" w:rsidRPr="0006732F" w14:paraId="23A1036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00E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3DCA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18E-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610F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52E-4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F8F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Region</w:t>
            </w:r>
          </w:p>
        </w:tc>
      </w:tr>
      <w:tr w:rsidR="0006732F" w:rsidRPr="0006732F" w14:paraId="0F057B0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C20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A6C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6E-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141C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46E-4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C06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Region Part</w:t>
            </w:r>
          </w:p>
        </w:tc>
      </w:tr>
      <w:tr w:rsidR="0006732F" w:rsidRPr="0006732F" w14:paraId="020FCA0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E302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571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8E-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8C2E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8E-2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F96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Exosome</w:t>
            </w:r>
          </w:p>
        </w:tc>
      </w:tr>
      <w:tr w:rsidR="0006732F" w:rsidRPr="0006732F" w14:paraId="2DB1A02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72D7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6FDE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3E-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84E9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8E-2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69AB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Vesicle</w:t>
            </w:r>
          </w:p>
        </w:tc>
      </w:tr>
      <w:tr w:rsidR="0006732F" w:rsidRPr="0006732F" w14:paraId="2320F54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A12F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984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6E-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C89A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8E-2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9857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Organelle</w:t>
            </w:r>
          </w:p>
        </w:tc>
      </w:tr>
      <w:tr w:rsidR="0006732F" w:rsidRPr="0006732F" w14:paraId="63A96FB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70B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AF05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7E-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3A9E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72E-2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9CA7A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inaceous Extracellular Matrix</w:t>
            </w:r>
          </w:p>
        </w:tc>
      </w:tr>
      <w:tr w:rsidR="0006732F" w:rsidRPr="0006732F" w14:paraId="262A118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F2DD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A9E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57E-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510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58E-2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0077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Matrix</w:t>
            </w:r>
          </w:p>
        </w:tc>
      </w:tr>
      <w:tr w:rsidR="0006732F" w:rsidRPr="0006732F" w14:paraId="1F393FB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561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943C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5E-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6B6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58E-2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A270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mbrane-Bounded Vesicle</w:t>
            </w:r>
          </w:p>
        </w:tc>
      </w:tr>
      <w:tr w:rsidR="0006732F" w:rsidRPr="0006732F" w14:paraId="4774943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E447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491A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41E-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44A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65E-2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B839B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Space</w:t>
            </w:r>
          </w:p>
        </w:tc>
      </w:tr>
      <w:tr w:rsidR="0006732F" w:rsidRPr="0006732F" w14:paraId="21A655D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0A0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9692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08E-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4654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21E-2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EE3D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Vesicle</w:t>
            </w:r>
          </w:p>
        </w:tc>
      </w:tr>
      <w:tr w:rsidR="0006732F" w:rsidRPr="0006732F" w14:paraId="4BA659C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EFB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560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9E-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417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71E-2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D093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</w:t>
            </w:r>
          </w:p>
        </w:tc>
      </w:tr>
      <w:tr w:rsidR="0006732F" w:rsidRPr="0006732F" w14:paraId="0B45A75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950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587B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79E-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0EB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9E-1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3418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Part</w:t>
            </w:r>
          </w:p>
        </w:tc>
      </w:tr>
      <w:tr w:rsidR="0006732F" w:rsidRPr="0006732F" w14:paraId="720E702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0AF2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7E7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27E-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EC3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2E-1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E779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ganelle</w:t>
            </w:r>
          </w:p>
        </w:tc>
      </w:tr>
      <w:tr w:rsidR="0006732F" w:rsidRPr="0006732F" w14:paraId="074AFA0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B75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3C54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9E-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2DBA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72E-1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605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mbrane-Bounded Organelle</w:t>
            </w:r>
          </w:p>
        </w:tc>
      </w:tr>
      <w:tr w:rsidR="0006732F" w:rsidRPr="0006732F" w14:paraId="516AECB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860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0B02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83E-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3B54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35E-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EDD4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Periphery</w:t>
            </w:r>
          </w:p>
        </w:tc>
      </w:tr>
      <w:tr w:rsidR="0006732F" w:rsidRPr="0006732F" w14:paraId="1E7DCD2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FE9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C420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0E-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9F1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12E-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31E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racellular</w:t>
            </w:r>
          </w:p>
        </w:tc>
      </w:tr>
      <w:tr w:rsidR="0006732F" w:rsidRPr="0006732F" w14:paraId="3C180A6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2CC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99FB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53E-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909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69E-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890C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lasma Membrane</w:t>
            </w:r>
          </w:p>
        </w:tc>
      </w:tr>
      <w:tr w:rsidR="0006732F" w:rsidRPr="0006732F" w14:paraId="7B7A1A3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3C38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1993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83E-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EC3A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4E-1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463E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racellular Part</w:t>
            </w:r>
          </w:p>
        </w:tc>
      </w:tr>
      <w:tr w:rsidR="0006732F" w:rsidRPr="0006732F" w14:paraId="7C8E50C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BB24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232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16E-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C850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3E-1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794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mbrane</w:t>
            </w:r>
          </w:p>
        </w:tc>
      </w:tr>
      <w:tr w:rsidR="0006732F" w:rsidRPr="0006732F" w14:paraId="75D7F59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D3CF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931A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4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22CE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7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283D3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rnified Envelope</w:t>
            </w:r>
          </w:p>
        </w:tc>
      </w:tr>
      <w:tr w:rsidR="0006732F" w:rsidRPr="0006732F" w14:paraId="3B76D0E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933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F9EA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31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592F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54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70C3" w14:textId="763AB1E0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lasm</w:t>
            </w:r>
          </w:p>
        </w:tc>
      </w:tr>
      <w:tr w:rsidR="0006732F" w:rsidRPr="0006732F" w14:paraId="5D6FA05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9864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274B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6E-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47F8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5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D18D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Matrix Component</w:t>
            </w:r>
          </w:p>
        </w:tc>
      </w:tr>
      <w:tr w:rsidR="0006732F" w:rsidRPr="0006732F" w14:paraId="0C905D6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6089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lastRenderedPageBreak/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2F1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7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E917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27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75F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mbrane Part</w:t>
            </w:r>
          </w:p>
        </w:tc>
      </w:tr>
      <w:tr w:rsidR="0006732F" w:rsidRPr="0006732F" w14:paraId="5DEF630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ADAD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AD92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87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88B1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56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D1C3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llagen Trimer</w:t>
            </w:r>
          </w:p>
        </w:tc>
      </w:tr>
      <w:tr w:rsidR="0006732F" w:rsidRPr="0006732F" w14:paraId="42F4E72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24F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0EEC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11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BE6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1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5028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lasma Membrane Region</w:t>
            </w:r>
          </w:p>
        </w:tc>
      </w:tr>
      <w:tr w:rsidR="0006732F" w:rsidRPr="0006732F" w14:paraId="3DEAAA7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5584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843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61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FA3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86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6C75B" w14:textId="525B3C80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Intrinsic Compon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embrane</w:t>
            </w:r>
          </w:p>
        </w:tc>
      </w:tr>
      <w:tr w:rsidR="0006732F" w:rsidRPr="0006732F" w14:paraId="39DB36D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9E70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BF6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17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9B36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25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46B74" w14:textId="034D579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Integral Compon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embrane</w:t>
            </w:r>
          </w:p>
        </w:tc>
      </w:tr>
      <w:tr w:rsidR="0006732F" w:rsidRPr="0006732F" w14:paraId="21D853F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30D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1CA2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13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4CFD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10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5981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asement Membrane</w:t>
            </w:r>
          </w:p>
        </w:tc>
      </w:tr>
      <w:tr w:rsidR="0006732F" w:rsidRPr="0006732F" w14:paraId="221417B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9172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E08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40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1E0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10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A6F8" w14:textId="3E2A878D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Apical Par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ell</w:t>
            </w:r>
          </w:p>
        </w:tc>
      </w:tr>
      <w:tr w:rsidR="0006732F" w:rsidRPr="0006732F" w14:paraId="5A32D91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E93F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067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71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981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21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88A6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racellular Organelle</w:t>
            </w:r>
          </w:p>
        </w:tc>
      </w:tr>
      <w:tr w:rsidR="0006732F" w:rsidRPr="0006732F" w14:paraId="158B47D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F970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2E16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73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2D3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5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9A06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Junction</w:t>
            </w:r>
          </w:p>
        </w:tc>
      </w:tr>
      <w:tr w:rsidR="0006732F" w:rsidRPr="0006732F" w14:paraId="5B6C4ED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FD45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1707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0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41F7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6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7950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lasmic Reticulum Part</w:t>
            </w:r>
          </w:p>
        </w:tc>
      </w:tr>
      <w:tr w:rsidR="0006732F" w:rsidRPr="0006732F" w14:paraId="69760C2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2AC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EA1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5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14D1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0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7ADD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lasmic Reticulum</w:t>
            </w:r>
          </w:p>
        </w:tc>
      </w:tr>
      <w:tr w:rsidR="0006732F" w:rsidRPr="0006732F" w14:paraId="11CE6BC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DA46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850D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47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2311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7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B87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pical Plasma Membrane</w:t>
            </w:r>
          </w:p>
        </w:tc>
      </w:tr>
      <w:tr w:rsidR="0006732F" w:rsidRPr="0006732F" w14:paraId="739516B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A3E4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453C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49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FE52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7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69813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lasma Membrane Part</w:t>
            </w:r>
          </w:p>
        </w:tc>
      </w:tr>
      <w:tr w:rsidR="0006732F" w:rsidRPr="0006732F" w14:paraId="18CA37E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5A0E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AFB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13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DBF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54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45B7" w14:textId="18AC8FAD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lasmic Part</w:t>
            </w:r>
          </w:p>
        </w:tc>
      </w:tr>
      <w:tr w:rsidR="0006732F" w:rsidRPr="0006732F" w14:paraId="152E61F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04CA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9561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7BB3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26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7171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asolateral Plasma Membrane</w:t>
            </w:r>
          </w:p>
        </w:tc>
      </w:tr>
      <w:tr w:rsidR="0006732F" w:rsidRPr="0006732F" w14:paraId="613E040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2186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FEE8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F991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79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3F6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membrane System</w:t>
            </w:r>
          </w:p>
        </w:tc>
      </w:tr>
      <w:tr w:rsidR="0006732F" w:rsidRPr="0006732F" w14:paraId="24CB18A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3D3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4BC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EF0D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8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AE54B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-Cell Junction</w:t>
            </w:r>
          </w:p>
        </w:tc>
      </w:tr>
      <w:tr w:rsidR="0006732F" w:rsidRPr="0006732F" w14:paraId="4696699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B78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68F5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3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683A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33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67A16" w14:textId="45EC57E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ermediate Filament 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kele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</w:tr>
      <w:tr w:rsidR="0006732F" w:rsidRPr="0006732F" w14:paraId="0289A8F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D0A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94CE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3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743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33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2FE7C" w14:textId="7003221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omplex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ollagen Trimers</w:t>
            </w:r>
          </w:p>
        </w:tc>
      </w:tr>
      <w:tr w:rsidR="0006732F" w:rsidRPr="0006732F" w14:paraId="222CF75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42EB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0657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36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262E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35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7E585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racellular Membrane-Bounded Organelle</w:t>
            </w:r>
          </w:p>
        </w:tc>
      </w:tr>
      <w:tr w:rsidR="0006732F" w:rsidRPr="0006732F" w14:paraId="3F91B94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A484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4C7E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4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5D48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78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69F7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esmosome</w:t>
            </w:r>
          </w:p>
        </w:tc>
      </w:tr>
      <w:tr w:rsidR="0006732F" w:rsidRPr="0006732F" w14:paraId="79CAAAB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D99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17F4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7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7F3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453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9324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ermediate Filament</w:t>
            </w:r>
          </w:p>
        </w:tc>
      </w:tr>
      <w:tr w:rsidR="0006732F" w:rsidRPr="0006732F" w14:paraId="0D266F1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39E3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9BAA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8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ACA0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51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1FE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lasmic Reticulum Lumen</w:t>
            </w:r>
          </w:p>
        </w:tc>
      </w:tr>
      <w:tr w:rsidR="0006732F" w:rsidRPr="0006732F" w14:paraId="29CE464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5ED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1080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7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897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62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CE54" w14:textId="2AF50ACD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icr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bril</w:t>
            </w:r>
          </w:p>
        </w:tc>
      </w:tr>
      <w:tr w:rsidR="0006732F" w:rsidRPr="0006732F" w14:paraId="3171A85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02D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8F6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4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0632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394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9849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anded Collagen Fibril</w:t>
            </w:r>
          </w:p>
        </w:tc>
      </w:tr>
      <w:tr w:rsidR="0006732F" w:rsidRPr="0006732F" w14:paraId="6921980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16F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25AF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4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7E5E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394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CCA8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Fibrillar Collagen Trimer</w:t>
            </w:r>
          </w:p>
        </w:tc>
      </w:tr>
      <w:tr w:rsidR="0006732F" w:rsidRPr="0006732F" w14:paraId="23D18FD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CE7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775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66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ACCE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462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2A00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racellular Organelle Part</w:t>
            </w:r>
          </w:p>
        </w:tc>
      </w:tr>
      <w:tr w:rsidR="0006732F" w:rsidRPr="0006732F" w14:paraId="0708A60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52D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031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66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3472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462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E3735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lasmic Reticulum Membrane</w:t>
            </w:r>
          </w:p>
        </w:tc>
      </w:tr>
      <w:tr w:rsidR="0006732F" w:rsidRPr="0006732F" w14:paraId="7193872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0FB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C48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3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C35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626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C7E3B" w14:textId="06ED3A71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Extrinsic Compon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embrane</w:t>
            </w:r>
          </w:p>
        </w:tc>
      </w:tr>
      <w:tr w:rsidR="0006732F" w:rsidRPr="0006732F" w14:paraId="2154D16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EEA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591C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31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76AB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65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506DB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uclear Outer Membrane-Endoplasmic Reticulum Membrane Network</w:t>
            </w:r>
          </w:p>
        </w:tc>
      </w:tr>
      <w:tr w:rsidR="0006732F" w:rsidRPr="0006732F" w14:paraId="6F26297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15D9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F49A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31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A4E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65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D07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Fibril</w:t>
            </w:r>
          </w:p>
        </w:tc>
      </w:tr>
      <w:tr w:rsidR="0006732F" w:rsidRPr="0006732F" w14:paraId="3584742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D2A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362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44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40F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25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688B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ganelle Part</w:t>
            </w:r>
          </w:p>
        </w:tc>
      </w:tr>
      <w:tr w:rsidR="0006732F" w:rsidRPr="0006732F" w14:paraId="40C3165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36A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F59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51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3A56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546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1F35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nchoring Junction</w:t>
            </w:r>
          </w:p>
        </w:tc>
      </w:tr>
      <w:tr w:rsidR="0006732F" w:rsidRPr="0006732F" w14:paraId="588A60E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CB22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D5B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55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1B86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697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B02E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Projection Membrane</w:t>
            </w:r>
          </w:p>
        </w:tc>
      </w:tr>
      <w:tr w:rsidR="0006732F" w:rsidRPr="0006732F" w14:paraId="7155270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5799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0AE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62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D9F4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000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452B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Surface</w:t>
            </w:r>
          </w:p>
        </w:tc>
      </w:tr>
      <w:tr w:rsidR="0006732F" w:rsidRPr="0006732F" w14:paraId="61FCF53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6762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F725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71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221B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305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32B9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ysosome</w:t>
            </w:r>
          </w:p>
        </w:tc>
      </w:tr>
      <w:tr w:rsidR="0006732F" w:rsidRPr="0006732F" w14:paraId="02043AB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D86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174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71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0BE2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305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CDE2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ytic Vacuole</w:t>
            </w:r>
          </w:p>
        </w:tc>
      </w:tr>
      <w:tr w:rsidR="0006732F" w:rsidRPr="0006732F" w14:paraId="09A5BE2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4F0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C99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77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1A03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539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C2936" w14:textId="400EA6C5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-Transporting V-Type Atpase Complex</w:t>
            </w:r>
          </w:p>
        </w:tc>
      </w:tr>
      <w:tr w:rsidR="0006732F" w:rsidRPr="0006732F" w14:paraId="6C7ABDA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C21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4B2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81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523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661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0E3A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rowth Cone</w:t>
            </w:r>
          </w:p>
        </w:tc>
      </w:tr>
      <w:tr w:rsidR="0006732F" w:rsidRPr="0006732F" w14:paraId="1B00FA0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9D7A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204F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91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656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036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C23AB" w14:textId="34D492EA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Sit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arized Growth</w:t>
            </w:r>
          </w:p>
        </w:tc>
      </w:tr>
      <w:tr w:rsidR="0006732F" w:rsidRPr="0006732F" w14:paraId="2255980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1DD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6812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9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6341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265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947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Cortex</w:t>
            </w:r>
          </w:p>
        </w:tc>
      </w:tr>
      <w:tr w:rsidR="0006732F" w:rsidRPr="0006732F" w14:paraId="3C2998D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918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A808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1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083C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265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BEB2A" w14:textId="393365C2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olymeric 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keletal Fiber</w:t>
            </w:r>
          </w:p>
        </w:tc>
      </w:tr>
      <w:tr w:rsidR="0006732F" w:rsidRPr="0006732F" w14:paraId="0572013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9C0E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lastRenderedPageBreak/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B4D3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1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204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265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83F53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upramolecular Fiber</w:t>
            </w:r>
          </w:p>
        </w:tc>
      </w:tr>
      <w:tr w:rsidR="0006732F" w:rsidRPr="0006732F" w14:paraId="2C2D4F0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297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1D62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6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1962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415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F80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uffle</w:t>
            </w:r>
          </w:p>
        </w:tc>
      </w:tr>
      <w:tr w:rsidR="0006732F" w:rsidRPr="0006732F" w14:paraId="6440A52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CBC1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9B42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86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1DDB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44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2A3B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Vacuole</w:t>
            </w:r>
          </w:p>
        </w:tc>
      </w:tr>
      <w:tr w:rsidR="0006732F" w:rsidRPr="0006732F" w14:paraId="54F7048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C05E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849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13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D9EB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563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F0170" w14:textId="6FF0E6CA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lasmic Sid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lasma Membrane</w:t>
            </w:r>
          </w:p>
        </w:tc>
      </w:tr>
      <w:tr w:rsidR="0006732F" w:rsidRPr="0006732F" w14:paraId="51332BB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6470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08F8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31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FAED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522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29AA2" w14:textId="30442720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cre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y Granule</w:t>
            </w:r>
          </w:p>
        </w:tc>
      </w:tr>
      <w:tr w:rsidR="0006732F" w:rsidRPr="0006732F" w14:paraId="2CB860F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0F6D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AEE3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46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0EEA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5732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115A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Keratin Filament</w:t>
            </w:r>
          </w:p>
        </w:tc>
      </w:tr>
      <w:tr w:rsidR="0006732F" w:rsidRPr="0006732F" w14:paraId="0E45E4F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DA20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B16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49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B5B2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5758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439B0" w14:textId="3968C8BA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lasmic Sid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embrane</w:t>
            </w:r>
          </w:p>
        </w:tc>
      </w:tr>
      <w:tr w:rsidR="0006732F" w:rsidRPr="0006732F" w14:paraId="3561EA7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D8AE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C27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81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E52E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6888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1AD2" w14:textId="1527BD41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Extrinsic Compon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lasmic Sid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lasma Membrane</w:t>
            </w:r>
          </w:p>
        </w:tc>
      </w:tr>
      <w:tr w:rsidR="0006732F" w:rsidRPr="0006732F" w14:paraId="10DA93A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DB57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6AFC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99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401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747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D719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lasmic Reticulum-Golgi Intermediate Compartment</w:t>
            </w:r>
          </w:p>
        </w:tc>
      </w:tr>
      <w:tr w:rsidR="0006732F" w:rsidRPr="0006732F" w14:paraId="0D73C14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4EB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0B7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017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4617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747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B449A" w14:textId="6A0FD55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lasmic Region</w:t>
            </w:r>
          </w:p>
        </w:tc>
      </w:tr>
      <w:tr w:rsidR="0006732F" w:rsidRPr="0006732F" w14:paraId="039C1CC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B76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B2C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15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01B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7880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99C5" w14:textId="3C6939A6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Integral Compon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lasma Membrane</w:t>
            </w:r>
          </w:p>
        </w:tc>
      </w:tr>
      <w:tr w:rsidR="0006732F" w:rsidRPr="0006732F" w14:paraId="3F7A269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965E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ED5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3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BF2B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8294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AC3E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icellular Tight Junction</w:t>
            </w:r>
          </w:p>
        </w:tc>
      </w:tr>
      <w:tr w:rsidR="0006732F" w:rsidRPr="0006732F" w14:paraId="272D40C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77F7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1E7C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46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668B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866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BB4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ccluding Junction</w:t>
            </w:r>
          </w:p>
        </w:tc>
      </w:tr>
      <w:tr w:rsidR="0006732F" w:rsidRPr="0006732F" w14:paraId="5C3D631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A066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4728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46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AD8C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866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DA95" w14:textId="360FF05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Sid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embrane</w:t>
            </w:r>
          </w:p>
        </w:tc>
      </w:tr>
      <w:tr w:rsidR="0006732F" w:rsidRPr="0006732F" w14:paraId="67FEE7A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395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5E0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836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03F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9839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FC5A9" w14:textId="4113AEEB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Intrinsic Compon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lasma Membrane</w:t>
            </w:r>
          </w:p>
        </w:tc>
      </w:tr>
      <w:tr w:rsidR="0006732F" w:rsidRPr="0006732F" w14:paraId="2594A9D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A6DF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8F38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9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312E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9942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8FCBC" w14:textId="0893FB75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-Transporting Two-Se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tpase Complex</w:t>
            </w:r>
          </w:p>
        </w:tc>
      </w:tr>
      <w:tr w:rsidR="0006732F" w:rsidRPr="0006732F" w14:paraId="583D89D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3718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6D6C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01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6E5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006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58AD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hloride Channel Complex</w:t>
            </w:r>
          </w:p>
        </w:tc>
      </w:tr>
      <w:tr w:rsidR="0006732F" w:rsidRPr="0006732F" w14:paraId="7A74522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DEE7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26AF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01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EDC8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006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FDDF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ateral Plasma Membrane</w:t>
            </w:r>
          </w:p>
        </w:tc>
      </w:tr>
      <w:tr w:rsidR="0006732F" w:rsidRPr="0006732F" w14:paraId="408EC61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FBBA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566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28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1971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0839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FF23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pical Junction Complex</w:t>
            </w:r>
          </w:p>
        </w:tc>
      </w:tr>
      <w:tr w:rsidR="0006732F" w:rsidRPr="0006732F" w14:paraId="5C12B94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560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F7F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35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001F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0955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82EA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Vacuolar Part</w:t>
            </w:r>
          </w:p>
        </w:tc>
      </w:tr>
      <w:tr w:rsidR="0006732F" w:rsidRPr="0006732F" w14:paraId="4F6EDF5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A8EF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B801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6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841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15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284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eading Edge Membrane</w:t>
            </w:r>
          </w:p>
        </w:tc>
      </w:tr>
      <w:tr w:rsidR="0006732F" w:rsidRPr="0006732F" w14:paraId="2F83F56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9E58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6D08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65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4B6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15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646A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llagen Type Iv Trimer</w:t>
            </w:r>
          </w:p>
        </w:tc>
      </w:tr>
      <w:tr w:rsidR="0006732F" w:rsidRPr="0006732F" w14:paraId="2A96D28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268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92F1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65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14C6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15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D7964" w14:textId="3620D1D1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Vacuolar Pro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-Transporting V-Type Atpase, V0 Domain</w:t>
            </w:r>
          </w:p>
        </w:tc>
      </w:tr>
      <w:tr w:rsidR="0006732F" w:rsidRPr="0006732F" w14:paraId="2FCFA68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6B59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259E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969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07F6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01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CBD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Vacuolar Membrane</w:t>
            </w:r>
          </w:p>
        </w:tc>
      </w:tr>
      <w:tr w:rsidR="0006732F" w:rsidRPr="0006732F" w14:paraId="2296300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AEC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26C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046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60D8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01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3176A" w14:textId="32D99B2B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cre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y Vesicle</w:t>
            </w:r>
          </w:p>
        </w:tc>
      </w:tr>
      <w:tr w:rsidR="0006732F" w:rsidRPr="0006732F" w14:paraId="7AEBBE8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C387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EACC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053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74B3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01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B580" w14:textId="7AF8868A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rtical Actin 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kele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</w:tr>
      <w:tr w:rsidR="0006732F" w:rsidRPr="0006732F" w14:paraId="0EB63C6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9F2E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84D1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088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C4D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01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5E5E" w14:textId="0EEC8073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Extrinsic Compon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lasma Membrane</w:t>
            </w:r>
          </w:p>
        </w:tc>
      </w:tr>
      <w:tr w:rsidR="0006732F" w:rsidRPr="0006732F" w14:paraId="7A1E166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8FA3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CB6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15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D098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01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4AFE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ll Leading Edge</w:t>
            </w:r>
          </w:p>
        </w:tc>
      </w:tr>
      <w:tr w:rsidR="0006732F" w:rsidRPr="0006732F" w14:paraId="77BDFAB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383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BAC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16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0D57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01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EAC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etwork-Forming Collagen Trimer</w:t>
            </w:r>
          </w:p>
        </w:tc>
      </w:tr>
      <w:tr w:rsidR="0006732F" w:rsidRPr="0006732F" w14:paraId="09323CD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7DBD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A1BD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16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617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01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F19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llagen Network</w:t>
            </w:r>
          </w:p>
        </w:tc>
      </w:tr>
      <w:tr w:rsidR="0006732F" w:rsidRPr="0006732F" w14:paraId="36E7510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C76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04B9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16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5D3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01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D92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rowth Cone Membrane</w:t>
            </w:r>
          </w:p>
        </w:tc>
      </w:tr>
      <w:tr w:rsidR="0006732F" w:rsidRPr="0006732F" w14:paraId="5E993D3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868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362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67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0DCA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935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D9BA8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mad Protein Complex</w:t>
            </w:r>
          </w:p>
        </w:tc>
      </w:tr>
      <w:tr w:rsidR="0006732F" w:rsidRPr="0006732F" w14:paraId="7D863C6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E683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85F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67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C0E3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935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B5A5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ercellular Canaliculus</w:t>
            </w:r>
          </w:p>
        </w:tc>
      </w:tr>
      <w:tr w:rsidR="0006732F" w:rsidRPr="0006732F" w14:paraId="51DFB33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767F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BA1E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67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FFA5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935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364D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asement Membrane Collagen Trimer</w:t>
            </w:r>
          </w:p>
        </w:tc>
      </w:tr>
      <w:tr w:rsidR="0006732F" w:rsidRPr="0006732F" w14:paraId="3E0068E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C1B2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B7C6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67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E98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2935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109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aminin Complex</w:t>
            </w:r>
          </w:p>
        </w:tc>
      </w:tr>
      <w:tr w:rsidR="0006732F" w:rsidRPr="0006732F" w14:paraId="111A09C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F26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92D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481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DF18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13185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7EDC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lasmic Reticulum-Golgi Intermediate Compartment Membrane</w:t>
            </w:r>
          </w:p>
        </w:tc>
      </w:tr>
      <w:tr w:rsidR="0006732F" w:rsidRPr="0006732F" w14:paraId="4BFFD3C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58490" w14:textId="317B6C34" w:rsidR="0006732F" w:rsidRPr="003B173B" w:rsidRDefault="0006732F" w:rsidP="0006732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  <w:t>GO-MF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B526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59F0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kern w:val="0"/>
                <w:sz w:val="22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8B75" w14:textId="398C7A8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06732F" w:rsidRPr="0006732F" w14:paraId="743EE56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760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994C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84E-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CAD9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27E-2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D69C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inding</w:t>
            </w:r>
          </w:p>
        </w:tc>
      </w:tr>
      <w:tr w:rsidR="0006732F" w:rsidRPr="0006732F" w14:paraId="686F51D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ADE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28E8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69E-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3435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80E-1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C0A9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in Binding</w:t>
            </w:r>
          </w:p>
        </w:tc>
      </w:tr>
      <w:tr w:rsidR="0006732F" w:rsidRPr="0006732F" w14:paraId="5B7F8A7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2AEA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lastRenderedPageBreak/>
              <w:t>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C31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03E-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3FAD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30E-10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D2A4" w14:textId="748A4B6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0358873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A32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607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14E-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6F0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86E-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54A8" w14:textId="3E39E0D0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kine Activity</w:t>
            </w:r>
          </w:p>
        </w:tc>
      </w:tr>
      <w:tr w:rsidR="0006732F" w:rsidRPr="0006732F" w14:paraId="234F7B0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7850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6F45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75E-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D00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39E-0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42EA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tructural Molecule Activity</w:t>
            </w:r>
          </w:p>
        </w:tc>
      </w:tr>
      <w:tr w:rsidR="0006732F" w:rsidRPr="0006732F" w14:paraId="2459E40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0007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E497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8E-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5469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43E-0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1684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talloendopeptidase Activity</w:t>
            </w:r>
          </w:p>
        </w:tc>
      </w:tr>
      <w:tr w:rsidR="0006732F" w:rsidRPr="0006732F" w14:paraId="45AED8E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B20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6DB8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49E-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0EF8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69E-0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32428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tallopeptidase Activity</w:t>
            </w:r>
          </w:p>
        </w:tc>
      </w:tr>
      <w:tr w:rsidR="0006732F" w:rsidRPr="0006732F" w14:paraId="1598994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6BC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BBAE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58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D9CB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8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2C55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rine-Type Peptidase Activity</w:t>
            </w:r>
          </w:p>
        </w:tc>
      </w:tr>
      <w:tr w:rsidR="0006732F" w:rsidRPr="0006732F" w14:paraId="6D02053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255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423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83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B30B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48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97B75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rine Hydrolase Activity</w:t>
            </w:r>
          </w:p>
        </w:tc>
      </w:tr>
      <w:tr w:rsidR="0006732F" w:rsidRPr="0006732F" w14:paraId="1FD418D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839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B20A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83E-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917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79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6A13A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ition Metal Ion Binding</w:t>
            </w:r>
          </w:p>
        </w:tc>
      </w:tr>
      <w:tr w:rsidR="0006732F" w:rsidRPr="0006732F" w14:paraId="7E1B74A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9EA1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6431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6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38F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79E-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A45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ation Binding</w:t>
            </w:r>
          </w:p>
        </w:tc>
      </w:tr>
      <w:tr w:rsidR="0006732F" w:rsidRPr="0006732F" w14:paraId="4175F49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A0C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CD0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65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848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4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C42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tal Ion Binding</w:t>
            </w:r>
          </w:p>
        </w:tc>
      </w:tr>
      <w:tr w:rsidR="0006732F" w:rsidRPr="0006732F" w14:paraId="70471FA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50D2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C29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92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463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5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95A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on Binding</w:t>
            </w:r>
          </w:p>
        </w:tc>
      </w:tr>
      <w:tr w:rsidR="0006732F" w:rsidRPr="0006732F" w14:paraId="4DB8B74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6EFC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8E36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04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9D9D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5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CFA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eptidase Activity</w:t>
            </w:r>
          </w:p>
        </w:tc>
      </w:tr>
      <w:tr w:rsidR="0006732F" w:rsidRPr="0006732F" w14:paraId="5CA6C28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B31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2A88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97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8838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64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AEA9A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rine-Type Endopeptidase Activity</w:t>
            </w:r>
          </w:p>
        </w:tc>
      </w:tr>
      <w:tr w:rsidR="0006732F" w:rsidRPr="0006732F" w14:paraId="6E57B29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91C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360B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00E-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2B80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64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BCDED" w14:textId="0DD6826D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Sequence-Specific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6323BEB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B659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EDF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14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987E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15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6FE1" w14:textId="3FB0AE2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eptidase Activity, Acting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n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-Amino Acid Peptides</w:t>
            </w:r>
          </w:p>
        </w:tc>
      </w:tr>
      <w:tr w:rsidR="0006732F" w:rsidRPr="0006732F" w14:paraId="2051464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934B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664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26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1C1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28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9E2F" w14:textId="7BBFD3E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Sequence-Specific Double-Stranded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47EFB32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18CB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7B6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69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D159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02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750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eptidase Activity</w:t>
            </w:r>
          </w:p>
        </w:tc>
      </w:tr>
      <w:tr w:rsidR="0006732F" w:rsidRPr="0006732F" w14:paraId="00C114B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C34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647C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71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58D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02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9D946" w14:textId="094E8459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al Activ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Transcription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y Region Sequence-Specific Binding</w:t>
            </w:r>
          </w:p>
        </w:tc>
      </w:tr>
      <w:tr w:rsidR="0006732F" w:rsidRPr="0006732F" w14:paraId="5A650A9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58D5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C5E6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01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DACC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49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484F" w14:textId="487169EB" w:rsidR="0006732F" w:rsidRPr="0006732F" w:rsidRDefault="00044AF1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I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 Activity, Sequence-Specific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218E056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4217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A20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42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F7C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16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A7CC" w14:textId="1383BAB3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ore Promoter Proximal Region Sequence-Specific Binding</w:t>
            </w:r>
          </w:p>
        </w:tc>
      </w:tr>
      <w:tr w:rsidR="0006732F" w:rsidRPr="0006732F" w14:paraId="65727FD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983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62E4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59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36E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28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BF3BD" w14:textId="30F88CE6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eptidase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5C98D5D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011D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FC5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37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2EB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45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DA9D2" w14:textId="688C4516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rowth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110FB99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0C9B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729D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44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C744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45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5521" w14:textId="7642138C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y Region Sequence-Specific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0BCB137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EBCB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A14B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85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A7E3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94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B882" w14:textId="4F2CE19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eptidase Inhibi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377DC7B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5A31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E059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59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A3F9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97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3861" w14:textId="41B52AE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Double-Stranded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75CEB56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48A1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21B1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97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6756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33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0334" w14:textId="6F11B6A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dopeptidase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18C7812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3517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430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40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D6CF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61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F84E" w14:textId="350D6CCA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eptidase Inhibi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58B2E2E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1C30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4B16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.50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650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.61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CCEB5" w14:textId="50161B4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al Activ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I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ore Promoter Proximal Region Sequence-Specific Binding</w:t>
            </w:r>
          </w:p>
        </w:tc>
      </w:tr>
      <w:tr w:rsidR="0006732F" w:rsidRPr="0006732F" w14:paraId="73BEF25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6A8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B7B0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22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DDE2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41E-0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FF25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alcium Ion Binding</w:t>
            </w:r>
          </w:p>
        </w:tc>
      </w:tr>
      <w:tr w:rsidR="0006732F" w:rsidRPr="0006732F" w14:paraId="4CC3A62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349B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038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.98E-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3B98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4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1D420" w14:textId="7B801156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y Region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1341BC4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919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431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4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BBA0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4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B859D" w14:textId="7AF91DB2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y Region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12D903F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13E3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CD44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06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14F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4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53759" w14:textId="782E8B3C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y Region Nucleic Acid Binding</w:t>
            </w:r>
          </w:p>
        </w:tc>
      </w:tr>
      <w:tr w:rsidR="0006732F" w:rsidRPr="0006732F" w14:paraId="671A8CA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AAC4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0999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2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1996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7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43A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acromolecular Complex Binding</w:t>
            </w:r>
          </w:p>
        </w:tc>
      </w:tr>
      <w:tr w:rsidR="0006732F" w:rsidRPr="0006732F" w14:paraId="4444013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36ED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lastRenderedPageBreak/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FE51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35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4FCB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7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0283A" w14:textId="245295E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olecular Function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</w:t>
            </w:r>
          </w:p>
        </w:tc>
      </w:tr>
      <w:tr w:rsidR="0006732F" w:rsidRPr="0006732F" w14:paraId="6D867B1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74E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97A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65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1A4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0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9524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inc Ion Binding</w:t>
            </w:r>
          </w:p>
        </w:tc>
      </w:tr>
      <w:tr w:rsidR="0006732F" w:rsidRPr="0006732F" w14:paraId="7F1D31E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DAAA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900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80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74CE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F5859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lycosaminoglycan Binding</w:t>
            </w:r>
          </w:p>
        </w:tc>
      </w:tr>
      <w:tr w:rsidR="0006732F" w:rsidRPr="0006732F" w14:paraId="32B62F6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A0D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7593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81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61ED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92CBD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atalytic Activity</w:t>
            </w:r>
          </w:p>
        </w:tc>
      </w:tr>
      <w:tr w:rsidR="0006732F" w:rsidRPr="0006732F" w14:paraId="217D7EE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4FC4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E75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81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CD8C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1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4526" w14:textId="53E33925" w:rsidR="0006732F" w:rsidRPr="0006732F" w:rsidRDefault="00044AF1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I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y Region Sequence-Specific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28C951E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A0AF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3BD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.95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B4A9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2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A937F" w14:textId="1996372C" w:rsidR="0006732F" w:rsidRPr="0006732F" w:rsidRDefault="00044AF1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I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y Region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2CC1365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7811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0A42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2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6409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5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995B7" w14:textId="1C87F82B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xidoreductase Activity, Acting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n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aired Donors, With Incorpor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r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duc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olecular Oxygen</w:t>
            </w:r>
          </w:p>
        </w:tc>
      </w:tr>
      <w:tr w:rsidR="0006732F" w:rsidRPr="0006732F" w14:paraId="6AC5E71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9B0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1B1C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32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6B9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5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57352" w14:textId="6D04BF0B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kine 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21D86FA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DA3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4318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.83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BBF1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30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E82A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eparin Binding</w:t>
            </w:r>
          </w:p>
        </w:tc>
      </w:tr>
      <w:tr w:rsidR="0006732F" w:rsidRPr="0006732F" w14:paraId="520EE86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0521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99F2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66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ABB5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37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19FDE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llagen Binding</w:t>
            </w:r>
          </w:p>
        </w:tc>
      </w:tr>
      <w:tr w:rsidR="0006732F" w:rsidRPr="0006732F" w14:paraId="4E11647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5BE4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0CED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.69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B879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37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66E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xidoreductase Activity</w:t>
            </w:r>
          </w:p>
        </w:tc>
      </w:tr>
      <w:tr w:rsidR="0006732F" w:rsidRPr="0006732F" w14:paraId="1C4F372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EE9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524B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.05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4E5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40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E083F" w14:textId="376B93D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ntagonist Activity</w:t>
            </w:r>
          </w:p>
        </w:tc>
      </w:tr>
      <w:tr w:rsidR="0006732F" w:rsidRPr="0006732F" w14:paraId="1FEECE8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3739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71A7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39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F053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62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3165" w14:textId="700ED2E2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Inhibi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3E9FEAA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CF6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E75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.92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A68D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66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4EC7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in Complex Binding</w:t>
            </w:r>
          </w:p>
        </w:tc>
      </w:tr>
      <w:tr w:rsidR="0006732F" w:rsidRPr="0006732F" w14:paraId="4210570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80E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EF6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.39E-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676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69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DFFF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xtracellular Matrix Structural Constituent</w:t>
            </w:r>
          </w:p>
        </w:tc>
      </w:tr>
      <w:tr w:rsidR="0006732F" w:rsidRPr="0006732F" w14:paraId="4CF75EB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7944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BDA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CB94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9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C459C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dentical Protein Binding</w:t>
            </w:r>
          </w:p>
        </w:tc>
      </w:tr>
      <w:tr w:rsidR="0006732F" w:rsidRPr="0006732F" w14:paraId="360E105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8912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571B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411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21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2081E" w14:textId="4A275BC5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2B81DA7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577E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4B4E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1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CC44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53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3BBA0" w14:textId="7054361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kine Binding</w:t>
            </w:r>
          </w:p>
        </w:tc>
      </w:tr>
      <w:tr w:rsidR="0006732F" w:rsidRPr="0006732F" w14:paraId="7E9BBFA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7E6D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0BD5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CCBF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74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A556C" w14:textId="76FE7F56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zyme Inhibi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6953EEC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4B5C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4A3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1FF4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94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B958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ron Ion Binding</w:t>
            </w:r>
          </w:p>
        </w:tc>
      </w:tr>
      <w:tr w:rsidR="0006732F" w:rsidRPr="0006732F" w14:paraId="63AB77C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C0BA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EAD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5C5F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94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796F" w14:textId="7C1714DA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al Activ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01E190A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E1E8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CF3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8D34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94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DA075" w14:textId="703D7B4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Transcriptional Represso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Activating 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76A8D6D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431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59CD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E48D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94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CE8BA" w14:textId="3F36A75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ucleic Acid Binding 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56ED8CD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344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D3B9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173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94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AE9C" w14:textId="0CF9506A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 Activity, Sequence-Specific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471C86CF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0B26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F56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2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E32E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94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C001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ulfur Compound Binding</w:t>
            </w:r>
          </w:p>
        </w:tc>
      </w:tr>
      <w:tr w:rsidR="0006732F" w:rsidRPr="0006732F" w14:paraId="057BE2D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7FA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9017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3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9A14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68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DB87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romatase Activity</w:t>
            </w:r>
          </w:p>
        </w:tc>
      </w:tr>
      <w:tr w:rsidR="0006732F" w:rsidRPr="0006732F" w14:paraId="2DA7FD3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1702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929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4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7EC2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35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F9A5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ydrolase Activity</w:t>
            </w:r>
          </w:p>
        </w:tc>
      </w:tr>
      <w:tr w:rsidR="0006732F" w:rsidRPr="0006732F" w14:paraId="3ACAB69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063F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B66B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4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684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361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A6327" w14:textId="6C82501D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xidoreductase Activity, Acting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n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aired Donors, With Incorpor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duc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olecular Oxygen, Reduced Flavi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Flavoprotei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as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ne Donor, And Incorpor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One 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m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Oxygen</w:t>
            </w:r>
          </w:p>
        </w:tc>
      </w:tr>
      <w:tr w:rsidR="0006732F" w:rsidRPr="0006732F" w14:paraId="30C131E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CBFE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97A8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6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6CD5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47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5D1F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eme Binding</w:t>
            </w:r>
          </w:p>
        </w:tc>
      </w:tr>
      <w:tr w:rsidR="0006732F" w:rsidRPr="0006732F" w14:paraId="44F3DAA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056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CEBA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6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382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493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7C93" w14:textId="3477DBFA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zyme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307B4E9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554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C03A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7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9B8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509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4CCE" w14:textId="4271E6F3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rowth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5A13F13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3787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lastRenderedPageBreak/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10CC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7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3F3D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537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DD51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nterleukin-1 Binding</w:t>
            </w:r>
          </w:p>
        </w:tc>
      </w:tr>
      <w:tr w:rsidR="0006732F" w:rsidRPr="0006732F" w14:paraId="496F480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90D50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A37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87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BA0D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604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09B4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etrapyrrole Binding</w:t>
            </w:r>
          </w:p>
        </w:tc>
      </w:tr>
      <w:tr w:rsidR="0006732F" w:rsidRPr="0006732F" w14:paraId="57964D7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4EAC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5E85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89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E180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607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E17C" w14:textId="77EA3A0E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ore Promoter Proximal Region Sequence-Specific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6C7D379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3B4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CC7F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9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33C3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62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BAD89" w14:textId="2A950030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ho Guanyl-Nucleotide Exchange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6CFBF392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B498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031E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09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784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621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1915" w14:textId="05431BC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Core Promoter Proximal Region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1F429C6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C2A0B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5A12C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1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4B8C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76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26392" w14:textId="11A9FB65" w:rsidR="0006732F" w:rsidRPr="0006732F" w:rsidRDefault="00044AF1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Transcription Coactiv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2604DC29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DB8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9CE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2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792C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787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79B7D" w14:textId="1C7FAAC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Structural Constituent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Epidermis</w:t>
            </w:r>
          </w:p>
        </w:tc>
      </w:tr>
      <w:tr w:rsidR="0006732F" w:rsidRPr="0006732F" w14:paraId="7FDE0A5B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CAE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A56EE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3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5DAF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856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D8B18" w14:textId="16CADBBE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xidoreductase Activity, Acting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n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Paired Donors, With Incorpor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r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educ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Molecular Oxygen, Nad(P)H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as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ne Donor, And Incorporatio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One 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m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Oxygen</w:t>
            </w:r>
          </w:p>
        </w:tc>
      </w:tr>
      <w:tr w:rsidR="0006732F" w:rsidRPr="0006732F" w14:paraId="66321B5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041F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F72C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37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122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860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8EE1" w14:textId="38544D4F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Transcriptional Represso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3056AF4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09F8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477E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4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8907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920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A096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in-Glutamine Gamma-Glutamyltransferase Activity</w:t>
            </w:r>
          </w:p>
        </w:tc>
      </w:tr>
      <w:tr w:rsidR="0006732F" w:rsidRPr="0006732F" w14:paraId="38F5568A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CC8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FE1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8377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23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5673" w14:textId="6898AE4E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rine-Type Endopeptidase Inhibi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3CDD779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5C10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FBA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7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5859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59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2F42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in Binding, Bridging</w:t>
            </w:r>
          </w:p>
        </w:tc>
      </w:tr>
      <w:tr w:rsidR="0006732F" w:rsidRPr="0006732F" w14:paraId="6BBF22F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227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3DD7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7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D47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59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B39A3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mp Binding</w:t>
            </w:r>
          </w:p>
        </w:tc>
      </w:tr>
      <w:tr w:rsidR="0006732F" w:rsidRPr="0006732F" w14:paraId="08678A9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53A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17732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18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90FB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06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4C287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onooxygenase Activity</w:t>
            </w:r>
          </w:p>
        </w:tc>
      </w:tr>
      <w:tr w:rsidR="0006732F" w:rsidRPr="0006732F" w14:paraId="13004E9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D6D2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028D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1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BBA7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2355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CEF2D" w14:textId="46A45869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cavenger 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458459E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D384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235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3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D261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323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AC214" w14:textId="0856D865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Transcriptional Represso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Transcription Regul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y Region Sequence-Specific Binding</w:t>
            </w:r>
          </w:p>
        </w:tc>
      </w:tr>
      <w:tr w:rsidR="0006732F" w:rsidRPr="0006732F" w14:paraId="7B504DB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A98B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1601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4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17596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3804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9EC8" w14:textId="04F003D8" w:rsidR="0006732F" w:rsidRPr="0006732F" w:rsidRDefault="001048E6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xic Substance Binding</w:t>
            </w:r>
          </w:p>
        </w:tc>
      </w:tr>
      <w:tr w:rsidR="0006732F" w:rsidRPr="0006732F" w14:paraId="1B4AEAF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C44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12E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68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7DA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496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28527" w14:textId="65BE6EC2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Transcriptional Represso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ore Promoter Proximal Region Sequence-Specific Binding</w:t>
            </w:r>
          </w:p>
        </w:tc>
      </w:tr>
      <w:tr w:rsidR="0006732F" w:rsidRPr="0006732F" w14:paraId="7D2550E3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7EE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59C8B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7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3498D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51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83E2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inding, Bridging</w:t>
            </w:r>
          </w:p>
        </w:tc>
      </w:tr>
      <w:tr w:rsidR="0006732F" w:rsidRPr="0006732F" w14:paraId="5215916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01D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D364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8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7339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528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29831" w14:textId="1E414909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ac Guanyl-Nucleotide Exchange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3257F92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8E59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3695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8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6C779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528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F4286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xygen Binding</w:t>
            </w:r>
          </w:p>
        </w:tc>
      </w:tr>
      <w:tr w:rsidR="0006732F" w:rsidRPr="0006732F" w14:paraId="0DDD332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E2B4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F2206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287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93B4A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5326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44A25" w14:textId="0C4F7669" w:rsidR="0006732F" w:rsidRPr="0006732F" w:rsidRDefault="00044AF1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ore Promoter Proximal Region Sequence-Specific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NA</w:t>
            </w:r>
            <w:r w:rsidR="0006732F"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Binding</w:t>
            </w:r>
          </w:p>
        </w:tc>
      </w:tr>
      <w:tr w:rsidR="0006732F" w:rsidRPr="0006732F" w14:paraId="5B0B84D4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299D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C67D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30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7997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586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72A38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hromatin Binding</w:t>
            </w:r>
          </w:p>
        </w:tc>
      </w:tr>
      <w:tr w:rsidR="0006732F" w:rsidRPr="0006732F" w14:paraId="30DA58B8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394B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8A00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36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3E11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882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06F3" w14:textId="265DAEF9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xidoreductase Activity, Acting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n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The Ch-Nh2 Group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Donors, Oxygen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as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c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</w:t>
            </w:r>
          </w:p>
        </w:tc>
      </w:tr>
      <w:tr w:rsidR="0006732F" w:rsidRPr="0006732F" w14:paraId="525F097E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A4669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C137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36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4B174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1887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8591A" w14:textId="169A375C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ysteine-Type Endopeptidase Inhibi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0B5FB61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18D1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lastRenderedPageBreak/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CEEF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45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8BD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315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41828" w14:textId="381C644B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, 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0CDCF48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5435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71A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47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B41C5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391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70E4F" w14:textId="2284C8C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, Protein Binding</w:t>
            </w:r>
          </w:p>
        </w:tc>
      </w:tr>
      <w:tr w:rsidR="0006732F" w:rsidRPr="0006732F" w14:paraId="0F3E6AB0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E5E7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B29F7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49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B2B0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4922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4C82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tinol Dehydrogenase Activity</w:t>
            </w:r>
          </w:p>
        </w:tc>
      </w:tr>
      <w:tr w:rsidR="0006732F" w:rsidRPr="0006732F" w14:paraId="649EBD6D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FAD77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8BAA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505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0E601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4947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487E8" w14:textId="1593ADE4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rowth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7EC6FE37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5D8E3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519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55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CA828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6878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BD714" w14:textId="0535C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xidoreductase Activity, Acting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on 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The Ch-Nh2 Group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f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Donors</w:t>
            </w:r>
          </w:p>
        </w:tc>
      </w:tr>
      <w:tr w:rsidR="0006732F" w:rsidRPr="0006732F" w14:paraId="4D635EA6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900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8FC64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595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7435E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28811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07272" w14:textId="7A602146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argo 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Activity</w:t>
            </w:r>
          </w:p>
        </w:tc>
      </w:tr>
      <w:tr w:rsidR="0006732F" w:rsidRPr="0006732F" w14:paraId="6E188D55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DAF8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76609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63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508C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0623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8C635" w14:textId="42CD58C8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r Activity, </w:t>
            </w:r>
            <w:r w:rsidR="00044AF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NA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lymerase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I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Transcription Fac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</w:t>
            </w: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 Binding</w:t>
            </w:r>
          </w:p>
        </w:tc>
      </w:tr>
      <w:tr w:rsidR="0006732F" w:rsidRPr="0006732F" w14:paraId="01433D9C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2F66A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416C1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715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A03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3899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1700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ransferase Activity, Transferring Amino-Acyl Groups</w:t>
            </w:r>
          </w:p>
        </w:tc>
      </w:tr>
      <w:tr w:rsidR="0006732F" w:rsidRPr="0006732F" w14:paraId="1A7D2621" w14:textId="77777777" w:rsidTr="00CE0AEE">
        <w:trPr>
          <w:trHeight w:val="280"/>
          <w:jc w:val="center"/>
        </w:trPr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9F3EA6" w14:textId="77777777" w:rsidR="0006732F" w:rsidRPr="003B173B" w:rsidRDefault="0006732F" w:rsidP="0006732F">
            <w:pPr>
              <w:widowControl/>
              <w:jc w:val="lef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3329E3" w14:textId="77777777" w:rsidR="0006732F" w:rsidRPr="003B173B" w:rsidRDefault="0006732F" w:rsidP="0006732F">
            <w:pPr>
              <w:widowControl/>
              <w:jc w:val="right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0750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AEF07" w14:textId="77777777" w:rsidR="0006732F" w:rsidRPr="003B173B" w:rsidRDefault="0006732F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  <w:t>0.03519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109DA8" w14:textId="77777777" w:rsidR="0006732F" w:rsidRPr="0006732F" w:rsidRDefault="0006732F" w:rsidP="000673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32F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mad Binding</w:t>
            </w:r>
          </w:p>
        </w:tc>
      </w:tr>
    </w:tbl>
    <w:p w14:paraId="1C092F8B" w14:textId="1D1FEAAD" w:rsidR="00FA38D8" w:rsidRDefault="00FA38D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7ABCC5" w14:textId="3BA8CE2C" w:rsidR="000C2834" w:rsidRDefault="000C283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FA4A85" w14:textId="7E09B6AA" w:rsidR="000C2834" w:rsidRDefault="000C283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4B75D8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4BA3DB4D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49C9563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4517B5A5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6AD90A8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E057FDB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45CC9DD8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326B133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40E219C6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021348C" w14:textId="77777777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43A49E4" w14:textId="5769989B" w:rsidR="003B173B" w:rsidRDefault="003B173B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9104BED" w14:textId="513D7FDD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F5F270A" w14:textId="406977BC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9233D9E" w14:textId="47FF9377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2C9177F" w14:textId="67971FC0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BAA06EE" w14:textId="34D8ADCE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77908D67" w14:textId="7F8D92E3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75491303" w14:textId="0F6B405F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0912DBE" w14:textId="7C949275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6AC39ACC" w14:textId="6D166D88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1074EA0D" w14:textId="7043C112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7252D343" w14:textId="6E7F97C4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FEE1FBB" w14:textId="5D442791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1AAECF54" w14:textId="3F548156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7F2A672" w14:textId="0E50C4C0" w:rsidR="0073755A" w:rsidRDefault="0073755A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8F4" w14:textId="3A96831D" w:rsidR="001048E6" w:rsidRDefault="001048E6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B30CDA5" w14:textId="77777777" w:rsidR="001048E6" w:rsidRDefault="001048E6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391BB94B" w14:textId="1AAF923F" w:rsidR="000C2834" w:rsidRDefault="000C2834" w:rsidP="0028629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r w:rsidR="00C17209">
        <w:rPr>
          <w:rFonts w:ascii="Times New Roman" w:hAnsi="Times New Roman" w:cs="Times New Roman"/>
          <w:b/>
          <w:bCs/>
          <w:sz w:val="24"/>
          <w:szCs w:val="24"/>
        </w:rPr>
        <w:t>S6</w:t>
      </w:r>
      <w:r w:rsidR="00A15DA1">
        <w:rPr>
          <w:rFonts w:ascii="Times New Roman" w:hAnsi="Times New Roman" w:cs="Times New Roman"/>
          <w:b/>
          <w:bCs/>
          <w:sz w:val="24"/>
          <w:szCs w:val="24"/>
        </w:rPr>
        <w:t xml:space="preserve">. KEGG enrichment analysis results </w:t>
      </w:r>
      <w:r w:rsidR="001048E6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A15DA1">
        <w:rPr>
          <w:rFonts w:ascii="Times New Roman" w:hAnsi="Times New Roman" w:cs="Times New Roman"/>
          <w:b/>
          <w:bCs/>
          <w:sz w:val="24"/>
          <w:szCs w:val="24"/>
        </w:rPr>
        <w:t xml:space="preserve"> the DEGs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830"/>
        <w:gridCol w:w="1439"/>
        <w:gridCol w:w="1980"/>
        <w:gridCol w:w="4057"/>
      </w:tblGrid>
      <w:tr w:rsidR="003B173B" w:rsidRPr="000C2834" w14:paraId="6EE98BBF" w14:textId="6AD40E0B" w:rsidTr="003B173B">
        <w:trPr>
          <w:trHeight w:val="294"/>
        </w:trPr>
        <w:tc>
          <w:tcPr>
            <w:tcW w:w="50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DAA22" w14:textId="41DCB7D6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Gene</w:t>
            </w:r>
          </w:p>
          <w:p w14:paraId="72233AFD" w14:textId="2F7A83C3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ounts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vAlign w:val="center"/>
          </w:tcPr>
          <w:p w14:paraId="16B59D18" w14:textId="76D874C4" w:rsidR="003B173B" w:rsidRPr="003B173B" w:rsidRDefault="003B173B" w:rsidP="003B173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3B173B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P-Value</w:t>
            </w:r>
          </w:p>
        </w:tc>
        <w:tc>
          <w:tcPr>
            <w:tcW w:w="119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AEFAD" w14:textId="3A02C112" w:rsidR="003B173B" w:rsidRPr="000C2834" w:rsidRDefault="003B173B" w:rsidP="003B173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FDR</w:t>
            </w:r>
          </w:p>
        </w:tc>
        <w:tc>
          <w:tcPr>
            <w:tcW w:w="2443" w:type="pct"/>
            <w:tcBorders>
              <w:bottom w:val="single" w:sz="4" w:space="0" w:color="auto"/>
            </w:tcBorders>
            <w:vAlign w:val="center"/>
          </w:tcPr>
          <w:p w14:paraId="642B9AC7" w14:textId="74787B29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T</w:t>
            </w:r>
            <w:r w:rsidRPr="000C283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erm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s</w:t>
            </w:r>
          </w:p>
        </w:tc>
      </w:tr>
      <w:tr w:rsidR="003B173B" w:rsidRPr="000C2834" w14:paraId="67041CC0" w14:textId="77DDBBF3" w:rsidTr="003B173B">
        <w:trPr>
          <w:trHeight w:val="294"/>
        </w:trPr>
        <w:tc>
          <w:tcPr>
            <w:tcW w:w="50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C3866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66" w:type="pct"/>
            <w:tcBorders>
              <w:top w:val="single" w:sz="4" w:space="0" w:color="auto"/>
            </w:tcBorders>
            <w:vAlign w:val="center"/>
          </w:tcPr>
          <w:p w14:paraId="67C650F7" w14:textId="69047DEF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4.79E-05</w:t>
            </w:r>
          </w:p>
        </w:tc>
        <w:tc>
          <w:tcPr>
            <w:tcW w:w="119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C7654" w14:textId="5058551E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747</w:t>
            </w:r>
          </w:p>
        </w:tc>
        <w:tc>
          <w:tcPr>
            <w:tcW w:w="2443" w:type="pct"/>
            <w:tcBorders>
              <w:top w:val="single" w:sz="4" w:space="0" w:color="auto"/>
            </w:tcBorders>
            <w:vAlign w:val="center"/>
          </w:tcPr>
          <w:p w14:paraId="10805C8E" w14:textId="5434FE57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rug metabolism - 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ome P450</w:t>
            </w:r>
          </w:p>
        </w:tc>
      </w:tr>
      <w:tr w:rsidR="003B173B" w:rsidRPr="000C2834" w14:paraId="5351F5DD" w14:textId="276B700E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8DE6DB3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66" w:type="pct"/>
            <w:vAlign w:val="center"/>
          </w:tcPr>
          <w:p w14:paraId="775FA55F" w14:textId="6C60280B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0157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08237526" w14:textId="3E1CF13E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615</w:t>
            </w:r>
          </w:p>
        </w:tc>
        <w:tc>
          <w:tcPr>
            <w:tcW w:w="2443" w:type="pct"/>
            <w:vAlign w:val="center"/>
          </w:tcPr>
          <w:p w14:paraId="5FB692F7" w14:textId="27A6D379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digestion and absorption</w:t>
            </w:r>
          </w:p>
        </w:tc>
      </w:tr>
      <w:tr w:rsidR="003B173B" w:rsidRPr="000C2834" w14:paraId="2987443B" w14:textId="7A30EB50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9138CAB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66" w:type="pct"/>
            <w:vAlign w:val="center"/>
          </w:tcPr>
          <w:p w14:paraId="6F494989" w14:textId="3FED0F41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0165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4E08252E" w14:textId="2B582327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615</w:t>
            </w:r>
          </w:p>
        </w:tc>
        <w:tc>
          <w:tcPr>
            <w:tcW w:w="2443" w:type="pct"/>
            <w:vAlign w:val="center"/>
          </w:tcPr>
          <w:p w14:paraId="41C0573F" w14:textId="0D4CCA14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heuma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d arthritis</w:t>
            </w:r>
          </w:p>
        </w:tc>
      </w:tr>
      <w:tr w:rsidR="003B173B" w:rsidRPr="000C2834" w14:paraId="015C0DA8" w14:textId="0ADFD70B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E312567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66" w:type="pct"/>
            <w:vAlign w:val="center"/>
          </w:tcPr>
          <w:p w14:paraId="5FF6BF84" w14:textId="046F01C4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0508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1E74C952" w14:textId="6996F9B7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231</w:t>
            </w:r>
          </w:p>
        </w:tc>
        <w:tc>
          <w:tcPr>
            <w:tcW w:w="2443" w:type="pct"/>
            <w:vAlign w:val="center"/>
          </w:tcPr>
          <w:p w14:paraId="48497B97" w14:textId="474EBF55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l metabolism</w:t>
            </w:r>
          </w:p>
        </w:tc>
      </w:tr>
      <w:tr w:rsidR="003B173B" w:rsidRPr="000C2834" w14:paraId="7D133083" w14:textId="46172B58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34967A5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66" w:type="pct"/>
            <w:vAlign w:val="center"/>
          </w:tcPr>
          <w:p w14:paraId="526E5422" w14:textId="31A364D1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0769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421A1137" w14:textId="181E0339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455</w:t>
            </w:r>
          </w:p>
        </w:tc>
        <w:tc>
          <w:tcPr>
            <w:tcW w:w="2443" w:type="pct"/>
            <w:vAlign w:val="center"/>
          </w:tcPr>
          <w:p w14:paraId="01E6A07F" w14:textId="3CED8E46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Metabolism </w:t>
            </w:r>
            <w:r w:rsidR="001048E6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f</w:t>
            </w: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xenobiotics by 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ome P450</w:t>
            </w:r>
          </w:p>
        </w:tc>
      </w:tr>
      <w:tr w:rsidR="003B173B" w:rsidRPr="000C2834" w14:paraId="1B026930" w14:textId="07A7CD3B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9E88775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66" w:type="pct"/>
            <w:vAlign w:val="center"/>
          </w:tcPr>
          <w:p w14:paraId="7490574E" w14:textId="645F6AA2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1163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68A19C9F" w14:textId="6D9E7F8E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932</w:t>
            </w:r>
          </w:p>
        </w:tc>
        <w:tc>
          <w:tcPr>
            <w:tcW w:w="2443" w:type="pct"/>
            <w:vAlign w:val="center"/>
          </w:tcPr>
          <w:p w14:paraId="4B79008A" w14:textId="1F72C7F1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CM-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 interaction</w:t>
            </w:r>
          </w:p>
        </w:tc>
      </w:tr>
      <w:tr w:rsidR="003B173B" w:rsidRPr="000C2834" w14:paraId="723B682C" w14:textId="7C169020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BEFA20C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66" w:type="pct"/>
            <w:vAlign w:val="center"/>
          </w:tcPr>
          <w:p w14:paraId="1944DBDA" w14:textId="3B8AB858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1163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732875C8" w14:textId="60723AC1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932</w:t>
            </w:r>
          </w:p>
        </w:tc>
        <w:tc>
          <w:tcPr>
            <w:tcW w:w="2443" w:type="pct"/>
            <w:vAlign w:val="center"/>
          </w:tcPr>
          <w:p w14:paraId="08A42306" w14:textId="0E4A32D2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mical carcinogenesis</w:t>
            </w:r>
          </w:p>
        </w:tc>
      </w:tr>
      <w:tr w:rsidR="003B173B" w:rsidRPr="000C2834" w14:paraId="6FB95E43" w14:textId="1BE0595A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DBBE85B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66" w:type="pct"/>
            <w:vAlign w:val="center"/>
          </w:tcPr>
          <w:p w14:paraId="49AAC1C4" w14:textId="53CEEC99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2338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2CCDD6E2" w14:textId="01B2F697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07</w:t>
            </w:r>
          </w:p>
        </w:tc>
        <w:tc>
          <w:tcPr>
            <w:tcW w:w="2443" w:type="pct"/>
            <w:vAlign w:val="center"/>
          </w:tcPr>
          <w:p w14:paraId="08D07FB4" w14:textId="4F8C58FC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moebiasis</w:t>
            </w:r>
          </w:p>
        </w:tc>
      </w:tr>
      <w:tr w:rsidR="003B173B" w:rsidRPr="000C2834" w14:paraId="71D48AA1" w14:textId="41BFE419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F695ECD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866" w:type="pct"/>
            <w:vAlign w:val="center"/>
          </w:tcPr>
          <w:p w14:paraId="25979F18" w14:textId="44578140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3378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586690F9" w14:textId="36D85DEA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037</w:t>
            </w:r>
          </w:p>
        </w:tc>
        <w:tc>
          <w:tcPr>
            <w:tcW w:w="2443" w:type="pct"/>
            <w:vAlign w:val="center"/>
          </w:tcPr>
          <w:p w14:paraId="799E6666" w14:textId="20E77145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ine-cy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ine recep</w:t>
            </w:r>
            <w:r w:rsidR="00F954B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</w:t>
            </w: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 interaction</w:t>
            </w:r>
          </w:p>
        </w:tc>
      </w:tr>
      <w:tr w:rsidR="003B173B" w:rsidRPr="000C2834" w14:paraId="40783830" w14:textId="4CCB56A8" w:rsidTr="003B173B">
        <w:trPr>
          <w:trHeight w:val="294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69CDAB6" w14:textId="77777777" w:rsidR="003B173B" w:rsidRPr="003B173B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B173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66" w:type="pct"/>
            <w:vAlign w:val="center"/>
          </w:tcPr>
          <w:p w14:paraId="736E6389" w14:textId="6C063BA8" w:rsidR="003B173B" w:rsidRPr="003B173B" w:rsidRDefault="003B173B" w:rsidP="003B173B">
            <w:pPr>
              <w:widowControl/>
              <w:jc w:val="center"/>
              <w:rPr>
                <w:rFonts w:asciiTheme="minorEastAsia" w:hAnsiTheme="minorEastAsia" w:cs="Times New Roman"/>
                <w:color w:val="000000"/>
                <w:kern w:val="0"/>
                <w:sz w:val="22"/>
              </w:rPr>
            </w:pPr>
            <w:r w:rsidRPr="003B173B">
              <w:rPr>
                <w:rFonts w:asciiTheme="minorEastAsia" w:hAnsiTheme="minorEastAsia" w:cs="Times New Roman"/>
                <w:color w:val="000000"/>
                <w:sz w:val="22"/>
              </w:rPr>
              <w:t>0.004149</w:t>
            </w:r>
          </w:p>
        </w:tc>
        <w:tc>
          <w:tcPr>
            <w:tcW w:w="1192" w:type="pct"/>
            <w:shd w:val="clear" w:color="auto" w:fill="auto"/>
            <w:noWrap/>
            <w:vAlign w:val="center"/>
            <w:hideMark/>
          </w:tcPr>
          <w:p w14:paraId="3A7F4B4A" w14:textId="44BF2154" w:rsidR="003B173B" w:rsidRPr="000C2834" w:rsidRDefault="003B173B" w:rsidP="003B173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283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782</w:t>
            </w:r>
          </w:p>
        </w:tc>
        <w:tc>
          <w:tcPr>
            <w:tcW w:w="2443" w:type="pct"/>
            <w:vAlign w:val="center"/>
          </w:tcPr>
          <w:p w14:paraId="2FC851C2" w14:textId="3D656110" w:rsidR="003B173B" w:rsidRPr="000C2834" w:rsidRDefault="003B173B" w:rsidP="003B173B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0C283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eukocyte transendothelial migration</w:t>
            </w:r>
          </w:p>
        </w:tc>
      </w:tr>
    </w:tbl>
    <w:p w14:paraId="5B79DAD4" w14:textId="74535719" w:rsidR="000C2834" w:rsidRDefault="000C2834" w:rsidP="005210A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C28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8277B2" w14:textId="77777777" w:rsidR="00FA3229" w:rsidRDefault="00FA3229" w:rsidP="00FA554F">
      <w:r>
        <w:separator/>
      </w:r>
    </w:p>
  </w:endnote>
  <w:endnote w:type="continuationSeparator" w:id="0">
    <w:p w14:paraId="752914DD" w14:textId="77777777" w:rsidR="00FA3229" w:rsidRDefault="00FA3229" w:rsidP="00FA5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55C66" w14:textId="77777777" w:rsidR="00FA3229" w:rsidRDefault="00FA3229" w:rsidP="00FA554F">
      <w:r>
        <w:separator/>
      </w:r>
    </w:p>
  </w:footnote>
  <w:footnote w:type="continuationSeparator" w:id="0">
    <w:p w14:paraId="072C2FF6" w14:textId="77777777" w:rsidR="00FA3229" w:rsidRDefault="00FA3229" w:rsidP="00FA55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37DE3"/>
    <w:multiLevelType w:val="hybridMultilevel"/>
    <w:tmpl w:val="869EE8CC"/>
    <w:lvl w:ilvl="0" w:tplc="D3B08F22">
      <w:numFmt w:val="bullet"/>
      <w:lvlText w:val="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7602E75"/>
    <w:multiLevelType w:val="hybridMultilevel"/>
    <w:tmpl w:val="FE7A20BA"/>
    <w:lvl w:ilvl="0" w:tplc="8A9E51FE">
      <w:numFmt w:val="bullet"/>
      <w:lvlText w:val="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iIjS2MjcyDDwNBSSUcpOLW4ODM/D6TAsBYAMqQUqywAAAA="/>
  </w:docVars>
  <w:rsids>
    <w:rsidRoot w:val="001D6967"/>
    <w:rsid w:val="00041EDD"/>
    <w:rsid w:val="00044AF1"/>
    <w:rsid w:val="0006732F"/>
    <w:rsid w:val="00076177"/>
    <w:rsid w:val="000768F1"/>
    <w:rsid w:val="00081AF6"/>
    <w:rsid w:val="00085817"/>
    <w:rsid w:val="00096C61"/>
    <w:rsid w:val="000A4BAE"/>
    <w:rsid w:val="000C2834"/>
    <w:rsid w:val="001048E6"/>
    <w:rsid w:val="001B2DDA"/>
    <w:rsid w:val="001C271F"/>
    <w:rsid w:val="001D6967"/>
    <w:rsid w:val="001E2BFD"/>
    <w:rsid w:val="00227456"/>
    <w:rsid w:val="00230872"/>
    <w:rsid w:val="0027611A"/>
    <w:rsid w:val="00286296"/>
    <w:rsid w:val="002D730D"/>
    <w:rsid w:val="00323B1D"/>
    <w:rsid w:val="00326FFD"/>
    <w:rsid w:val="0033530E"/>
    <w:rsid w:val="003B173B"/>
    <w:rsid w:val="003F1E3D"/>
    <w:rsid w:val="003F658E"/>
    <w:rsid w:val="00436A8E"/>
    <w:rsid w:val="004568E2"/>
    <w:rsid w:val="00466E78"/>
    <w:rsid w:val="00490B26"/>
    <w:rsid w:val="004A4CFD"/>
    <w:rsid w:val="004B1037"/>
    <w:rsid w:val="004B60B4"/>
    <w:rsid w:val="004B62CD"/>
    <w:rsid w:val="004B7547"/>
    <w:rsid w:val="004D1B36"/>
    <w:rsid w:val="00510182"/>
    <w:rsid w:val="0051700D"/>
    <w:rsid w:val="005205FC"/>
    <w:rsid w:val="005210A8"/>
    <w:rsid w:val="00524D1C"/>
    <w:rsid w:val="00531B44"/>
    <w:rsid w:val="005A4DF0"/>
    <w:rsid w:val="005C736F"/>
    <w:rsid w:val="005E7ECB"/>
    <w:rsid w:val="00606E2A"/>
    <w:rsid w:val="006223BC"/>
    <w:rsid w:val="006255A0"/>
    <w:rsid w:val="00635545"/>
    <w:rsid w:val="00675158"/>
    <w:rsid w:val="00680CCF"/>
    <w:rsid w:val="00685800"/>
    <w:rsid w:val="006E064A"/>
    <w:rsid w:val="0073755A"/>
    <w:rsid w:val="00737BFE"/>
    <w:rsid w:val="0074302F"/>
    <w:rsid w:val="00762E43"/>
    <w:rsid w:val="007C4968"/>
    <w:rsid w:val="007F211F"/>
    <w:rsid w:val="0084683F"/>
    <w:rsid w:val="008815F5"/>
    <w:rsid w:val="008B36F2"/>
    <w:rsid w:val="008B40A3"/>
    <w:rsid w:val="009549CC"/>
    <w:rsid w:val="00961593"/>
    <w:rsid w:val="009A3B3A"/>
    <w:rsid w:val="009B6E61"/>
    <w:rsid w:val="009C3190"/>
    <w:rsid w:val="00A15DA1"/>
    <w:rsid w:val="00A315E5"/>
    <w:rsid w:val="00A812D7"/>
    <w:rsid w:val="00A958DE"/>
    <w:rsid w:val="00AB6835"/>
    <w:rsid w:val="00B177CB"/>
    <w:rsid w:val="00B70DFA"/>
    <w:rsid w:val="00B75D7E"/>
    <w:rsid w:val="00BE4224"/>
    <w:rsid w:val="00C01006"/>
    <w:rsid w:val="00C025C6"/>
    <w:rsid w:val="00C17209"/>
    <w:rsid w:val="00CE0AEE"/>
    <w:rsid w:val="00D041B3"/>
    <w:rsid w:val="00D12965"/>
    <w:rsid w:val="00D7556D"/>
    <w:rsid w:val="00DC03DC"/>
    <w:rsid w:val="00DE1ED3"/>
    <w:rsid w:val="00DF0606"/>
    <w:rsid w:val="00E31777"/>
    <w:rsid w:val="00E718C1"/>
    <w:rsid w:val="00EF0B7D"/>
    <w:rsid w:val="00F22C71"/>
    <w:rsid w:val="00F334FF"/>
    <w:rsid w:val="00F76F4B"/>
    <w:rsid w:val="00F81BF2"/>
    <w:rsid w:val="00F827B8"/>
    <w:rsid w:val="00F954BD"/>
    <w:rsid w:val="00FA3229"/>
    <w:rsid w:val="00FA38D8"/>
    <w:rsid w:val="00FA554F"/>
    <w:rsid w:val="00FC6A02"/>
    <w:rsid w:val="00FD6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17F8EA"/>
  <w15:chartTrackingRefBased/>
  <w15:docId w15:val="{03DD8B4B-F2D4-4529-9A41-BA09C7FF1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554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A55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A554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A55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A554F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096C61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096C61"/>
    <w:rPr>
      <w:color w:val="954F72"/>
      <w:u w:val="single"/>
    </w:rPr>
  </w:style>
  <w:style w:type="paragraph" w:customStyle="1" w:styleId="msonormal0">
    <w:name w:val="msonormal"/>
    <w:basedOn w:val="a"/>
    <w:rsid w:val="00096C6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096C61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xl63">
    <w:name w:val="xl63"/>
    <w:basedOn w:val="a"/>
    <w:rsid w:val="00096C61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4">
    <w:name w:val="xl64"/>
    <w:basedOn w:val="a"/>
    <w:rsid w:val="00096C61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styleId="a9">
    <w:name w:val="List Paragraph"/>
    <w:basedOn w:val="a"/>
    <w:uiPriority w:val="34"/>
    <w:qFormat/>
    <w:rsid w:val="00041EDD"/>
    <w:pPr>
      <w:ind w:firstLineChars="200" w:firstLine="420"/>
    </w:pPr>
  </w:style>
  <w:style w:type="paragraph" w:styleId="aa">
    <w:name w:val="Balloon Text"/>
    <w:basedOn w:val="a"/>
    <w:link w:val="ab"/>
    <w:uiPriority w:val="99"/>
    <w:semiHidden/>
    <w:unhideWhenUsed/>
    <w:rsid w:val="00E31777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E31777"/>
    <w:rPr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73755A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73755A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73755A"/>
  </w:style>
  <w:style w:type="paragraph" w:styleId="af">
    <w:name w:val="annotation subject"/>
    <w:basedOn w:val="ad"/>
    <w:next w:val="ad"/>
    <w:link w:val="af0"/>
    <w:uiPriority w:val="99"/>
    <w:semiHidden/>
    <w:unhideWhenUsed/>
    <w:rsid w:val="0073755A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7375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19</Pages>
  <Words>3901</Words>
  <Characters>22238</Characters>
  <Application>Microsoft Office Word</Application>
  <DocSecurity>0</DocSecurity>
  <Lines>185</Lines>
  <Paragraphs>52</Paragraphs>
  <ScaleCrop>false</ScaleCrop>
  <Company/>
  <LinksUpToDate>false</LinksUpToDate>
  <CharactersWithSpaces>2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于 璐</dc:creator>
  <cp:keywords/>
  <dc:description/>
  <cp:lastModifiedBy>于 璐</cp:lastModifiedBy>
  <cp:revision>37</cp:revision>
  <dcterms:created xsi:type="dcterms:W3CDTF">2020-02-25T09:01:00Z</dcterms:created>
  <dcterms:modified xsi:type="dcterms:W3CDTF">2020-05-21T22:18:00Z</dcterms:modified>
</cp:coreProperties>
</file>